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0F678" w14:textId="77777777" w:rsidR="00702BE1" w:rsidRDefault="00000000">
      <w:pPr>
        <w:pStyle w:val="Title"/>
      </w:pPr>
      <w:r>
        <w:t>Wading bird colony location, size, timing and Wood Stork and Roseate Spoonbill reproductive success</w:t>
      </w:r>
    </w:p>
    <w:p w14:paraId="139C2B45" w14:textId="77777777" w:rsidR="00702BE1" w:rsidRDefault="00000000">
      <w:pPr>
        <w:pStyle w:val="Subtitle"/>
      </w:pPr>
      <w:r>
        <w:t>2025 Annual Report to the U.S. Army Corps of Engineers Jacksonville, Florida W912HZ-15-2-0017</w:t>
      </w:r>
    </w:p>
    <w:p w14:paraId="6934A917" w14:textId="77777777" w:rsidR="00702BE1" w:rsidRDefault="00000000">
      <w:pPr>
        <w:pStyle w:val="Author"/>
      </w:pPr>
      <w:r>
        <w:t>Dr. Morgan Ernest and Michael Rickershauser</w:t>
      </w:r>
    </w:p>
    <w:p w14:paraId="2447CBF2" w14:textId="77777777" w:rsidR="00702BE1"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1114796624"/>
        <w:docPartObj>
          <w:docPartGallery w:val="Table of Contents"/>
          <w:docPartUnique/>
        </w:docPartObj>
      </w:sdtPr>
      <w:sdtContent>
        <w:p w14:paraId="7167CEAA" w14:textId="77777777" w:rsidR="00702BE1" w:rsidRDefault="00000000">
          <w:pPr>
            <w:pStyle w:val="TOCHeading"/>
          </w:pPr>
          <w:r>
            <w:t>Table of Contents</w:t>
          </w:r>
        </w:p>
        <w:p w14:paraId="22984C51" w14:textId="5E5917B8" w:rsidR="00DB5D35"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209702131" w:history="1">
            <w:r w:rsidR="00DB5D35" w:rsidRPr="00D917D2">
              <w:rPr>
                <w:rStyle w:val="Hyperlink"/>
                <w:noProof/>
              </w:rPr>
              <w:t>Abbreviations</w:t>
            </w:r>
            <w:r w:rsidR="00DB5D35">
              <w:rPr>
                <w:noProof/>
                <w:webHidden/>
              </w:rPr>
              <w:tab/>
            </w:r>
            <w:r w:rsidR="00DB5D35">
              <w:rPr>
                <w:noProof/>
                <w:webHidden/>
              </w:rPr>
              <w:fldChar w:fldCharType="begin"/>
            </w:r>
            <w:r w:rsidR="00DB5D35">
              <w:rPr>
                <w:noProof/>
                <w:webHidden/>
              </w:rPr>
              <w:instrText xml:space="preserve"> PAGEREF _Toc209702131 \h </w:instrText>
            </w:r>
            <w:r w:rsidR="00DB5D35">
              <w:rPr>
                <w:noProof/>
                <w:webHidden/>
              </w:rPr>
            </w:r>
            <w:r w:rsidR="00DB5D35">
              <w:rPr>
                <w:noProof/>
                <w:webHidden/>
              </w:rPr>
              <w:fldChar w:fldCharType="separate"/>
            </w:r>
            <w:r w:rsidR="00DB5D35">
              <w:rPr>
                <w:noProof/>
                <w:webHidden/>
              </w:rPr>
              <w:t>2</w:t>
            </w:r>
            <w:r w:rsidR="00DB5D35">
              <w:rPr>
                <w:noProof/>
                <w:webHidden/>
              </w:rPr>
              <w:fldChar w:fldCharType="end"/>
            </w:r>
          </w:hyperlink>
        </w:p>
        <w:p w14:paraId="47B4808A" w14:textId="7C1CD29F" w:rsidR="00DB5D35" w:rsidRDefault="00DB5D35">
          <w:pPr>
            <w:pStyle w:val="TOC2"/>
            <w:tabs>
              <w:tab w:val="right" w:leader="dot" w:pos="9350"/>
            </w:tabs>
            <w:rPr>
              <w:rFonts w:eastAsiaTheme="minorEastAsia"/>
              <w:b w:val="0"/>
              <w:bCs w:val="0"/>
              <w:noProof/>
              <w:kern w:val="2"/>
              <w:sz w:val="24"/>
              <w:szCs w:val="24"/>
              <w14:ligatures w14:val="standardContextual"/>
            </w:rPr>
          </w:pPr>
          <w:hyperlink w:anchor="_Toc209702132" w:history="1">
            <w:r w:rsidRPr="00D917D2">
              <w:rPr>
                <w:rStyle w:val="Hyperlink"/>
                <w:noProof/>
              </w:rPr>
              <w:t>Executive Summary</w:t>
            </w:r>
            <w:r>
              <w:rPr>
                <w:noProof/>
                <w:webHidden/>
              </w:rPr>
              <w:tab/>
            </w:r>
            <w:r>
              <w:rPr>
                <w:noProof/>
                <w:webHidden/>
              </w:rPr>
              <w:fldChar w:fldCharType="begin"/>
            </w:r>
            <w:r>
              <w:rPr>
                <w:noProof/>
                <w:webHidden/>
              </w:rPr>
              <w:instrText xml:space="preserve"> PAGEREF _Toc209702132 \h </w:instrText>
            </w:r>
            <w:r>
              <w:rPr>
                <w:noProof/>
                <w:webHidden/>
              </w:rPr>
            </w:r>
            <w:r>
              <w:rPr>
                <w:noProof/>
                <w:webHidden/>
              </w:rPr>
              <w:fldChar w:fldCharType="separate"/>
            </w:r>
            <w:r>
              <w:rPr>
                <w:noProof/>
                <w:webHidden/>
              </w:rPr>
              <w:t>3</w:t>
            </w:r>
            <w:r>
              <w:rPr>
                <w:noProof/>
                <w:webHidden/>
              </w:rPr>
              <w:fldChar w:fldCharType="end"/>
            </w:r>
          </w:hyperlink>
        </w:p>
        <w:p w14:paraId="72B4020D" w14:textId="56729FC5" w:rsidR="00DB5D35" w:rsidRDefault="00DB5D35">
          <w:pPr>
            <w:pStyle w:val="TOC2"/>
            <w:tabs>
              <w:tab w:val="right" w:leader="dot" w:pos="9350"/>
            </w:tabs>
            <w:rPr>
              <w:rFonts w:eastAsiaTheme="minorEastAsia"/>
              <w:b w:val="0"/>
              <w:bCs w:val="0"/>
              <w:noProof/>
              <w:kern w:val="2"/>
              <w:sz w:val="24"/>
              <w:szCs w:val="24"/>
              <w14:ligatures w14:val="standardContextual"/>
            </w:rPr>
          </w:pPr>
          <w:hyperlink w:anchor="_Toc209702133" w:history="1">
            <w:r w:rsidRPr="00D917D2">
              <w:rPr>
                <w:rStyle w:val="Hyperlink"/>
                <w:noProof/>
              </w:rPr>
              <w:t>Introduction and Background</w:t>
            </w:r>
            <w:r>
              <w:rPr>
                <w:noProof/>
                <w:webHidden/>
              </w:rPr>
              <w:tab/>
            </w:r>
            <w:r>
              <w:rPr>
                <w:noProof/>
                <w:webHidden/>
              </w:rPr>
              <w:fldChar w:fldCharType="begin"/>
            </w:r>
            <w:r>
              <w:rPr>
                <w:noProof/>
                <w:webHidden/>
              </w:rPr>
              <w:instrText xml:space="preserve"> PAGEREF _Toc209702133 \h </w:instrText>
            </w:r>
            <w:r>
              <w:rPr>
                <w:noProof/>
                <w:webHidden/>
              </w:rPr>
            </w:r>
            <w:r>
              <w:rPr>
                <w:noProof/>
                <w:webHidden/>
              </w:rPr>
              <w:fldChar w:fldCharType="separate"/>
            </w:r>
            <w:r>
              <w:rPr>
                <w:noProof/>
                <w:webHidden/>
              </w:rPr>
              <w:t>4</w:t>
            </w:r>
            <w:r>
              <w:rPr>
                <w:noProof/>
                <w:webHidden/>
              </w:rPr>
              <w:fldChar w:fldCharType="end"/>
            </w:r>
          </w:hyperlink>
        </w:p>
        <w:p w14:paraId="7EBF9758" w14:textId="6566F128" w:rsidR="00DB5D35" w:rsidRDefault="00DB5D35">
          <w:pPr>
            <w:pStyle w:val="TOC2"/>
            <w:tabs>
              <w:tab w:val="right" w:leader="dot" w:pos="9350"/>
            </w:tabs>
            <w:rPr>
              <w:rFonts w:eastAsiaTheme="minorEastAsia"/>
              <w:b w:val="0"/>
              <w:bCs w:val="0"/>
              <w:noProof/>
              <w:kern w:val="2"/>
              <w:sz w:val="24"/>
              <w:szCs w:val="24"/>
              <w14:ligatures w14:val="standardContextual"/>
            </w:rPr>
          </w:pPr>
          <w:hyperlink w:anchor="_Toc209702134" w:history="1">
            <w:r w:rsidRPr="00D917D2">
              <w:rPr>
                <w:rStyle w:val="Hyperlink"/>
                <w:noProof/>
              </w:rPr>
              <w:t>Methods</w:t>
            </w:r>
            <w:r>
              <w:rPr>
                <w:noProof/>
                <w:webHidden/>
              </w:rPr>
              <w:tab/>
            </w:r>
            <w:r>
              <w:rPr>
                <w:noProof/>
                <w:webHidden/>
              </w:rPr>
              <w:fldChar w:fldCharType="begin"/>
            </w:r>
            <w:r>
              <w:rPr>
                <w:noProof/>
                <w:webHidden/>
              </w:rPr>
              <w:instrText xml:space="preserve"> PAGEREF _Toc209702134 \h </w:instrText>
            </w:r>
            <w:r>
              <w:rPr>
                <w:noProof/>
                <w:webHidden/>
              </w:rPr>
            </w:r>
            <w:r>
              <w:rPr>
                <w:noProof/>
                <w:webHidden/>
              </w:rPr>
              <w:fldChar w:fldCharType="separate"/>
            </w:r>
            <w:r>
              <w:rPr>
                <w:noProof/>
                <w:webHidden/>
              </w:rPr>
              <w:t>6</w:t>
            </w:r>
            <w:r>
              <w:rPr>
                <w:noProof/>
                <w:webHidden/>
              </w:rPr>
              <w:fldChar w:fldCharType="end"/>
            </w:r>
          </w:hyperlink>
        </w:p>
        <w:p w14:paraId="171DF718" w14:textId="2C5EA12E" w:rsidR="00DB5D35" w:rsidRDefault="00DB5D35">
          <w:pPr>
            <w:pStyle w:val="TOC3"/>
            <w:tabs>
              <w:tab w:val="right" w:leader="dot" w:pos="9350"/>
            </w:tabs>
            <w:rPr>
              <w:rFonts w:eastAsiaTheme="minorEastAsia"/>
              <w:noProof/>
              <w:kern w:val="2"/>
              <w:sz w:val="24"/>
              <w:szCs w:val="24"/>
              <w14:ligatures w14:val="standardContextual"/>
            </w:rPr>
          </w:pPr>
          <w:hyperlink w:anchor="_Toc209702135" w:history="1">
            <w:r w:rsidRPr="00D917D2">
              <w:rPr>
                <w:rStyle w:val="Hyperlink"/>
                <w:noProof/>
              </w:rPr>
              <w:t>Aerial Surveys</w:t>
            </w:r>
            <w:r>
              <w:rPr>
                <w:noProof/>
                <w:webHidden/>
              </w:rPr>
              <w:tab/>
            </w:r>
            <w:r>
              <w:rPr>
                <w:noProof/>
                <w:webHidden/>
              </w:rPr>
              <w:fldChar w:fldCharType="begin"/>
            </w:r>
            <w:r>
              <w:rPr>
                <w:noProof/>
                <w:webHidden/>
              </w:rPr>
              <w:instrText xml:space="preserve"> PAGEREF _Toc209702135 \h </w:instrText>
            </w:r>
            <w:r>
              <w:rPr>
                <w:noProof/>
                <w:webHidden/>
              </w:rPr>
            </w:r>
            <w:r>
              <w:rPr>
                <w:noProof/>
                <w:webHidden/>
              </w:rPr>
              <w:fldChar w:fldCharType="separate"/>
            </w:r>
            <w:r>
              <w:rPr>
                <w:noProof/>
                <w:webHidden/>
              </w:rPr>
              <w:t>6</w:t>
            </w:r>
            <w:r>
              <w:rPr>
                <w:noProof/>
                <w:webHidden/>
              </w:rPr>
              <w:fldChar w:fldCharType="end"/>
            </w:r>
          </w:hyperlink>
        </w:p>
        <w:p w14:paraId="739D0B63" w14:textId="320D1D80" w:rsidR="00DB5D35" w:rsidRDefault="00DB5D35">
          <w:pPr>
            <w:pStyle w:val="TOC3"/>
            <w:tabs>
              <w:tab w:val="right" w:leader="dot" w:pos="9350"/>
            </w:tabs>
            <w:rPr>
              <w:rFonts w:eastAsiaTheme="minorEastAsia"/>
              <w:noProof/>
              <w:kern w:val="2"/>
              <w:sz w:val="24"/>
              <w:szCs w:val="24"/>
              <w14:ligatures w14:val="standardContextual"/>
            </w:rPr>
          </w:pPr>
          <w:hyperlink w:anchor="_Toc209702136" w:history="1">
            <w:r w:rsidRPr="00D917D2">
              <w:rPr>
                <w:rStyle w:val="Hyperlink"/>
                <w:noProof/>
              </w:rPr>
              <w:t>Ground surveys</w:t>
            </w:r>
            <w:r>
              <w:rPr>
                <w:noProof/>
                <w:webHidden/>
              </w:rPr>
              <w:tab/>
            </w:r>
            <w:r>
              <w:rPr>
                <w:noProof/>
                <w:webHidden/>
              </w:rPr>
              <w:fldChar w:fldCharType="begin"/>
            </w:r>
            <w:r>
              <w:rPr>
                <w:noProof/>
                <w:webHidden/>
              </w:rPr>
              <w:instrText xml:space="preserve"> PAGEREF _Toc209702136 \h </w:instrText>
            </w:r>
            <w:r>
              <w:rPr>
                <w:noProof/>
                <w:webHidden/>
              </w:rPr>
            </w:r>
            <w:r>
              <w:rPr>
                <w:noProof/>
                <w:webHidden/>
              </w:rPr>
              <w:fldChar w:fldCharType="separate"/>
            </w:r>
            <w:r>
              <w:rPr>
                <w:noProof/>
                <w:webHidden/>
              </w:rPr>
              <w:t>7</w:t>
            </w:r>
            <w:r>
              <w:rPr>
                <w:noProof/>
                <w:webHidden/>
              </w:rPr>
              <w:fldChar w:fldCharType="end"/>
            </w:r>
          </w:hyperlink>
        </w:p>
        <w:p w14:paraId="6ACAD397" w14:textId="50D0343F" w:rsidR="00DB5D35" w:rsidRDefault="00DB5D35">
          <w:pPr>
            <w:pStyle w:val="TOC3"/>
            <w:tabs>
              <w:tab w:val="right" w:leader="dot" w:pos="9350"/>
            </w:tabs>
            <w:rPr>
              <w:rFonts w:eastAsiaTheme="minorEastAsia"/>
              <w:noProof/>
              <w:kern w:val="2"/>
              <w:sz w:val="24"/>
              <w:szCs w:val="24"/>
              <w14:ligatures w14:val="standardContextual"/>
            </w:rPr>
          </w:pPr>
          <w:hyperlink w:anchor="_Toc209702137" w:history="1">
            <w:r w:rsidRPr="00D917D2">
              <w:rPr>
                <w:rStyle w:val="Hyperlink"/>
                <w:noProof/>
              </w:rPr>
              <w:t>Nest success</w:t>
            </w:r>
            <w:r>
              <w:rPr>
                <w:noProof/>
                <w:webHidden/>
              </w:rPr>
              <w:tab/>
            </w:r>
            <w:r>
              <w:rPr>
                <w:noProof/>
                <w:webHidden/>
              </w:rPr>
              <w:fldChar w:fldCharType="begin"/>
            </w:r>
            <w:r>
              <w:rPr>
                <w:noProof/>
                <w:webHidden/>
              </w:rPr>
              <w:instrText xml:space="preserve"> PAGEREF _Toc209702137 \h </w:instrText>
            </w:r>
            <w:r>
              <w:rPr>
                <w:noProof/>
                <w:webHidden/>
              </w:rPr>
            </w:r>
            <w:r>
              <w:rPr>
                <w:noProof/>
                <w:webHidden/>
              </w:rPr>
              <w:fldChar w:fldCharType="separate"/>
            </w:r>
            <w:r>
              <w:rPr>
                <w:noProof/>
                <w:webHidden/>
              </w:rPr>
              <w:t>9</w:t>
            </w:r>
            <w:r>
              <w:rPr>
                <w:noProof/>
                <w:webHidden/>
              </w:rPr>
              <w:fldChar w:fldCharType="end"/>
            </w:r>
          </w:hyperlink>
        </w:p>
        <w:p w14:paraId="02244703" w14:textId="3A0B855C" w:rsidR="00DB5D35" w:rsidRDefault="00DB5D35">
          <w:pPr>
            <w:pStyle w:val="TOC2"/>
            <w:tabs>
              <w:tab w:val="right" w:leader="dot" w:pos="9350"/>
            </w:tabs>
            <w:rPr>
              <w:rFonts w:eastAsiaTheme="minorEastAsia"/>
              <w:b w:val="0"/>
              <w:bCs w:val="0"/>
              <w:noProof/>
              <w:kern w:val="2"/>
              <w:sz w:val="24"/>
              <w:szCs w:val="24"/>
              <w14:ligatures w14:val="standardContextual"/>
            </w:rPr>
          </w:pPr>
          <w:hyperlink w:anchor="_Toc209702138" w:history="1">
            <w:r w:rsidRPr="00D917D2">
              <w:rPr>
                <w:rStyle w:val="Hyperlink"/>
                <w:noProof/>
              </w:rPr>
              <w:t>Results</w:t>
            </w:r>
            <w:r>
              <w:rPr>
                <w:noProof/>
                <w:webHidden/>
              </w:rPr>
              <w:tab/>
            </w:r>
            <w:r>
              <w:rPr>
                <w:noProof/>
                <w:webHidden/>
              </w:rPr>
              <w:fldChar w:fldCharType="begin"/>
            </w:r>
            <w:r>
              <w:rPr>
                <w:noProof/>
                <w:webHidden/>
              </w:rPr>
              <w:instrText xml:space="preserve"> PAGEREF _Toc209702138 \h </w:instrText>
            </w:r>
            <w:r>
              <w:rPr>
                <w:noProof/>
                <w:webHidden/>
              </w:rPr>
            </w:r>
            <w:r>
              <w:rPr>
                <w:noProof/>
                <w:webHidden/>
              </w:rPr>
              <w:fldChar w:fldCharType="separate"/>
            </w:r>
            <w:r>
              <w:rPr>
                <w:noProof/>
                <w:webHidden/>
              </w:rPr>
              <w:t>10</w:t>
            </w:r>
            <w:r>
              <w:rPr>
                <w:noProof/>
                <w:webHidden/>
              </w:rPr>
              <w:fldChar w:fldCharType="end"/>
            </w:r>
          </w:hyperlink>
        </w:p>
        <w:p w14:paraId="44C4FB02" w14:textId="364C8A5C" w:rsidR="00DB5D35" w:rsidRDefault="00DB5D35">
          <w:pPr>
            <w:pStyle w:val="TOC3"/>
            <w:tabs>
              <w:tab w:val="right" w:leader="dot" w:pos="9350"/>
            </w:tabs>
            <w:rPr>
              <w:rFonts w:eastAsiaTheme="minorEastAsia"/>
              <w:noProof/>
              <w:kern w:val="2"/>
              <w:sz w:val="24"/>
              <w:szCs w:val="24"/>
              <w14:ligatures w14:val="standardContextual"/>
            </w:rPr>
          </w:pPr>
          <w:hyperlink w:anchor="_Toc209702139" w:history="1">
            <w:r w:rsidRPr="00D917D2">
              <w:rPr>
                <w:rStyle w:val="Hyperlink"/>
                <w:noProof/>
              </w:rPr>
              <w:t>Weather and Water Conditions</w:t>
            </w:r>
            <w:r>
              <w:rPr>
                <w:noProof/>
                <w:webHidden/>
              </w:rPr>
              <w:tab/>
            </w:r>
            <w:r>
              <w:rPr>
                <w:noProof/>
                <w:webHidden/>
              </w:rPr>
              <w:fldChar w:fldCharType="begin"/>
            </w:r>
            <w:r>
              <w:rPr>
                <w:noProof/>
                <w:webHidden/>
              </w:rPr>
              <w:instrText xml:space="preserve"> PAGEREF _Toc209702139 \h </w:instrText>
            </w:r>
            <w:r>
              <w:rPr>
                <w:noProof/>
                <w:webHidden/>
              </w:rPr>
            </w:r>
            <w:r>
              <w:rPr>
                <w:noProof/>
                <w:webHidden/>
              </w:rPr>
              <w:fldChar w:fldCharType="separate"/>
            </w:r>
            <w:r>
              <w:rPr>
                <w:noProof/>
                <w:webHidden/>
              </w:rPr>
              <w:t>10</w:t>
            </w:r>
            <w:r>
              <w:rPr>
                <w:noProof/>
                <w:webHidden/>
              </w:rPr>
              <w:fldChar w:fldCharType="end"/>
            </w:r>
          </w:hyperlink>
        </w:p>
        <w:p w14:paraId="53DE490E" w14:textId="7F8948AF" w:rsidR="00DB5D35" w:rsidRDefault="00DB5D35">
          <w:pPr>
            <w:pStyle w:val="TOC3"/>
            <w:tabs>
              <w:tab w:val="right" w:leader="dot" w:pos="9350"/>
            </w:tabs>
            <w:rPr>
              <w:rFonts w:eastAsiaTheme="minorEastAsia"/>
              <w:noProof/>
              <w:kern w:val="2"/>
              <w:sz w:val="24"/>
              <w:szCs w:val="24"/>
              <w14:ligatures w14:val="standardContextual"/>
            </w:rPr>
          </w:pPr>
          <w:hyperlink w:anchor="_Toc209702140" w:history="1">
            <w:r w:rsidRPr="00D917D2">
              <w:rPr>
                <w:rStyle w:val="Hyperlink"/>
                <w:noProof/>
              </w:rPr>
              <w:t>Nesting Effort and Success</w:t>
            </w:r>
            <w:r>
              <w:rPr>
                <w:noProof/>
                <w:webHidden/>
              </w:rPr>
              <w:tab/>
            </w:r>
            <w:r>
              <w:rPr>
                <w:noProof/>
                <w:webHidden/>
              </w:rPr>
              <w:fldChar w:fldCharType="begin"/>
            </w:r>
            <w:r>
              <w:rPr>
                <w:noProof/>
                <w:webHidden/>
              </w:rPr>
              <w:instrText xml:space="preserve"> PAGEREF _Toc209702140 \h </w:instrText>
            </w:r>
            <w:r>
              <w:rPr>
                <w:noProof/>
                <w:webHidden/>
              </w:rPr>
            </w:r>
            <w:r>
              <w:rPr>
                <w:noProof/>
                <w:webHidden/>
              </w:rPr>
              <w:fldChar w:fldCharType="separate"/>
            </w:r>
            <w:r>
              <w:rPr>
                <w:noProof/>
                <w:webHidden/>
              </w:rPr>
              <w:t>20</w:t>
            </w:r>
            <w:r>
              <w:rPr>
                <w:noProof/>
                <w:webHidden/>
              </w:rPr>
              <w:fldChar w:fldCharType="end"/>
            </w:r>
          </w:hyperlink>
        </w:p>
        <w:p w14:paraId="11A579F4" w14:textId="7FAF6297" w:rsidR="00DB5D35" w:rsidRDefault="00DB5D35">
          <w:pPr>
            <w:pStyle w:val="TOC2"/>
            <w:tabs>
              <w:tab w:val="right" w:leader="dot" w:pos="9350"/>
            </w:tabs>
            <w:rPr>
              <w:rFonts w:eastAsiaTheme="minorEastAsia"/>
              <w:b w:val="0"/>
              <w:bCs w:val="0"/>
              <w:noProof/>
              <w:kern w:val="2"/>
              <w:sz w:val="24"/>
              <w:szCs w:val="24"/>
              <w14:ligatures w14:val="standardContextual"/>
            </w:rPr>
          </w:pPr>
          <w:hyperlink w:anchor="_Toc209702141" w:history="1">
            <w:r w:rsidRPr="00D917D2">
              <w:rPr>
                <w:rStyle w:val="Hyperlink"/>
                <w:noProof/>
              </w:rPr>
              <w:t>Discussion</w:t>
            </w:r>
            <w:r>
              <w:rPr>
                <w:noProof/>
                <w:webHidden/>
              </w:rPr>
              <w:tab/>
            </w:r>
            <w:r>
              <w:rPr>
                <w:noProof/>
                <w:webHidden/>
              </w:rPr>
              <w:fldChar w:fldCharType="begin"/>
            </w:r>
            <w:r>
              <w:rPr>
                <w:noProof/>
                <w:webHidden/>
              </w:rPr>
              <w:instrText xml:space="preserve"> PAGEREF _Toc209702141 \h </w:instrText>
            </w:r>
            <w:r>
              <w:rPr>
                <w:noProof/>
                <w:webHidden/>
              </w:rPr>
            </w:r>
            <w:r>
              <w:rPr>
                <w:noProof/>
                <w:webHidden/>
              </w:rPr>
              <w:fldChar w:fldCharType="separate"/>
            </w:r>
            <w:r>
              <w:rPr>
                <w:noProof/>
                <w:webHidden/>
              </w:rPr>
              <w:t>1</w:t>
            </w:r>
            <w:r>
              <w:rPr>
                <w:noProof/>
                <w:webHidden/>
              </w:rPr>
              <w:fldChar w:fldCharType="end"/>
            </w:r>
          </w:hyperlink>
        </w:p>
        <w:p w14:paraId="14442D48" w14:textId="17D843F2" w:rsidR="00DB5D35" w:rsidRDefault="00DB5D35">
          <w:pPr>
            <w:pStyle w:val="TOC2"/>
            <w:tabs>
              <w:tab w:val="right" w:leader="dot" w:pos="9350"/>
            </w:tabs>
            <w:rPr>
              <w:rFonts w:eastAsiaTheme="minorEastAsia"/>
              <w:b w:val="0"/>
              <w:bCs w:val="0"/>
              <w:noProof/>
              <w:kern w:val="2"/>
              <w:sz w:val="24"/>
              <w:szCs w:val="24"/>
              <w14:ligatures w14:val="standardContextual"/>
            </w:rPr>
          </w:pPr>
          <w:hyperlink w:anchor="_Toc209702142" w:history="1">
            <w:r w:rsidRPr="00D917D2">
              <w:rPr>
                <w:rStyle w:val="Hyperlink"/>
                <w:noProof/>
              </w:rPr>
              <w:t>Progress towards Restoration</w:t>
            </w:r>
            <w:r>
              <w:rPr>
                <w:noProof/>
                <w:webHidden/>
              </w:rPr>
              <w:tab/>
            </w:r>
            <w:r>
              <w:rPr>
                <w:noProof/>
                <w:webHidden/>
              </w:rPr>
              <w:fldChar w:fldCharType="begin"/>
            </w:r>
            <w:r>
              <w:rPr>
                <w:noProof/>
                <w:webHidden/>
              </w:rPr>
              <w:instrText xml:space="preserve"> PAGEREF _Toc209702142 \h </w:instrText>
            </w:r>
            <w:r>
              <w:rPr>
                <w:noProof/>
                <w:webHidden/>
              </w:rPr>
            </w:r>
            <w:r>
              <w:rPr>
                <w:noProof/>
                <w:webHidden/>
              </w:rPr>
              <w:fldChar w:fldCharType="separate"/>
            </w:r>
            <w:r>
              <w:rPr>
                <w:noProof/>
                <w:webHidden/>
              </w:rPr>
              <w:t>2</w:t>
            </w:r>
            <w:r>
              <w:rPr>
                <w:noProof/>
                <w:webHidden/>
              </w:rPr>
              <w:fldChar w:fldCharType="end"/>
            </w:r>
          </w:hyperlink>
        </w:p>
        <w:p w14:paraId="1689DA02" w14:textId="241A52BB" w:rsidR="00DB5D35" w:rsidRDefault="00DB5D35">
          <w:pPr>
            <w:pStyle w:val="TOC3"/>
            <w:tabs>
              <w:tab w:val="right" w:leader="dot" w:pos="9350"/>
            </w:tabs>
            <w:rPr>
              <w:rFonts w:eastAsiaTheme="minorEastAsia"/>
              <w:noProof/>
              <w:kern w:val="2"/>
              <w:sz w:val="24"/>
              <w:szCs w:val="24"/>
              <w14:ligatures w14:val="standardContextual"/>
            </w:rPr>
          </w:pPr>
          <w:hyperlink w:anchor="_Toc209702143" w:history="1">
            <w:r w:rsidRPr="00D917D2">
              <w:rPr>
                <w:rStyle w:val="Hyperlink"/>
                <w:noProof/>
              </w:rPr>
              <w:t>Status of Wading Bird Recovery</w:t>
            </w:r>
            <w:r>
              <w:rPr>
                <w:noProof/>
                <w:webHidden/>
              </w:rPr>
              <w:tab/>
            </w:r>
            <w:r>
              <w:rPr>
                <w:noProof/>
                <w:webHidden/>
              </w:rPr>
              <w:fldChar w:fldCharType="begin"/>
            </w:r>
            <w:r>
              <w:rPr>
                <w:noProof/>
                <w:webHidden/>
              </w:rPr>
              <w:instrText xml:space="preserve"> PAGEREF _Toc209702143 \h </w:instrText>
            </w:r>
            <w:r>
              <w:rPr>
                <w:noProof/>
                <w:webHidden/>
              </w:rPr>
            </w:r>
            <w:r>
              <w:rPr>
                <w:noProof/>
                <w:webHidden/>
              </w:rPr>
              <w:fldChar w:fldCharType="separate"/>
            </w:r>
            <w:r>
              <w:rPr>
                <w:noProof/>
                <w:webHidden/>
              </w:rPr>
              <w:t>2</w:t>
            </w:r>
            <w:r>
              <w:rPr>
                <w:noProof/>
                <w:webHidden/>
              </w:rPr>
              <w:fldChar w:fldCharType="end"/>
            </w:r>
          </w:hyperlink>
        </w:p>
        <w:p w14:paraId="417D30B4" w14:textId="79EB40CE" w:rsidR="00DB5D35" w:rsidRDefault="00DB5D35">
          <w:pPr>
            <w:pStyle w:val="TOC3"/>
            <w:tabs>
              <w:tab w:val="right" w:leader="dot" w:pos="9350"/>
            </w:tabs>
            <w:rPr>
              <w:rFonts w:eastAsiaTheme="minorEastAsia"/>
              <w:noProof/>
              <w:kern w:val="2"/>
              <w:sz w:val="24"/>
              <w:szCs w:val="24"/>
              <w14:ligatures w14:val="standardContextual"/>
            </w:rPr>
          </w:pPr>
          <w:hyperlink w:anchor="_Toc209702144" w:history="1">
            <w:r w:rsidRPr="00D917D2">
              <w:rPr>
                <w:rStyle w:val="Hyperlink"/>
                <w:noProof/>
              </w:rPr>
              <w:t>Restoration Metrics</w:t>
            </w:r>
            <w:r>
              <w:rPr>
                <w:noProof/>
                <w:webHidden/>
              </w:rPr>
              <w:tab/>
            </w:r>
            <w:r>
              <w:rPr>
                <w:noProof/>
                <w:webHidden/>
              </w:rPr>
              <w:fldChar w:fldCharType="begin"/>
            </w:r>
            <w:r>
              <w:rPr>
                <w:noProof/>
                <w:webHidden/>
              </w:rPr>
              <w:instrText xml:space="preserve"> PAGEREF _Toc209702144 \h </w:instrText>
            </w:r>
            <w:r>
              <w:rPr>
                <w:noProof/>
                <w:webHidden/>
              </w:rPr>
            </w:r>
            <w:r>
              <w:rPr>
                <w:noProof/>
                <w:webHidden/>
              </w:rPr>
              <w:fldChar w:fldCharType="separate"/>
            </w:r>
            <w:r>
              <w:rPr>
                <w:noProof/>
                <w:webHidden/>
              </w:rPr>
              <w:t>3</w:t>
            </w:r>
            <w:r>
              <w:rPr>
                <w:noProof/>
                <w:webHidden/>
              </w:rPr>
              <w:fldChar w:fldCharType="end"/>
            </w:r>
          </w:hyperlink>
        </w:p>
        <w:p w14:paraId="7AC24925" w14:textId="23168AF0" w:rsidR="00DB5D35" w:rsidRDefault="00DB5D35">
          <w:pPr>
            <w:pStyle w:val="TOC3"/>
            <w:tabs>
              <w:tab w:val="right" w:leader="dot" w:pos="9350"/>
            </w:tabs>
            <w:rPr>
              <w:rFonts w:eastAsiaTheme="minorEastAsia"/>
              <w:noProof/>
              <w:kern w:val="2"/>
              <w:sz w:val="24"/>
              <w:szCs w:val="24"/>
              <w14:ligatures w14:val="standardContextual"/>
            </w:rPr>
          </w:pPr>
          <w:hyperlink w:anchor="_Toc209702145" w:history="1">
            <w:r w:rsidRPr="00D917D2">
              <w:rPr>
                <w:rStyle w:val="Hyperlink"/>
                <w:noProof/>
              </w:rPr>
              <w:t>Restoration Discussion</w:t>
            </w:r>
            <w:r>
              <w:rPr>
                <w:noProof/>
                <w:webHidden/>
              </w:rPr>
              <w:tab/>
            </w:r>
            <w:r>
              <w:rPr>
                <w:noProof/>
                <w:webHidden/>
              </w:rPr>
              <w:fldChar w:fldCharType="begin"/>
            </w:r>
            <w:r>
              <w:rPr>
                <w:noProof/>
                <w:webHidden/>
              </w:rPr>
              <w:instrText xml:space="preserve"> PAGEREF _Toc209702145 \h </w:instrText>
            </w:r>
            <w:r>
              <w:rPr>
                <w:noProof/>
                <w:webHidden/>
              </w:rPr>
            </w:r>
            <w:r>
              <w:rPr>
                <w:noProof/>
                <w:webHidden/>
              </w:rPr>
              <w:fldChar w:fldCharType="separate"/>
            </w:r>
            <w:r>
              <w:rPr>
                <w:noProof/>
                <w:webHidden/>
              </w:rPr>
              <w:t>5</w:t>
            </w:r>
            <w:r>
              <w:rPr>
                <w:noProof/>
                <w:webHidden/>
              </w:rPr>
              <w:fldChar w:fldCharType="end"/>
            </w:r>
          </w:hyperlink>
        </w:p>
        <w:p w14:paraId="0A7D15E4" w14:textId="602AD34F" w:rsidR="00DB5D35" w:rsidRDefault="00DB5D35">
          <w:pPr>
            <w:pStyle w:val="TOC2"/>
            <w:tabs>
              <w:tab w:val="right" w:leader="dot" w:pos="9350"/>
            </w:tabs>
            <w:rPr>
              <w:rFonts w:eastAsiaTheme="minorEastAsia"/>
              <w:b w:val="0"/>
              <w:bCs w:val="0"/>
              <w:noProof/>
              <w:kern w:val="2"/>
              <w:sz w:val="24"/>
              <w:szCs w:val="24"/>
              <w14:ligatures w14:val="standardContextual"/>
            </w:rPr>
          </w:pPr>
          <w:hyperlink w:anchor="_Toc209702146" w:history="1">
            <w:r w:rsidRPr="00D917D2">
              <w:rPr>
                <w:rStyle w:val="Hyperlink"/>
                <w:noProof/>
              </w:rPr>
              <w:t>Literature Cited</w:t>
            </w:r>
            <w:r>
              <w:rPr>
                <w:noProof/>
                <w:webHidden/>
              </w:rPr>
              <w:tab/>
            </w:r>
            <w:r>
              <w:rPr>
                <w:noProof/>
                <w:webHidden/>
              </w:rPr>
              <w:fldChar w:fldCharType="begin"/>
            </w:r>
            <w:r>
              <w:rPr>
                <w:noProof/>
                <w:webHidden/>
              </w:rPr>
              <w:instrText xml:space="preserve"> PAGEREF _Toc209702146 \h </w:instrText>
            </w:r>
            <w:r>
              <w:rPr>
                <w:noProof/>
                <w:webHidden/>
              </w:rPr>
            </w:r>
            <w:r>
              <w:rPr>
                <w:noProof/>
                <w:webHidden/>
              </w:rPr>
              <w:fldChar w:fldCharType="separate"/>
            </w:r>
            <w:r>
              <w:rPr>
                <w:noProof/>
                <w:webHidden/>
              </w:rPr>
              <w:t>14</w:t>
            </w:r>
            <w:r>
              <w:rPr>
                <w:noProof/>
                <w:webHidden/>
              </w:rPr>
              <w:fldChar w:fldCharType="end"/>
            </w:r>
          </w:hyperlink>
        </w:p>
        <w:p w14:paraId="7BBD92A2" w14:textId="2DA24CA3" w:rsidR="00DB5D35" w:rsidRDefault="00DB5D35">
          <w:pPr>
            <w:pStyle w:val="TOC2"/>
            <w:tabs>
              <w:tab w:val="right" w:leader="dot" w:pos="9350"/>
            </w:tabs>
            <w:rPr>
              <w:rFonts w:eastAsiaTheme="minorEastAsia"/>
              <w:b w:val="0"/>
              <w:bCs w:val="0"/>
              <w:noProof/>
              <w:kern w:val="2"/>
              <w:sz w:val="24"/>
              <w:szCs w:val="24"/>
              <w14:ligatures w14:val="standardContextual"/>
            </w:rPr>
          </w:pPr>
          <w:hyperlink w:anchor="_Toc209702147" w:history="1">
            <w:r w:rsidRPr="00D917D2">
              <w:rPr>
                <w:rStyle w:val="Hyperlink"/>
                <w:noProof/>
              </w:rPr>
              <w:t>Appendix</w:t>
            </w:r>
            <w:r>
              <w:rPr>
                <w:noProof/>
                <w:webHidden/>
              </w:rPr>
              <w:tab/>
            </w:r>
            <w:r>
              <w:rPr>
                <w:noProof/>
                <w:webHidden/>
              </w:rPr>
              <w:fldChar w:fldCharType="begin"/>
            </w:r>
            <w:r>
              <w:rPr>
                <w:noProof/>
                <w:webHidden/>
              </w:rPr>
              <w:instrText xml:space="preserve"> PAGEREF _Toc209702147 \h </w:instrText>
            </w:r>
            <w:r>
              <w:rPr>
                <w:noProof/>
                <w:webHidden/>
              </w:rPr>
            </w:r>
            <w:r>
              <w:rPr>
                <w:noProof/>
                <w:webHidden/>
              </w:rPr>
              <w:fldChar w:fldCharType="separate"/>
            </w:r>
            <w:r>
              <w:rPr>
                <w:noProof/>
                <w:webHidden/>
              </w:rPr>
              <w:t>16</w:t>
            </w:r>
            <w:r>
              <w:rPr>
                <w:noProof/>
                <w:webHidden/>
              </w:rPr>
              <w:fldChar w:fldCharType="end"/>
            </w:r>
          </w:hyperlink>
        </w:p>
        <w:p w14:paraId="47249313" w14:textId="32AF43A5" w:rsidR="00702BE1" w:rsidRDefault="00000000">
          <w:r>
            <w:fldChar w:fldCharType="end"/>
          </w:r>
        </w:p>
      </w:sdtContent>
    </w:sdt>
    <w:p w14:paraId="612B1997" w14:textId="77777777" w:rsidR="00702BE1" w:rsidRDefault="00000000">
      <w:pPr>
        <w:pStyle w:val="FirstParagraph"/>
      </w:pPr>
      <w:r>
        <w:t xml:space="preserve">Dr. Morgan Ernest </w:t>
      </w:r>
      <w:hyperlink r:id="rId7">
        <w:r>
          <w:rPr>
            <w:rStyle w:val="Hyperlink"/>
          </w:rPr>
          <w:t>skmorgane@ufl.edu</w:t>
        </w:r>
      </w:hyperlink>
    </w:p>
    <w:p w14:paraId="4D819FF4" w14:textId="77777777" w:rsidR="00702BE1" w:rsidRDefault="00000000">
      <w:pPr>
        <w:pStyle w:val="BodyText"/>
      </w:pPr>
      <w:r>
        <w:t xml:space="preserve">Michael Rickershauser </w:t>
      </w:r>
      <w:hyperlink r:id="rId8">
        <w:r>
          <w:rPr>
            <w:rStyle w:val="Hyperlink"/>
          </w:rPr>
          <w:t>m.rickershauser@ufl.edu</w:t>
        </w:r>
      </w:hyperlink>
    </w:p>
    <w:p w14:paraId="00E23547" w14:textId="77777777" w:rsidR="00702BE1" w:rsidRDefault="00000000">
      <w:pPr>
        <w:pStyle w:val="BodyText"/>
      </w:pPr>
      <w:r>
        <w:t>Dept. Wildlife Ecology and Conservation P.O. Box 110430, University of Florida, Gainesville, FL., 32611</w:t>
      </w:r>
    </w:p>
    <w:p w14:paraId="01228BE9" w14:textId="77777777" w:rsidR="00702BE1" w:rsidRDefault="00000000">
      <w:r>
        <w:br w:type="page"/>
      </w:r>
    </w:p>
    <w:p w14:paraId="255E1615" w14:textId="77777777" w:rsidR="00702BE1" w:rsidRDefault="00000000">
      <w:pPr>
        <w:pStyle w:val="Heading2"/>
      </w:pPr>
      <w:bookmarkStart w:id="0" w:name="abbreviations"/>
      <w:bookmarkStart w:id="1" w:name="_Toc209702131"/>
      <w:r>
        <w:lastRenderedPageBreak/>
        <w:t>Abbreviations</w:t>
      </w:r>
      <w:bookmarkEnd w:id="1"/>
    </w:p>
    <w:p w14:paraId="2581D797" w14:textId="77777777" w:rsidR="00702BE1" w:rsidRDefault="00000000">
      <w:pPr>
        <w:pStyle w:val="FirstParagraph"/>
      </w:pPr>
      <w:r>
        <w:t>CERP- Comprehensive Everglades Restoration Plan</w:t>
      </w:r>
    </w:p>
    <w:p w14:paraId="013890A4" w14:textId="77777777" w:rsidR="00702BE1" w:rsidRDefault="00000000">
      <w:pPr>
        <w:pStyle w:val="BodyText"/>
      </w:pPr>
      <w:r>
        <w:t>ENP-Everglades National Park</w:t>
      </w:r>
    </w:p>
    <w:p w14:paraId="72119810" w14:textId="77777777" w:rsidR="00702BE1" w:rsidRDefault="00000000">
      <w:pPr>
        <w:pStyle w:val="BodyText"/>
      </w:pPr>
      <w:r>
        <w:t>WCA-Water Conservation Area</w:t>
      </w:r>
    </w:p>
    <w:p w14:paraId="28039404" w14:textId="77777777" w:rsidR="00702BE1" w:rsidRDefault="00000000">
      <w:pPr>
        <w:pStyle w:val="BodyText"/>
      </w:pPr>
      <w:r>
        <w:t>LOX-Loxahatchee National Wildlife Refuge</w:t>
      </w:r>
    </w:p>
    <w:p w14:paraId="2C521DD1" w14:textId="77777777" w:rsidR="00702BE1" w:rsidRDefault="00000000">
      <w:pPr>
        <w:pStyle w:val="BodyText"/>
      </w:pPr>
      <w:r>
        <w:t>UAV-Unmanned Aerial Vehicle</w:t>
      </w:r>
    </w:p>
    <w:p w14:paraId="654EB5E3" w14:textId="77777777" w:rsidR="00702BE1" w:rsidRDefault="00000000">
      <w:pPr>
        <w:pStyle w:val="BodyText"/>
      </w:pPr>
      <w:r>
        <w:t>GREG-Great Egret</w:t>
      </w:r>
    </w:p>
    <w:p w14:paraId="17A4B2F0" w14:textId="77777777" w:rsidR="00702BE1" w:rsidRDefault="00000000">
      <w:pPr>
        <w:pStyle w:val="BodyText"/>
      </w:pPr>
      <w:r>
        <w:t>WOST-Wood Stork</w:t>
      </w:r>
    </w:p>
    <w:p w14:paraId="24716320" w14:textId="77777777" w:rsidR="00702BE1" w:rsidRDefault="00000000">
      <w:pPr>
        <w:pStyle w:val="BodyText"/>
      </w:pPr>
      <w:r>
        <w:t>TRHE-Tricolored Heron</w:t>
      </w:r>
    </w:p>
    <w:p w14:paraId="2CF49679" w14:textId="77777777" w:rsidR="00702BE1" w:rsidRDefault="00000000">
      <w:pPr>
        <w:pStyle w:val="BodyText"/>
      </w:pPr>
      <w:r>
        <w:t>LBHE-Little Blue Heron</w:t>
      </w:r>
    </w:p>
    <w:p w14:paraId="3E3D5D40" w14:textId="77777777" w:rsidR="00702BE1" w:rsidRDefault="00000000">
      <w:pPr>
        <w:pStyle w:val="BodyText"/>
      </w:pPr>
      <w:r>
        <w:t>ROSP-Roseate Spoonbill</w:t>
      </w:r>
    </w:p>
    <w:p w14:paraId="532F2A0E" w14:textId="77777777" w:rsidR="00702BE1" w:rsidRDefault="00000000">
      <w:pPr>
        <w:pStyle w:val="BodyText"/>
      </w:pPr>
      <w:r>
        <w:t>WHIB-White Ibis</w:t>
      </w:r>
    </w:p>
    <w:p w14:paraId="536D31B4" w14:textId="77777777" w:rsidR="00702BE1" w:rsidRDefault="00000000">
      <w:pPr>
        <w:pStyle w:val="BodyText"/>
      </w:pPr>
      <w:r>
        <w:t>BCNH-Black Crowned Night Heron</w:t>
      </w:r>
    </w:p>
    <w:p w14:paraId="1F189F55" w14:textId="77777777" w:rsidR="00702BE1" w:rsidRDefault="00000000">
      <w:r>
        <w:br w:type="page"/>
      </w:r>
    </w:p>
    <w:p w14:paraId="0EA54AA9" w14:textId="77777777" w:rsidR="00702BE1" w:rsidRDefault="00000000">
      <w:pPr>
        <w:pStyle w:val="Heading2"/>
      </w:pPr>
      <w:bookmarkStart w:id="2" w:name="executive-summary"/>
      <w:bookmarkStart w:id="3" w:name="_Toc209702132"/>
      <w:bookmarkEnd w:id="0"/>
      <w:r>
        <w:lastRenderedPageBreak/>
        <w:t>Executive Summary</w:t>
      </w:r>
      <w:bookmarkEnd w:id="3"/>
    </w:p>
    <w:p w14:paraId="762DF382" w14:textId="77777777" w:rsidR="00702BE1"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5 breeding season.</w:t>
      </w:r>
    </w:p>
    <w:p w14:paraId="5BE3B251" w14:textId="77777777" w:rsidR="00702BE1" w:rsidRDefault="00000000">
      <w:pPr>
        <w:pStyle w:val="BodyText"/>
      </w:pPr>
      <w:r>
        <w:t>The 2025 season began with considerably low water levels throughout the system. High water levels at the end of the prior dry season combined with average rainfall in the winter months resulted in what appeared to be another wet breeding season. However, an exceptionally rapid draw down, combined with a lack of reversals, resulted in well below average low water levels by the time nesting began. This slightly delayed nesting for some wading birds and also resulted in high abandonment among WOST, but otherwise overall nest success was up across all species.</w:t>
      </w:r>
    </w:p>
    <w:p w14:paraId="493CC370" w14:textId="77777777" w:rsidR="00702BE1" w:rsidRDefault="00000000">
      <w:pPr>
        <w:pStyle w:val="BodyText"/>
      </w:pPr>
      <w:r>
        <w:t>In 2025, a total of 34278 wading bird nests (not including Anhingas) were initiated at colonies within WCA 1, WCA 2, and WCA 3. Wood Storks nests were slightly below average but a large increase from last year. More than half of were nesting in southwest WCA 3, a notable change from the usual majority nesting in ENP previous years (321 nests in Hidden, 223 in Jetport New). Roseate Spoonbills continued nesting in many colonies throughout the WCAs, but with fewer nests overall (228 nests). The largest numbers of nests occurred at 6th Bridge (83) and Alley North (47). White Ibis total nests (19922) were below average, as were Great Egret (7521 nests). Little Blue Heron and Tri-colored Heron colonies were monitored from standardized ground surveys in WCA 3. While there has been a recent increasing trend of Tri-colored and Little Blue Herons in small colonies, both heron species followed the overall trend of decreased nesting in 2025 (62 and 183 nesting pairs, respectively). Black Crowned Night Herons (1374 pairs) were also observed in 2025, a tremendous increase from last year and continues a recent cyclical trend of high and low years. We monitored reproductive success of all species present at 7 colonies in WCA 3 (6th Bridge, Cypress City, Hidden, Jetport, Jetport New, Little A, Vacation). Great Egrets had a high overall nest success rate of 76.47% , where White Ibis 37.04% was average. Wood Storks did initiate nesting, but there was a high level of abandonment in late March/early April, most likely attributed to very low water levels. Roseate Spoonbill nest success was slightly above average, with 64.92% of nests observed fledging at least one chick. While both nest numbers and overall success was around average across most species in 2025, it is well above what was anticipated given early-season conditions. Significant abandonment of WOST nests was expected as already-low water levels decreased. Additionally, access to some colonies was lost since navigation became prohibitively challenging as water levels continued to drop. As a result, overall nest success for some species was indeterminable at those locations. Nesting activity continued however, as observed via aerial surveys, and so it is believed nest success was roughly equal to that observed at other colonies.</w:t>
      </w:r>
    </w:p>
    <w:p w14:paraId="3B227CC0" w14:textId="77777777" w:rsidR="00702BE1" w:rsidRDefault="00000000">
      <w:pPr>
        <w:pStyle w:val="Heading2"/>
      </w:pPr>
      <w:bookmarkStart w:id="4" w:name="introduction-and-background"/>
      <w:bookmarkStart w:id="5" w:name="_Toc209702133"/>
      <w:bookmarkEnd w:id="2"/>
      <w:r>
        <w:lastRenderedPageBreak/>
        <w:t>Introduction and Background</w:t>
      </w:r>
      <w:bookmarkEnd w:id="5"/>
    </w:p>
    <w:p w14:paraId="35189C28" w14:textId="77777777" w:rsidR="00702BE1" w:rsidRDefault="00000000">
      <w:pPr>
        <w:pStyle w:val="FirstParagraph"/>
      </w:pPr>
      <w:r>
        <w:t>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through the use of long-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14:paraId="0C2B6C2C" w14:textId="77777777" w:rsidR="00702BE1" w:rsidRDefault="00000000">
      <w:pPr>
        <w:pStyle w:val="BodyText"/>
      </w:pPr>
      <w:r>
        <w:t>In addition to monitoring overall Everglades restoration efforts, the USACE as a lead agency in the CERP process has an interest in ensuring that responses of threatened and endangered species to CERP are monitored in order to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w:t>
      </w:r>
      <w:r>
        <w:lastRenderedPageBreak/>
        <w:t>February/March initiations (Ogden 1994). This shift in timing has meant that storks currently rear young during the onset of summer rains, when surface water levels rise, prey disperse,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for restoring breeding Wood Stork colonies in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water management in coastal estuaries.</w:t>
      </w:r>
    </w:p>
    <w:p w14:paraId="78E18BF4" w14:textId="77777777" w:rsidR="00702BE1" w:rsidRDefault="00000000">
      <w:pPr>
        <w:pStyle w:val="BodyText"/>
      </w:pPr>
      <w:r>
        <w:t xml:space="preserve">Wading bird nesting is therefore a key criterion of restoration, and understanding of their reproductive ecology (energetics, timing, productivity) has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w:t>
      </w:r>
      <w:r>
        <w:lastRenderedPageBreak/>
        <w:t>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see Figure 1). These projects report collectively on annual wading bird responses in the South Florida Wading Bird Nesting Report, published annually by the South Florida Water Management District.</w:t>
      </w:r>
    </w:p>
    <w:p w14:paraId="7FC303C7" w14:textId="77777777" w:rsidR="00702BE1" w:rsidRDefault="00000000">
      <w:pPr>
        <w:pStyle w:val="Heading2"/>
      </w:pPr>
      <w:bookmarkStart w:id="6" w:name="methods"/>
      <w:bookmarkStart w:id="7" w:name="_Toc209702134"/>
      <w:bookmarkEnd w:id="4"/>
      <w:r>
        <w:t>Methods</w:t>
      </w:r>
      <w:bookmarkEnd w:id="7"/>
    </w:p>
    <w:p w14:paraId="7774D7F6" w14:textId="77777777" w:rsidR="00702BE1" w:rsidRDefault="00000000">
      <w:pPr>
        <w:pStyle w:val="FirstParagraph"/>
      </w:pPr>
      <w:r>
        <w:t>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w:t>
      </w:r>
    </w:p>
    <w:p w14:paraId="588DDD25" w14:textId="77777777" w:rsidR="00702BE1" w:rsidRDefault="00000000">
      <w:pPr>
        <w:pStyle w:val="Heading3"/>
      </w:pPr>
      <w:bookmarkStart w:id="8" w:name="aerial-surveys"/>
      <w:bookmarkStart w:id="9" w:name="_Toc209702135"/>
      <w:r>
        <w:t>Aerial Surveys</w:t>
      </w:r>
      <w:bookmarkEnd w:id="9"/>
    </w:p>
    <w:p w14:paraId="5569BA1E" w14:textId="77777777" w:rsidR="00702BE1" w:rsidRDefault="00000000">
      <w:pPr>
        <w:pStyle w:val="FirstParagraph"/>
      </w:pPr>
      <w:r>
        <w:t xml:space="preserve">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except for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Bias can be greatly reduced (by approximately half) by counting aerial photographs taken at the time of survey (Williams et al. 2008). For this reason, we take digital photographs of all active colonies from multiple angles for later counting.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w:t>
      </w:r>
      <w:r>
        <w:lastRenderedPageBreak/>
        <w:t>colonies every two weeks. This allowed much finer interpretation of nesting phenology and species responses.</w:t>
      </w:r>
    </w:p>
    <w:p w14:paraId="5415FD65" w14:textId="77777777" w:rsidR="00702BE1" w:rsidRDefault="00000000">
      <w:pPr>
        <w:pStyle w:val="Heading3"/>
      </w:pPr>
      <w:bookmarkStart w:id="10" w:name="ground-surveys"/>
      <w:bookmarkStart w:id="11" w:name="_Toc209702136"/>
      <w:bookmarkEnd w:id="8"/>
      <w:r>
        <w:t>Ground surveys</w:t>
      </w:r>
      <w:bookmarkEnd w:id="11"/>
    </w:p>
    <w:p w14:paraId="6AA6E621" w14:textId="77777777" w:rsidR="00702BE1"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1FD7630C" w14:textId="77777777" w:rsidR="00702BE1" w:rsidRDefault="00000000">
      <w:pPr>
        <w:pStyle w:val="BodyText"/>
      </w:pPr>
      <w:r>
        <w:t>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24FF7BC8" w14:textId="77777777" w:rsidR="00702BE1" w:rsidRDefault="00000000">
      <w:pPr>
        <w:pStyle w:val="BodyText"/>
      </w:pPr>
      <w:r>
        <w:t>We conducted ground surveys in April 2025.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few in number and are counted as part of the aerial surveys, but dark herons will be undercounted for those colonies.</w:t>
      </w:r>
    </w:p>
    <w:p w14:paraId="783C78E0" w14:textId="77777777" w:rsidR="00702BE1" w:rsidRDefault="00000000">
      <w:r>
        <w:br w:type="page"/>
      </w:r>
    </w:p>
    <w:p w14:paraId="42F625AE" w14:textId="77777777" w:rsidR="00702BE1" w:rsidRDefault="00000000">
      <w:pPr>
        <w:pStyle w:val="CaptionedFigure"/>
      </w:pPr>
      <w:r>
        <w:rPr>
          <w:noProof/>
        </w:rPr>
        <w:lastRenderedPageBreak/>
        <w:drawing>
          <wp:inline distT="0" distB="0" distL="0" distR="0" wp14:anchorId="5D6F6F2F" wp14:editId="17095177">
            <wp:extent cx="5943600" cy="4754880"/>
            <wp:effectExtent l="0" t="0" r="0" b="0"/>
            <wp:docPr id="27" name="Picture" descr="Figure 1: Survey regions in WCAs and ENP. ENP monitoring is conducted by park personnel"/>
            <wp:cNvGraphicFramePr/>
            <a:graphic xmlns:a="http://schemas.openxmlformats.org/drawingml/2006/main">
              <a:graphicData uri="http://schemas.openxmlformats.org/drawingml/2006/picture">
                <pic:pic xmlns:pic="http://schemas.openxmlformats.org/drawingml/2006/picture">
                  <pic:nvPicPr>
                    <pic:cNvPr id="28" name="Picture" descr="usace_2025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78106B3C" w14:textId="77777777" w:rsidR="00702BE1" w:rsidRDefault="00000000">
      <w:pPr>
        <w:pStyle w:val="ImageCaption"/>
      </w:pPr>
      <w:bookmarkStart w:id="12" w:name="fig:regions"/>
      <w:bookmarkEnd w:id="12"/>
      <w:r>
        <w:t>Figure 1: Survey regions in WCAs and ENP. ENP monitoring is conducted by park personnel</w:t>
      </w:r>
    </w:p>
    <w:p w14:paraId="28EED3A3" w14:textId="77777777" w:rsidR="00702BE1" w:rsidRDefault="00000000">
      <w:r>
        <w:br w:type="page"/>
      </w:r>
    </w:p>
    <w:p w14:paraId="6D39CAD6" w14:textId="77777777" w:rsidR="00702BE1"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702BE1" w14:paraId="08DBE2B4" w14:textId="77777777" w:rsidTr="00702BE1">
        <w:trPr>
          <w:cnfStyle w:val="100000000000" w:firstRow="1" w:lastRow="0" w:firstColumn="0" w:lastColumn="0" w:oddVBand="0" w:evenVBand="0" w:oddHBand="0" w:evenHBand="0" w:firstRowFirstColumn="0" w:firstRowLastColumn="0" w:lastRowFirstColumn="0" w:lastRowLastColumn="0"/>
          <w:tblHeader/>
        </w:trPr>
        <w:tc>
          <w:tcPr>
            <w:tcW w:w="0" w:type="auto"/>
          </w:tcPr>
          <w:p w14:paraId="5D275D8A" w14:textId="77777777" w:rsidR="00702BE1" w:rsidRDefault="00000000">
            <w:pPr>
              <w:pStyle w:val="Compact"/>
              <w:jc w:val="center"/>
            </w:pPr>
            <w:r>
              <w:t>Transect_ID</w:t>
            </w:r>
          </w:p>
        </w:tc>
        <w:tc>
          <w:tcPr>
            <w:tcW w:w="0" w:type="auto"/>
          </w:tcPr>
          <w:p w14:paraId="4A3C6341" w14:textId="77777777" w:rsidR="00702BE1" w:rsidRDefault="00000000">
            <w:pPr>
              <w:pStyle w:val="Compact"/>
              <w:jc w:val="center"/>
            </w:pPr>
            <w:r>
              <w:t>East_Boundary</w:t>
            </w:r>
          </w:p>
        </w:tc>
        <w:tc>
          <w:tcPr>
            <w:tcW w:w="0" w:type="auto"/>
          </w:tcPr>
          <w:p w14:paraId="09B89294" w14:textId="77777777" w:rsidR="00702BE1" w:rsidRDefault="00000000">
            <w:pPr>
              <w:pStyle w:val="Compact"/>
              <w:jc w:val="center"/>
            </w:pPr>
            <w:r>
              <w:t>West_Boundary</w:t>
            </w:r>
          </w:p>
        </w:tc>
      </w:tr>
      <w:tr w:rsidR="00702BE1" w14:paraId="3AA8461F" w14:textId="77777777">
        <w:tc>
          <w:tcPr>
            <w:tcW w:w="0" w:type="auto"/>
          </w:tcPr>
          <w:p w14:paraId="7694C9EF" w14:textId="77777777" w:rsidR="00702BE1" w:rsidRDefault="00000000">
            <w:pPr>
              <w:pStyle w:val="Compact"/>
              <w:jc w:val="center"/>
            </w:pPr>
            <w:r>
              <w:t>1</w:t>
            </w:r>
          </w:p>
        </w:tc>
        <w:tc>
          <w:tcPr>
            <w:tcW w:w="0" w:type="auto"/>
          </w:tcPr>
          <w:p w14:paraId="4513DF05" w14:textId="77777777" w:rsidR="00702BE1" w:rsidRDefault="00000000">
            <w:pPr>
              <w:pStyle w:val="Compact"/>
              <w:jc w:val="center"/>
            </w:pPr>
            <w:r>
              <w:t>80° 40.300</w:t>
            </w:r>
          </w:p>
        </w:tc>
        <w:tc>
          <w:tcPr>
            <w:tcW w:w="0" w:type="auto"/>
          </w:tcPr>
          <w:p w14:paraId="265F8CC6" w14:textId="77777777" w:rsidR="00702BE1" w:rsidRDefault="00000000">
            <w:pPr>
              <w:pStyle w:val="Compact"/>
              <w:jc w:val="center"/>
            </w:pPr>
            <w:r>
              <w:t>80° 40.600</w:t>
            </w:r>
          </w:p>
        </w:tc>
      </w:tr>
      <w:tr w:rsidR="00702BE1" w14:paraId="486BF45F" w14:textId="77777777">
        <w:tc>
          <w:tcPr>
            <w:tcW w:w="0" w:type="auto"/>
          </w:tcPr>
          <w:p w14:paraId="6496E3F5" w14:textId="77777777" w:rsidR="00702BE1" w:rsidRDefault="00000000">
            <w:pPr>
              <w:pStyle w:val="Compact"/>
              <w:jc w:val="center"/>
            </w:pPr>
            <w:r>
              <w:t>2</w:t>
            </w:r>
          </w:p>
        </w:tc>
        <w:tc>
          <w:tcPr>
            <w:tcW w:w="0" w:type="auto"/>
          </w:tcPr>
          <w:p w14:paraId="0BB41FE6" w14:textId="77777777" w:rsidR="00702BE1" w:rsidRDefault="00000000">
            <w:pPr>
              <w:pStyle w:val="Compact"/>
              <w:jc w:val="center"/>
            </w:pPr>
            <w:r>
              <w:t>80° 40.900</w:t>
            </w:r>
          </w:p>
        </w:tc>
        <w:tc>
          <w:tcPr>
            <w:tcW w:w="0" w:type="auto"/>
          </w:tcPr>
          <w:p w14:paraId="183871A1" w14:textId="77777777" w:rsidR="00702BE1" w:rsidRDefault="00000000">
            <w:pPr>
              <w:pStyle w:val="Compact"/>
              <w:jc w:val="center"/>
            </w:pPr>
            <w:r>
              <w:t>80° 41.200</w:t>
            </w:r>
          </w:p>
        </w:tc>
      </w:tr>
      <w:tr w:rsidR="00702BE1" w14:paraId="1F043DEC" w14:textId="77777777">
        <w:tc>
          <w:tcPr>
            <w:tcW w:w="0" w:type="auto"/>
          </w:tcPr>
          <w:p w14:paraId="708AB3E7" w14:textId="77777777" w:rsidR="00702BE1" w:rsidRDefault="00000000">
            <w:pPr>
              <w:pStyle w:val="Compact"/>
              <w:jc w:val="center"/>
            </w:pPr>
            <w:r>
              <w:t>3</w:t>
            </w:r>
          </w:p>
        </w:tc>
        <w:tc>
          <w:tcPr>
            <w:tcW w:w="0" w:type="auto"/>
          </w:tcPr>
          <w:p w14:paraId="1424AB7E" w14:textId="77777777" w:rsidR="00702BE1" w:rsidRDefault="00000000">
            <w:pPr>
              <w:pStyle w:val="Compact"/>
              <w:jc w:val="center"/>
            </w:pPr>
            <w:r>
              <w:t>80° 41.500</w:t>
            </w:r>
          </w:p>
        </w:tc>
        <w:tc>
          <w:tcPr>
            <w:tcW w:w="0" w:type="auto"/>
          </w:tcPr>
          <w:p w14:paraId="5DD3BCF0" w14:textId="77777777" w:rsidR="00702BE1" w:rsidRDefault="00000000">
            <w:pPr>
              <w:pStyle w:val="Compact"/>
              <w:jc w:val="center"/>
            </w:pPr>
            <w:r>
              <w:t>80° 41.800</w:t>
            </w:r>
          </w:p>
        </w:tc>
      </w:tr>
      <w:tr w:rsidR="00702BE1" w14:paraId="448F30E7" w14:textId="77777777">
        <w:tc>
          <w:tcPr>
            <w:tcW w:w="0" w:type="auto"/>
          </w:tcPr>
          <w:p w14:paraId="00C84E72" w14:textId="77777777" w:rsidR="00702BE1" w:rsidRDefault="00000000">
            <w:pPr>
              <w:pStyle w:val="Compact"/>
              <w:jc w:val="center"/>
            </w:pPr>
            <w:r>
              <w:t>4</w:t>
            </w:r>
          </w:p>
        </w:tc>
        <w:tc>
          <w:tcPr>
            <w:tcW w:w="0" w:type="auto"/>
          </w:tcPr>
          <w:p w14:paraId="1F761860" w14:textId="77777777" w:rsidR="00702BE1" w:rsidRDefault="00000000">
            <w:pPr>
              <w:pStyle w:val="Compact"/>
              <w:jc w:val="center"/>
            </w:pPr>
            <w:r>
              <w:t>80° 42.100</w:t>
            </w:r>
          </w:p>
        </w:tc>
        <w:tc>
          <w:tcPr>
            <w:tcW w:w="0" w:type="auto"/>
          </w:tcPr>
          <w:p w14:paraId="1091CDC1" w14:textId="77777777" w:rsidR="00702BE1" w:rsidRDefault="00000000">
            <w:pPr>
              <w:pStyle w:val="Compact"/>
              <w:jc w:val="center"/>
            </w:pPr>
            <w:r>
              <w:t>80° 42.400</w:t>
            </w:r>
          </w:p>
        </w:tc>
      </w:tr>
      <w:tr w:rsidR="00702BE1" w14:paraId="50705729" w14:textId="77777777">
        <w:tc>
          <w:tcPr>
            <w:tcW w:w="0" w:type="auto"/>
          </w:tcPr>
          <w:p w14:paraId="4453F090" w14:textId="77777777" w:rsidR="00702BE1" w:rsidRDefault="00000000">
            <w:pPr>
              <w:pStyle w:val="Compact"/>
              <w:jc w:val="center"/>
            </w:pPr>
            <w:r>
              <w:t>5</w:t>
            </w:r>
          </w:p>
        </w:tc>
        <w:tc>
          <w:tcPr>
            <w:tcW w:w="0" w:type="auto"/>
          </w:tcPr>
          <w:p w14:paraId="63408FFD" w14:textId="77777777" w:rsidR="00702BE1" w:rsidRDefault="00000000">
            <w:pPr>
              <w:pStyle w:val="Compact"/>
              <w:jc w:val="center"/>
            </w:pPr>
            <w:r>
              <w:t>80° 42.700</w:t>
            </w:r>
          </w:p>
        </w:tc>
        <w:tc>
          <w:tcPr>
            <w:tcW w:w="0" w:type="auto"/>
          </w:tcPr>
          <w:p w14:paraId="3EE0C848" w14:textId="77777777" w:rsidR="00702BE1" w:rsidRDefault="00000000">
            <w:pPr>
              <w:pStyle w:val="Compact"/>
              <w:jc w:val="center"/>
            </w:pPr>
            <w:r>
              <w:t>80° 43.000</w:t>
            </w:r>
          </w:p>
        </w:tc>
      </w:tr>
      <w:tr w:rsidR="00702BE1" w14:paraId="3D935854" w14:textId="77777777">
        <w:tc>
          <w:tcPr>
            <w:tcW w:w="0" w:type="auto"/>
          </w:tcPr>
          <w:p w14:paraId="00CC940B" w14:textId="77777777" w:rsidR="00702BE1" w:rsidRDefault="00000000">
            <w:pPr>
              <w:pStyle w:val="Compact"/>
              <w:jc w:val="center"/>
            </w:pPr>
            <w:r>
              <w:t>6</w:t>
            </w:r>
          </w:p>
        </w:tc>
        <w:tc>
          <w:tcPr>
            <w:tcW w:w="0" w:type="auto"/>
          </w:tcPr>
          <w:p w14:paraId="43581CCC" w14:textId="77777777" w:rsidR="00702BE1" w:rsidRDefault="00000000">
            <w:pPr>
              <w:pStyle w:val="Compact"/>
              <w:jc w:val="center"/>
            </w:pPr>
            <w:r>
              <w:t>80° 43.300</w:t>
            </w:r>
          </w:p>
        </w:tc>
        <w:tc>
          <w:tcPr>
            <w:tcW w:w="0" w:type="auto"/>
          </w:tcPr>
          <w:p w14:paraId="26559DCC" w14:textId="77777777" w:rsidR="00702BE1" w:rsidRDefault="00000000">
            <w:pPr>
              <w:pStyle w:val="Compact"/>
              <w:jc w:val="center"/>
            </w:pPr>
            <w:r>
              <w:t>80° 43.600</w:t>
            </w:r>
          </w:p>
        </w:tc>
      </w:tr>
      <w:tr w:rsidR="00702BE1" w14:paraId="35A32F21" w14:textId="77777777">
        <w:tc>
          <w:tcPr>
            <w:tcW w:w="0" w:type="auto"/>
          </w:tcPr>
          <w:p w14:paraId="58B0515A" w14:textId="77777777" w:rsidR="00702BE1" w:rsidRDefault="00000000">
            <w:pPr>
              <w:pStyle w:val="Compact"/>
              <w:jc w:val="center"/>
            </w:pPr>
            <w:r>
              <w:t>7</w:t>
            </w:r>
          </w:p>
        </w:tc>
        <w:tc>
          <w:tcPr>
            <w:tcW w:w="0" w:type="auto"/>
          </w:tcPr>
          <w:p w14:paraId="7F2DC46E" w14:textId="77777777" w:rsidR="00702BE1" w:rsidRDefault="00000000">
            <w:pPr>
              <w:pStyle w:val="Compact"/>
              <w:jc w:val="center"/>
            </w:pPr>
            <w:r>
              <w:t>80° 43.900</w:t>
            </w:r>
          </w:p>
        </w:tc>
        <w:tc>
          <w:tcPr>
            <w:tcW w:w="0" w:type="auto"/>
          </w:tcPr>
          <w:p w14:paraId="19D5AEE4" w14:textId="77777777" w:rsidR="00702BE1" w:rsidRDefault="00000000">
            <w:pPr>
              <w:pStyle w:val="Compact"/>
              <w:jc w:val="center"/>
            </w:pPr>
            <w:r>
              <w:t>80° 44.200</w:t>
            </w:r>
          </w:p>
        </w:tc>
      </w:tr>
      <w:tr w:rsidR="00702BE1" w14:paraId="4D50727A" w14:textId="77777777">
        <w:tc>
          <w:tcPr>
            <w:tcW w:w="0" w:type="auto"/>
          </w:tcPr>
          <w:p w14:paraId="5053D7B5" w14:textId="77777777" w:rsidR="00702BE1" w:rsidRDefault="00000000">
            <w:pPr>
              <w:pStyle w:val="Compact"/>
              <w:jc w:val="center"/>
            </w:pPr>
            <w:r>
              <w:t>8</w:t>
            </w:r>
          </w:p>
        </w:tc>
        <w:tc>
          <w:tcPr>
            <w:tcW w:w="0" w:type="auto"/>
          </w:tcPr>
          <w:p w14:paraId="3B8728F9" w14:textId="77777777" w:rsidR="00702BE1" w:rsidRDefault="00000000">
            <w:pPr>
              <w:pStyle w:val="Compact"/>
              <w:jc w:val="center"/>
            </w:pPr>
            <w:r>
              <w:t>80° 44.500</w:t>
            </w:r>
          </w:p>
        </w:tc>
        <w:tc>
          <w:tcPr>
            <w:tcW w:w="0" w:type="auto"/>
          </w:tcPr>
          <w:p w14:paraId="4B3BB9B7" w14:textId="77777777" w:rsidR="00702BE1" w:rsidRDefault="00000000">
            <w:pPr>
              <w:pStyle w:val="Compact"/>
              <w:jc w:val="center"/>
            </w:pPr>
            <w:r>
              <w:t>80° 44.800</w:t>
            </w:r>
          </w:p>
        </w:tc>
      </w:tr>
      <w:tr w:rsidR="00702BE1" w14:paraId="55C3B51A" w14:textId="77777777">
        <w:tc>
          <w:tcPr>
            <w:tcW w:w="0" w:type="auto"/>
          </w:tcPr>
          <w:p w14:paraId="224499B9" w14:textId="77777777" w:rsidR="00702BE1" w:rsidRDefault="00000000">
            <w:pPr>
              <w:pStyle w:val="Compact"/>
              <w:jc w:val="center"/>
            </w:pPr>
            <w:r>
              <w:t>9</w:t>
            </w:r>
          </w:p>
        </w:tc>
        <w:tc>
          <w:tcPr>
            <w:tcW w:w="0" w:type="auto"/>
          </w:tcPr>
          <w:p w14:paraId="3CCA1B29" w14:textId="77777777" w:rsidR="00702BE1" w:rsidRDefault="00000000">
            <w:pPr>
              <w:pStyle w:val="Compact"/>
              <w:jc w:val="center"/>
            </w:pPr>
            <w:r>
              <w:t>80° 45.100</w:t>
            </w:r>
          </w:p>
        </w:tc>
        <w:tc>
          <w:tcPr>
            <w:tcW w:w="0" w:type="auto"/>
          </w:tcPr>
          <w:p w14:paraId="3080BC47" w14:textId="77777777" w:rsidR="00702BE1" w:rsidRDefault="00000000">
            <w:pPr>
              <w:pStyle w:val="Compact"/>
              <w:jc w:val="center"/>
            </w:pPr>
            <w:r>
              <w:t>80° 45.400</w:t>
            </w:r>
          </w:p>
        </w:tc>
      </w:tr>
      <w:tr w:rsidR="00702BE1" w14:paraId="086596DB" w14:textId="77777777">
        <w:tc>
          <w:tcPr>
            <w:tcW w:w="0" w:type="auto"/>
          </w:tcPr>
          <w:p w14:paraId="500780F5" w14:textId="77777777" w:rsidR="00702BE1" w:rsidRDefault="00000000">
            <w:pPr>
              <w:pStyle w:val="Compact"/>
              <w:jc w:val="center"/>
            </w:pPr>
            <w:r>
              <w:t>10</w:t>
            </w:r>
          </w:p>
        </w:tc>
        <w:tc>
          <w:tcPr>
            <w:tcW w:w="0" w:type="auto"/>
          </w:tcPr>
          <w:p w14:paraId="4AEB2107" w14:textId="77777777" w:rsidR="00702BE1" w:rsidRDefault="00000000">
            <w:pPr>
              <w:pStyle w:val="Compact"/>
              <w:jc w:val="center"/>
            </w:pPr>
            <w:r>
              <w:t>80° 45.700</w:t>
            </w:r>
          </w:p>
        </w:tc>
        <w:tc>
          <w:tcPr>
            <w:tcW w:w="0" w:type="auto"/>
          </w:tcPr>
          <w:p w14:paraId="395EE435" w14:textId="77777777" w:rsidR="00702BE1" w:rsidRDefault="00000000">
            <w:pPr>
              <w:pStyle w:val="Compact"/>
              <w:jc w:val="center"/>
            </w:pPr>
            <w:r>
              <w:t>80° 46.000</w:t>
            </w:r>
          </w:p>
        </w:tc>
      </w:tr>
      <w:tr w:rsidR="00702BE1" w14:paraId="34314EB4" w14:textId="77777777">
        <w:tc>
          <w:tcPr>
            <w:tcW w:w="0" w:type="auto"/>
          </w:tcPr>
          <w:p w14:paraId="3C58FB9E" w14:textId="77777777" w:rsidR="00702BE1" w:rsidRDefault="00000000">
            <w:pPr>
              <w:pStyle w:val="Compact"/>
              <w:jc w:val="center"/>
            </w:pPr>
            <w:r>
              <w:t>11</w:t>
            </w:r>
          </w:p>
        </w:tc>
        <w:tc>
          <w:tcPr>
            <w:tcW w:w="0" w:type="auto"/>
          </w:tcPr>
          <w:p w14:paraId="3CB9AEBF" w14:textId="77777777" w:rsidR="00702BE1" w:rsidRDefault="00000000">
            <w:pPr>
              <w:pStyle w:val="Compact"/>
              <w:jc w:val="center"/>
            </w:pPr>
            <w:r>
              <w:t>80° 46.300</w:t>
            </w:r>
          </w:p>
        </w:tc>
        <w:tc>
          <w:tcPr>
            <w:tcW w:w="0" w:type="auto"/>
          </w:tcPr>
          <w:p w14:paraId="3A71A0C4" w14:textId="77777777" w:rsidR="00702BE1" w:rsidRDefault="00000000">
            <w:pPr>
              <w:pStyle w:val="Compact"/>
              <w:jc w:val="center"/>
            </w:pPr>
            <w:r>
              <w:t>80° 46.600</w:t>
            </w:r>
          </w:p>
        </w:tc>
      </w:tr>
      <w:tr w:rsidR="00702BE1" w14:paraId="339D54C2" w14:textId="77777777">
        <w:tc>
          <w:tcPr>
            <w:tcW w:w="0" w:type="auto"/>
          </w:tcPr>
          <w:p w14:paraId="62A51E83" w14:textId="77777777" w:rsidR="00702BE1" w:rsidRDefault="00000000">
            <w:pPr>
              <w:pStyle w:val="Compact"/>
              <w:jc w:val="center"/>
            </w:pPr>
            <w:r>
              <w:t>12</w:t>
            </w:r>
          </w:p>
        </w:tc>
        <w:tc>
          <w:tcPr>
            <w:tcW w:w="0" w:type="auto"/>
          </w:tcPr>
          <w:p w14:paraId="73908099" w14:textId="77777777" w:rsidR="00702BE1" w:rsidRDefault="00000000">
            <w:pPr>
              <w:pStyle w:val="Compact"/>
              <w:jc w:val="center"/>
            </w:pPr>
            <w:r>
              <w:t>80° 46.900</w:t>
            </w:r>
          </w:p>
        </w:tc>
        <w:tc>
          <w:tcPr>
            <w:tcW w:w="0" w:type="auto"/>
          </w:tcPr>
          <w:p w14:paraId="09A254D6" w14:textId="77777777" w:rsidR="00702BE1" w:rsidRDefault="00000000">
            <w:pPr>
              <w:pStyle w:val="Compact"/>
              <w:jc w:val="center"/>
            </w:pPr>
            <w:r>
              <w:t>80° 47.200</w:t>
            </w:r>
          </w:p>
        </w:tc>
      </w:tr>
      <w:tr w:rsidR="00702BE1" w14:paraId="0BF42C3F" w14:textId="77777777">
        <w:tc>
          <w:tcPr>
            <w:tcW w:w="0" w:type="auto"/>
          </w:tcPr>
          <w:p w14:paraId="35C9671A" w14:textId="77777777" w:rsidR="00702BE1" w:rsidRDefault="00000000">
            <w:pPr>
              <w:pStyle w:val="Compact"/>
              <w:jc w:val="center"/>
            </w:pPr>
            <w:r>
              <w:t>13</w:t>
            </w:r>
          </w:p>
        </w:tc>
        <w:tc>
          <w:tcPr>
            <w:tcW w:w="0" w:type="auto"/>
          </w:tcPr>
          <w:p w14:paraId="0A851502" w14:textId="77777777" w:rsidR="00702BE1" w:rsidRDefault="00000000">
            <w:pPr>
              <w:pStyle w:val="Compact"/>
              <w:jc w:val="center"/>
            </w:pPr>
            <w:r>
              <w:t>80° 47.500</w:t>
            </w:r>
          </w:p>
        </w:tc>
        <w:tc>
          <w:tcPr>
            <w:tcW w:w="0" w:type="auto"/>
          </w:tcPr>
          <w:p w14:paraId="2E83A8EC" w14:textId="77777777" w:rsidR="00702BE1" w:rsidRDefault="00000000">
            <w:pPr>
              <w:pStyle w:val="Compact"/>
              <w:jc w:val="center"/>
            </w:pPr>
            <w:r>
              <w:t>80° 47.800</w:t>
            </w:r>
          </w:p>
        </w:tc>
      </w:tr>
      <w:tr w:rsidR="00702BE1" w14:paraId="7E174D81" w14:textId="77777777">
        <w:tc>
          <w:tcPr>
            <w:tcW w:w="0" w:type="auto"/>
          </w:tcPr>
          <w:p w14:paraId="31521D71" w14:textId="77777777" w:rsidR="00702BE1" w:rsidRDefault="00000000">
            <w:pPr>
              <w:pStyle w:val="Compact"/>
              <w:jc w:val="center"/>
            </w:pPr>
            <w:r>
              <w:t>14</w:t>
            </w:r>
          </w:p>
        </w:tc>
        <w:tc>
          <w:tcPr>
            <w:tcW w:w="0" w:type="auto"/>
          </w:tcPr>
          <w:p w14:paraId="36404680" w14:textId="77777777" w:rsidR="00702BE1" w:rsidRDefault="00000000">
            <w:pPr>
              <w:pStyle w:val="Compact"/>
              <w:jc w:val="center"/>
            </w:pPr>
            <w:r>
              <w:t>80° 48.100</w:t>
            </w:r>
          </w:p>
        </w:tc>
        <w:tc>
          <w:tcPr>
            <w:tcW w:w="0" w:type="auto"/>
          </w:tcPr>
          <w:p w14:paraId="5ADD7D28" w14:textId="77777777" w:rsidR="00702BE1" w:rsidRDefault="00000000">
            <w:pPr>
              <w:pStyle w:val="Compact"/>
              <w:jc w:val="center"/>
            </w:pPr>
            <w:r>
              <w:t>80° 48.400</w:t>
            </w:r>
          </w:p>
        </w:tc>
      </w:tr>
      <w:tr w:rsidR="00702BE1" w14:paraId="61C63008" w14:textId="77777777">
        <w:tc>
          <w:tcPr>
            <w:tcW w:w="0" w:type="auto"/>
          </w:tcPr>
          <w:p w14:paraId="5F05563B" w14:textId="77777777" w:rsidR="00702BE1" w:rsidRDefault="00000000">
            <w:pPr>
              <w:pStyle w:val="Compact"/>
              <w:jc w:val="center"/>
            </w:pPr>
            <w:r>
              <w:t>15</w:t>
            </w:r>
          </w:p>
        </w:tc>
        <w:tc>
          <w:tcPr>
            <w:tcW w:w="0" w:type="auto"/>
          </w:tcPr>
          <w:p w14:paraId="6ACA05C0" w14:textId="77777777" w:rsidR="00702BE1" w:rsidRDefault="00000000">
            <w:pPr>
              <w:pStyle w:val="Compact"/>
              <w:jc w:val="center"/>
            </w:pPr>
            <w:r>
              <w:t>80° 48.700</w:t>
            </w:r>
          </w:p>
        </w:tc>
        <w:tc>
          <w:tcPr>
            <w:tcW w:w="0" w:type="auto"/>
          </w:tcPr>
          <w:p w14:paraId="634B7B4D" w14:textId="77777777" w:rsidR="00702BE1" w:rsidRDefault="00000000">
            <w:pPr>
              <w:pStyle w:val="Compact"/>
              <w:jc w:val="center"/>
            </w:pPr>
            <w:r>
              <w:t>80° 49.000</w:t>
            </w:r>
          </w:p>
        </w:tc>
      </w:tr>
      <w:tr w:rsidR="00702BE1" w14:paraId="7FA3746A" w14:textId="77777777">
        <w:tc>
          <w:tcPr>
            <w:tcW w:w="0" w:type="auto"/>
          </w:tcPr>
          <w:p w14:paraId="0B2D94CD" w14:textId="77777777" w:rsidR="00702BE1" w:rsidRDefault="00000000">
            <w:pPr>
              <w:pStyle w:val="Compact"/>
              <w:jc w:val="center"/>
            </w:pPr>
            <w:r>
              <w:t>16</w:t>
            </w:r>
          </w:p>
        </w:tc>
        <w:tc>
          <w:tcPr>
            <w:tcW w:w="0" w:type="auto"/>
          </w:tcPr>
          <w:p w14:paraId="6EB2338B" w14:textId="77777777" w:rsidR="00702BE1" w:rsidRDefault="00000000">
            <w:pPr>
              <w:pStyle w:val="Compact"/>
              <w:jc w:val="center"/>
            </w:pPr>
            <w:r>
              <w:t>80° 49.300</w:t>
            </w:r>
          </w:p>
        </w:tc>
        <w:tc>
          <w:tcPr>
            <w:tcW w:w="0" w:type="auto"/>
          </w:tcPr>
          <w:p w14:paraId="457048BE" w14:textId="77777777" w:rsidR="00702BE1" w:rsidRDefault="00000000">
            <w:pPr>
              <w:pStyle w:val="Compact"/>
              <w:jc w:val="center"/>
            </w:pPr>
            <w:r>
              <w:t>80° 49.600</w:t>
            </w:r>
          </w:p>
        </w:tc>
      </w:tr>
    </w:tbl>
    <w:p w14:paraId="3CB60D14" w14:textId="77777777" w:rsidR="00702BE1" w:rsidRDefault="00000000">
      <w:pPr>
        <w:pStyle w:val="Heading3"/>
      </w:pPr>
      <w:bookmarkStart w:id="14" w:name="nest-success"/>
      <w:bookmarkStart w:id="15" w:name="_Toc209702137"/>
      <w:bookmarkEnd w:id="10"/>
      <w:r>
        <w:t>Nest success</w:t>
      </w:r>
      <w:bookmarkEnd w:id="15"/>
    </w:p>
    <w:p w14:paraId="2F209ACC" w14:textId="77777777" w:rsidR="00702BE1"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10DF587B" w14:textId="77777777" w:rsidR="00702BE1" w:rsidRDefault="00000000">
      <w:pPr>
        <w:pStyle w:val="BodyText"/>
      </w:pPr>
      <w:r>
        <w:t xml:space="preserve">Colonies were monitored from the time most nests had progressed to incubation until all nests on the transects had either failed or fledged young at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calculated using the Mayfield method, which corrects for positive bias by accounting for early yet unobserved nest failures. This method estimates daily mortality probabilities </w:t>
      </w:r>
      <w:r>
        <w:lastRenderedPageBreak/>
        <w:t>based on the number of days each nest was observed, providing an average daily nest survival rate. Stage-specific survival was calculated separately for incubation and nestling stages to account for differences in failure rates between the two. Nest success was expressed over all nests of each species from all colonies within any breeding year, as a probability of the nest surviving to produce at least one young of the predetermined age of fledging (Mayfield 1961, 1975, Hensler 1985).</w:t>
      </w:r>
    </w:p>
    <w:p w14:paraId="63522E63" w14:textId="77777777" w:rsidR="00702BE1" w:rsidRDefault="00000000">
      <w:pPr>
        <w:pStyle w:val="BodyText"/>
      </w:pPr>
      <w:r>
        <w:t>In 2025, we attempted a novel approach to conducting Wood Stork nest checks. Although ground-based nest checks are preferable and the most accurate, in WCA 3 Wood Storks nest almost exclusively in Cypress and other taller vegetation at heights that make this method infeasible. Instead, nests were checked by analyzing UAV imagery. UAV flights were conducted over each colony every 5 - 7 days. Areas of each colony were then selected based on general WOST nest density. Frames from each of the weekly flights that covered the selected areas were then used to determine nest contents. While this method has provided a viable alternative to ground-based nest checks, there are some limitations. It is not possible to determine clutch size, as adults remain incubating during UAV flights the vast majority of the time. There is also more uncertainly in determining accurate hatch dates. It is difficult to discern early brooding from incubation when the chicks are still very small.</w:t>
      </w:r>
    </w:p>
    <w:p w14:paraId="62CA85A6" w14:textId="77777777" w:rsidR="00702BE1" w:rsidRDefault="00000000">
      <w:pPr>
        <w:pStyle w:val="Heading2"/>
      </w:pPr>
      <w:bookmarkStart w:id="16" w:name="results"/>
      <w:bookmarkStart w:id="17" w:name="_Toc209702138"/>
      <w:bookmarkEnd w:id="6"/>
      <w:bookmarkEnd w:id="14"/>
      <w:r>
        <w:t>Results</w:t>
      </w:r>
      <w:bookmarkEnd w:id="17"/>
    </w:p>
    <w:p w14:paraId="0E760A8C" w14:textId="77777777" w:rsidR="00702BE1" w:rsidRDefault="00000000">
      <w:pPr>
        <w:pStyle w:val="Heading3"/>
      </w:pPr>
      <w:bookmarkStart w:id="18" w:name="weather-and-water-conditions"/>
      <w:bookmarkStart w:id="19" w:name="_Toc209702139"/>
      <w:r>
        <w:t>Weather and Water Conditions</w:t>
      </w:r>
      <w:bookmarkEnd w:id="19"/>
    </w:p>
    <w:p w14:paraId="617F5D25" w14:textId="77777777" w:rsidR="00702BE1" w:rsidRDefault="00000000">
      <w:pPr>
        <w:pStyle w:val="Heading4"/>
      </w:pPr>
      <w:bookmarkStart w:id="20" w:name="hydrology"/>
      <w:r>
        <w:t>Hydrology</w:t>
      </w:r>
    </w:p>
    <w:p w14:paraId="6E254ECC" w14:textId="77777777" w:rsidR="00702BE1" w:rsidRDefault="00000000">
      <w:pPr>
        <w:pStyle w:val="FirstParagraph"/>
      </w:pPr>
      <w:r>
        <w:t>At the start of 2025water levels in the WCA 3 were average but rapidly dropping. Initial water levels had reached a 4-year high by the end of the preceding rainy season. This was the result of numerous reversals during the prior year’s breeding season that water levels at a 7-year high, along with several major rain events from June through mid-July. This was followed by an intense draw down beginning in November and continuing through April, with one minor reversal march 30th. 3 minor rain events throughout May and a 4th on June 02 brought water levels back to what they were at the start of April, but overall levels remained at or below mean monthly minimums. In contrast, WCA 1 maintained a slow and gradual draw down throughout the season.(Figures 2 - 6).</w:t>
      </w:r>
    </w:p>
    <w:p w14:paraId="284CD9B4" w14:textId="77777777" w:rsidR="00702BE1" w:rsidRDefault="00000000">
      <w:pPr>
        <w:pStyle w:val="CaptionedFigure"/>
      </w:pPr>
      <w:r>
        <w:rPr>
          <w:noProof/>
        </w:rPr>
        <w:lastRenderedPageBreak/>
        <w:drawing>
          <wp:inline distT="0" distB="0" distL="0" distR="0" wp14:anchorId="5B871194" wp14:editId="67BA4250">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5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27488FF4" w14:textId="77777777" w:rsidR="00702BE1" w:rsidRDefault="00000000">
      <w:pPr>
        <w:pStyle w:val="ImageCaption"/>
      </w:pPr>
      <w:bookmarkStart w:id="21" w:name="fig:waterplot3"/>
      <w:bookmarkEnd w:id="21"/>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14:paraId="25C75B02" w14:textId="77777777" w:rsidR="00702BE1" w:rsidRDefault="00000000">
      <w:pPr>
        <w:pStyle w:val="CaptionedFigure"/>
      </w:pPr>
      <w:r>
        <w:rPr>
          <w:noProof/>
        </w:rPr>
        <w:lastRenderedPageBreak/>
        <w:drawing>
          <wp:inline distT="0" distB="0" distL="0" distR="0" wp14:anchorId="6F8EF850" wp14:editId="5AD8FB90">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5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6BFB2D9F" w14:textId="77777777" w:rsidR="00702BE1" w:rsidRDefault="00000000">
      <w:pPr>
        <w:pStyle w:val="ImageCaption"/>
      </w:pPr>
      <w:bookmarkStart w:id="22" w:name="fig:waterplot2"/>
      <w:bookmarkEnd w:id="22"/>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14:paraId="1E121B0F" w14:textId="77777777" w:rsidR="00702BE1" w:rsidRDefault="00000000">
      <w:pPr>
        <w:pStyle w:val="CaptionedFigure"/>
      </w:pPr>
      <w:r>
        <w:rPr>
          <w:noProof/>
        </w:rPr>
        <w:lastRenderedPageBreak/>
        <w:drawing>
          <wp:inline distT="0" distB="0" distL="0" distR="0" wp14:anchorId="5137AFBC" wp14:editId="605D92C4">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5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37A4D050" w14:textId="77777777" w:rsidR="00702BE1" w:rsidRDefault="00000000">
      <w:pPr>
        <w:pStyle w:val="ImageCaption"/>
      </w:pPr>
      <w:bookmarkStart w:id="23" w:name="fig:waterplot1"/>
      <w:bookmarkEnd w:id="23"/>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14:paraId="48D859F0" w14:textId="77777777" w:rsidR="00702BE1" w:rsidRDefault="00000000">
      <w:pPr>
        <w:pStyle w:val="CaptionedFigure"/>
      </w:pPr>
      <w:r>
        <w:rPr>
          <w:noProof/>
        </w:rPr>
        <w:lastRenderedPageBreak/>
        <w:drawing>
          <wp:inline distT="0" distB="0" distL="0" distR="0" wp14:anchorId="00D45062" wp14:editId="6C1C77A5">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5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2EFF33F7" w14:textId="77777777" w:rsidR="00702BE1" w:rsidRDefault="00000000">
      <w:pPr>
        <w:pStyle w:val="ImageCaption"/>
      </w:pPr>
      <w:bookmarkStart w:id="24" w:name="fig:waterplotinland"/>
      <w:bookmarkEnd w:id="24"/>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0F79542A" w14:textId="77777777" w:rsidR="00702BE1" w:rsidRDefault="00000000">
      <w:pPr>
        <w:pStyle w:val="CaptionedFigure"/>
      </w:pPr>
      <w:r>
        <w:rPr>
          <w:noProof/>
        </w:rPr>
        <w:lastRenderedPageBreak/>
        <w:drawing>
          <wp:inline distT="0" distB="0" distL="0" distR="0" wp14:anchorId="1B26F00D" wp14:editId="3FD3F25F">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5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3C9E8309" w14:textId="77777777" w:rsidR="00702BE1" w:rsidRDefault="00000000">
      <w:pPr>
        <w:pStyle w:val="ImageCaption"/>
      </w:pPr>
      <w:bookmarkStart w:id="25" w:name="fig:waterplotcoastal"/>
      <w:bookmarkEnd w:id="25"/>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2815B774" w14:textId="77777777" w:rsidR="00702BE1" w:rsidRDefault="00000000">
      <w:pPr>
        <w:pStyle w:val="Heading4"/>
      </w:pPr>
      <w:bookmarkStart w:id="26" w:name="water-recession"/>
      <w:bookmarkEnd w:id="20"/>
      <w:r>
        <w:t>Water Recession</w:t>
      </w:r>
    </w:p>
    <w:p w14:paraId="642BA60B" w14:textId="77777777" w:rsidR="00702BE1"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since lower recession rates tend to be associated with reversals which are detrimental for breeding success for many species.</w:t>
      </w:r>
    </w:p>
    <w:p w14:paraId="798DEA14" w14:textId="77777777" w:rsidR="00702BE1" w:rsidRDefault="00000000">
      <w:pPr>
        <w:pStyle w:val="BodyText"/>
      </w:pPr>
      <w:r>
        <w:t xml:space="preserve">In 2025 water recession rates varied across regions but for the most part were far above normal and remained consistent through early and late nesting season. Both Lox and 2b began with low recession rates, especially in comparison to the majority of subregions. Both followed their usual trend of increasing recession as the season progressed, although Lox experienced a more gradual draw down than usual. 2A and coastal ENP maintained </w:t>
      </w:r>
      <w:r>
        <w:lastRenderedPageBreak/>
        <w:t>consistent recession rates at or slightly above the minimum of 2mm throughout the season. However, rates in WCA 3 were extremely high. 3 of the 4 subrregions began with rates in excess of 7mm, with all of WCA 3 maintaining a recession rate above 5mm and exceedances of 82 or higher throughout the season. As a whole, the effects of these high recession rates where likely buffered by the high water levels at the offset of the season, thus creating adequate prey availability and resulted in a more productive breeding season than initially anticipated. (Table 2).</w:t>
      </w:r>
    </w:p>
    <w:p w14:paraId="545A0BA8" w14:textId="77777777" w:rsidR="00702BE1" w:rsidRDefault="00000000">
      <w:pPr>
        <w:pStyle w:val="TableCaption"/>
      </w:pPr>
      <w:bookmarkStart w:id="27" w:name="tab:watertable"/>
      <w:bookmarkEnd w:id="27"/>
      <w:r>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702BE1" w14:paraId="5B2EF1F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E18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86D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E08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584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7D3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304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702BE1" w14:paraId="1D5BC41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C9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4B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DE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2C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9B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67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02BE1" w14:paraId="249F67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56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1D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98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CB1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35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65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702BE1" w14:paraId="217C25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0D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3C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DC7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C8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CF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5D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702BE1" w14:paraId="123950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2B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3FB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0D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7C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25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29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r>
      <w:tr w:rsidR="00702BE1" w14:paraId="770DC7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89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E4D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C1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0E4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09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131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702BE1" w14:paraId="329C4B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89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B1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EE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4A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59D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88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r>
      <w:tr w:rsidR="00702BE1" w14:paraId="314CE9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FA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2E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97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C7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73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97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702BE1" w14:paraId="6DA5B2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5E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13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CA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00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D4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44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702BE1" w14:paraId="3B1E153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CDD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D95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203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35E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DA74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146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702BE1" w14:paraId="6EAA0E6E"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39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3D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59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EF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2F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80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702BE1" w14:paraId="4840F6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876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B5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2B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2C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126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3E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702BE1" w14:paraId="1AAA38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ED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48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B2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E6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63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98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r>
      <w:tr w:rsidR="00702BE1" w14:paraId="735D65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83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68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A4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5D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88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92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702BE1" w14:paraId="3FD680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F7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6EF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5D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7C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96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AA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02BE1" w14:paraId="39F5A4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B4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9E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4E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A1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4B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17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02BE1" w14:paraId="6CD026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45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7B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BD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D5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E1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06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702BE1" w14:paraId="32103B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BE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90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C1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E7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C2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39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02BE1" w14:paraId="55A69AB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CA9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C87B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E32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2FEC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84E8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8C7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702BE1" w14:paraId="3DB762BA"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D0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EC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78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42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22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1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66E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02BE1" w14:paraId="6E9A5A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61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FC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BC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1A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A7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EAE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r>
      <w:tr w:rsidR="00702BE1" w14:paraId="5305D9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16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79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3C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4B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B5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30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702BE1" w14:paraId="77684F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AB4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A4A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C9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DE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23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73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02BE1" w14:paraId="5794D5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3B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349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B3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61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90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8C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702BE1" w14:paraId="6D3406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10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5B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5C7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AF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72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D9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702BE1" w14:paraId="29174B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D1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91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AD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DA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A1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19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702BE1" w14:paraId="396B13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CD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88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6C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BC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78D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45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4</w:t>
            </w:r>
          </w:p>
        </w:tc>
      </w:tr>
      <w:tr w:rsidR="00702BE1" w14:paraId="6D2980E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C4F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C7E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AED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328A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48B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9FE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702BE1" w14:paraId="1FD5A00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252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3C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87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6D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2A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ED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702BE1" w14:paraId="5321C2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9E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48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A9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78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F6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B0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702BE1" w14:paraId="5BD48A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18B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2E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0D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76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0E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EA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702BE1" w14:paraId="7A79DD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0C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F8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2C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02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FE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CD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702BE1" w14:paraId="782153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7B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C5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C9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1B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58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52D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702BE1" w14:paraId="3A7631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DC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5A4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6D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37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7D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53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02BE1" w14:paraId="14BCF1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CE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5D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BA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9DA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E8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C8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702BE1" w14:paraId="1FE347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FE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EE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09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87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65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63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702BE1" w14:paraId="2FDF4819"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0F1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7773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1B2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822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F495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C33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702BE1" w14:paraId="2DAD1EF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C0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2F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6E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BF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14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59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702BE1" w14:paraId="736092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7A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6D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0E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BD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56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C3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702BE1" w14:paraId="543CD2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A5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7A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30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24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11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4C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702BE1" w14:paraId="4E1377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7C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79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3A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961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E4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A8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702BE1" w14:paraId="5776DF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41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F5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8D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9F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C7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70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702BE1" w14:paraId="68A6EE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48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59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29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47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10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A7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02BE1" w14:paraId="761127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B73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86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59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2C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CD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386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702BE1" w14:paraId="0315AF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72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76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10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A7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98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42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02BE1" w14:paraId="196B4563"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DFA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4D8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B442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7AB3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FF1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545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702BE1" w14:paraId="51B46A9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94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DD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BB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27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B7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A0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702BE1" w14:paraId="0D13DB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9A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19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8D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97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2D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55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702BE1" w14:paraId="06ED4F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C6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CF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87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D9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BB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DA7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702BE1" w14:paraId="22503F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24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CF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28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CD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48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C9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702BE1" w14:paraId="1193C3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C9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FF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DE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26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FF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1A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702BE1" w14:paraId="34F971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FD8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89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FA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CE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8D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B5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702BE1" w14:paraId="26EF2D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9A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65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AA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415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6C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9A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702BE1" w14:paraId="49FCA4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A4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20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3B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C2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05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16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r>
      <w:tr w:rsidR="00702BE1" w14:paraId="1EFAEFE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281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B6A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22D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523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FF3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181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r>
      <w:tr w:rsidR="00702BE1" w14:paraId="43CBE69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31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0B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45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D8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5E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20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702BE1" w14:paraId="794633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A4B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23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92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B6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3F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C4C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702BE1" w14:paraId="680CF8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BC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CB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79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EF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87D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61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02BE1" w14:paraId="3290A6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76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4A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09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E6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54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BFC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02BE1" w14:paraId="65EF48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16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6A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34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A6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0A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8D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02BE1" w14:paraId="6C50A8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5C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1B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1E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88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28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27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702BE1" w14:paraId="7657C0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DC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9B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15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FAE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AE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29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02BE1" w14:paraId="2FDABF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73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C6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81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F2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05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06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702BE1" w14:paraId="6093B287"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AA4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B0CC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E54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DE5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B66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A8E6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02BE1" w14:paraId="0B8BB5C7"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34BE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09C94653" w14:textId="77777777" w:rsidR="00702BE1" w:rsidRDefault="00000000">
      <w:pPr>
        <w:pStyle w:val="Heading4"/>
      </w:pPr>
      <w:bookmarkStart w:id="28" w:name="temperature-and-rainfall"/>
      <w:bookmarkEnd w:id="26"/>
      <w:r>
        <w:t>Temperature and Rainfall</w:t>
      </w:r>
    </w:p>
    <w:p w14:paraId="099B8605" w14:textId="77777777" w:rsidR="00702BE1" w:rsidRDefault="00000000">
      <w:pPr>
        <w:pStyle w:val="FirstParagraph"/>
      </w:pPr>
      <w:r>
        <w:t>Low temperatures during the winter months can significantly affect the availability of prey, since small fishes and crustaceans may burrow during cooler weather (Frederick and Loftus 1993).</w:t>
      </w:r>
    </w:p>
    <w:p w14:paraId="2E711335" w14:textId="77777777" w:rsidR="00702BE1" w:rsidRDefault="00000000">
      <w:pPr>
        <w:pStyle w:val="BodyText"/>
      </w:pPr>
      <w:r>
        <w:t>2025 maintained low temperatures throughout most of the season, with the one exception of an abnormally warm February. While overall cooler temperatures may have negatively affected prey availability, high recession rates and the resulting prey concentration likely offset this effect. (Figure 7).</w:t>
      </w:r>
    </w:p>
    <w:p w14:paraId="42FAA43B" w14:textId="77777777" w:rsidR="00702BE1" w:rsidRDefault="00000000">
      <w:pPr>
        <w:pStyle w:val="BodyText"/>
      </w:pPr>
      <w:r>
        <w:t xml:space="preserve">Overall rainfall was below average across all months, and thus further supporting this season’s high recession rates. High levels of precipitation often result in reversals that are generally detrimental to nesting success. However, given the extremely low water levels and high recession rate, a slightly elevated amount of rainfall may have been beneficial by maintaining some water on the landscape, particularly WCA 3. June experienced extremely </w:t>
      </w:r>
      <w:r>
        <w:lastRenderedPageBreak/>
        <w:t>low rainfall, during what is typically the second month of the rainy season. Combined with already low water levels, there is likely to be a negative impact on prey availability for next year’s breeding season. (Figure 8).</w:t>
      </w:r>
    </w:p>
    <w:p w14:paraId="247B4C51" w14:textId="77777777" w:rsidR="00702BE1" w:rsidRDefault="00000000">
      <w:pPr>
        <w:pStyle w:val="CaptionedFigure"/>
      </w:pPr>
      <w:r>
        <w:rPr>
          <w:noProof/>
        </w:rPr>
        <w:drawing>
          <wp:inline distT="0" distB="0" distL="0" distR="0" wp14:anchorId="41060393" wp14:editId="1EC3E8CF">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5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292B93F2" w14:textId="77777777" w:rsidR="00702BE1"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07D78090" w14:textId="77777777" w:rsidR="00702BE1" w:rsidRDefault="00000000">
      <w:pPr>
        <w:pStyle w:val="CaptionedFigure"/>
      </w:pPr>
      <w:r>
        <w:rPr>
          <w:noProof/>
        </w:rPr>
        <w:lastRenderedPageBreak/>
        <w:drawing>
          <wp:inline distT="0" distB="0" distL="0" distR="0" wp14:anchorId="5CC70ED6" wp14:editId="5B910613">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5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716BB906" w14:textId="77777777" w:rsidR="00702BE1"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4CA61B88" w14:textId="77777777" w:rsidR="00702BE1" w:rsidRDefault="00000000">
      <w:pPr>
        <w:pStyle w:val="Heading3"/>
      </w:pPr>
      <w:bookmarkStart w:id="31" w:name="nesting-effort-and-success"/>
      <w:bookmarkStart w:id="32" w:name="_Toc209702140"/>
      <w:bookmarkEnd w:id="18"/>
      <w:bookmarkEnd w:id="28"/>
      <w:r>
        <w:t>Nesting Effort and Success</w:t>
      </w:r>
      <w:bookmarkEnd w:id="32"/>
    </w:p>
    <w:p w14:paraId="1B7B1018" w14:textId="77777777" w:rsidR="00702BE1" w:rsidRDefault="00000000">
      <w:pPr>
        <w:pStyle w:val="Heading4"/>
      </w:pPr>
      <w:bookmarkStart w:id="33" w:name="nesting-effort"/>
      <w:r>
        <w:t>Nesting effort</w:t>
      </w:r>
    </w:p>
    <w:p w14:paraId="5B251A78" w14:textId="77777777" w:rsidR="00702BE1" w:rsidRDefault="00000000">
      <w:pPr>
        <w:pStyle w:val="FirstParagraph"/>
      </w:pPr>
      <w:r>
        <w:t>We estimated that a minimum of 34278 wading bird nests were initiated at colonies within WCA Lox (1), 2 and 3 (Table 3), and an additional 2577 nests in ENP (Table 4, see Figure 9 for colony locations).</w:t>
      </w:r>
    </w:p>
    <w:p w14:paraId="39755ED0" w14:textId="77777777" w:rsidR="00702BE1" w:rsidRDefault="00000000">
      <w:pPr>
        <w:pStyle w:val="BodyText"/>
      </w:pPr>
      <w:r>
        <w:t xml:space="preserve">Wood Storks initiated nesting in WCA 3 (321 nests) [NEED TO INCLUDE ALL COUNTS] at Hidden [NEED TO INCLUDE ALL WCA 3 COLONIES] in 2025. This is the first year Wood Storks have been observed nesting at the Hidden colony, and was the largest single colony this season. On the other hand, Jetport South, usually one of the larger WOST colonies, </w:t>
      </w:r>
      <w:r>
        <w:lastRenderedPageBreak/>
        <w:t>experienced no nesting activity. Wood Storks also initiated nesting in several colonies in ENP (466 nests).</w:t>
      </w:r>
    </w:p>
    <w:p w14:paraId="66C316A5" w14:textId="77777777" w:rsidR="00702BE1" w:rsidRDefault="00000000">
      <w:pPr>
        <w:pStyle w:val="BodyText"/>
      </w:pPr>
      <w:r>
        <w:t>Roseate Spoonbills continued to nest in the WCAs and were present in at least 17 colonies, with a total of 228 nests. Large numbers of nesting Roseate Spoonbills usually occurred in large mixed colonies as were observed in Alley North (47 nests) and 6th Bridge (83 nests). Actual nest numbers are likely higher, as Roseate Spoonbills have been more difficult to identify at some locations. For example, 11 active nests were found while performing nest checks at Hidden, but only 2 nests were observed in the imagery utilized for colony-wide counts.</w:t>
      </w:r>
    </w:p>
    <w:p w14:paraId="3C7EC72D" w14:textId="77777777" w:rsidR="003C2784" w:rsidRDefault="003C2784">
      <w:pPr>
        <w:pStyle w:val="TableCaption"/>
        <w:sectPr w:rsidR="003C2784" w:rsidSect="00056690">
          <w:footerReference w:type="even" r:id="rId17"/>
          <w:footerReference w:type="default" r:id="rId18"/>
          <w:pgSz w:w="12240" w:h="15840"/>
          <w:pgMar w:top="1440" w:right="1440" w:bottom="1440" w:left="1440" w:header="720" w:footer="720" w:gutter="0"/>
          <w:pgNumType w:start="1"/>
          <w:cols w:space="720"/>
          <w:titlePg/>
        </w:sectPr>
      </w:pPr>
      <w:bookmarkStart w:id="34" w:name="tab:nesting"/>
      <w:bookmarkEnd w:id="34"/>
    </w:p>
    <w:p w14:paraId="6548A3E9" w14:textId="77777777" w:rsidR="00702BE1" w:rsidRDefault="00000000" w:rsidP="003C2784">
      <w:pPr>
        <w:pStyle w:val="TableCaption"/>
        <w:ind w:left="720"/>
      </w:pPr>
      <w:r>
        <w:lastRenderedPageBreak/>
        <w:t>Table 3: Numbers of nests of wading birds by species in all WCAs.</w:t>
      </w:r>
    </w:p>
    <w:tbl>
      <w:tblPr>
        <w:tblW w:w="0" w:type="pct"/>
        <w:jc w:val="center"/>
        <w:tblLook w:val="0420" w:firstRow="1" w:lastRow="0" w:firstColumn="0" w:lastColumn="0" w:noHBand="0" w:noVBand="1"/>
      </w:tblPr>
      <w:tblGrid>
        <w:gridCol w:w="1351"/>
        <w:gridCol w:w="714"/>
        <w:gridCol w:w="848"/>
        <w:gridCol w:w="775"/>
        <w:gridCol w:w="860"/>
        <w:gridCol w:w="824"/>
        <w:gridCol w:w="824"/>
        <w:gridCol w:w="824"/>
        <w:gridCol w:w="775"/>
        <w:gridCol w:w="799"/>
        <w:gridCol w:w="702"/>
        <w:gridCol w:w="824"/>
        <w:gridCol w:w="824"/>
        <w:gridCol w:w="824"/>
        <w:gridCol w:w="897"/>
        <w:gridCol w:w="726"/>
        <w:gridCol w:w="909"/>
      </w:tblGrid>
      <w:tr w:rsidR="00702BE1" w14:paraId="5FE3ED0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518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37C4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825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662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50A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16A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B252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86E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B8E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4F1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705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B36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112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AE8A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3AA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B7A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A88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702BE1" w14:paraId="4A69E65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D6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pider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111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23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9E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F8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A5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10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D98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29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00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2C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1B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3C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15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16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ECB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D6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r>
      <w:tr w:rsidR="00702BE1" w14:paraId="746644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B7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cul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B4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AA0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CC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C5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97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3D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2C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B9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C0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2D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11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69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A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D5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E9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E8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9</w:t>
            </w:r>
          </w:p>
        </w:tc>
      </w:tr>
      <w:tr w:rsidR="00702BE1" w14:paraId="2C0A79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12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C9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A2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1A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3B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06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ED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B0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F1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34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CB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39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4A4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EC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BC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DD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33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r>
      <w:tr w:rsidR="00702BE1" w14:paraId="4B4247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75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68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8D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01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89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FC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4D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B0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01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B8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B8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89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17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42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C8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DF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DB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702BE1" w14:paraId="5AD5C2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BC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C5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CA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83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20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2D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0C0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78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4A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374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C0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1B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5C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AF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189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37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B4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r>
      <w:tr w:rsidR="00702BE1" w14:paraId="53151A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9F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34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DA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6D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5C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5B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DE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89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B5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55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0A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B3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88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DE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88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15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17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6</w:t>
            </w:r>
          </w:p>
        </w:tc>
      </w:tr>
      <w:tr w:rsidR="00702BE1" w14:paraId="5A24F3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0D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2A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EE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39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11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C2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93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DA2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2C2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E7F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44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90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D4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B8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02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90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F18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7</w:t>
            </w:r>
          </w:p>
        </w:tc>
      </w:tr>
      <w:tr w:rsidR="00702BE1" w14:paraId="7D8EFD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BA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2F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5A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9D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C4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77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84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E00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A6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0C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E1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43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0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75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FE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81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7C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r>
      <w:tr w:rsidR="00702BE1" w14:paraId="729782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0A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98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3F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DA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7A5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6C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B8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FD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DE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13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C7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99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09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B9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D1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6D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95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r>
      <w:tr w:rsidR="00702BE1" w14:paraId="346A60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E1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2E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27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C8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7C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EB3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2B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09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BA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10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15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00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B86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5E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25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50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2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702BE1" w14:paraId="0D293E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DE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64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38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720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E9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2D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88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61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41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6D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E8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6E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A9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25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E5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FCB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F1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702BE1" w14:paraId="2A32CA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EDD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23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B4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72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A30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A5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A9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BD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54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8D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E1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9C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DB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F1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E5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8A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5D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702BE1" w14:paraId="4E98DD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669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67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31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D29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D4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05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8B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41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D0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B7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54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594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DD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DB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BD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66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E8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702BE1" w14:paraId="79F082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40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BA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A7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40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FC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B4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63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B1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22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EF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FC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57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90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64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46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57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AA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702BE1" w14:paraId="0B5CD3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D02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72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13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D2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5D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22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8C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6E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51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2E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4C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36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965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ED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CC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5F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A1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02BE1" w14:paraId="215D87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DC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98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9D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14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3A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68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61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1E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37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25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36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7F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D7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F9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5C4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2E0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DB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w:t>
            </w:r>
          </w:p>
        </w:tc>
      </w:tr>
      <w:tr w:rsidR="00702BE1" w14:paraId="727E4B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62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D1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FE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C9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F9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D1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B3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A3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13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EF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DE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7F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52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DF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AD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AB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23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r>
      <w:tr w:rsidR="00702BE1" w14:paraId="1B0371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21E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46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09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C5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00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07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63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42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AC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33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FD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EF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6F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1F1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5D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8B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38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r>
      <w:tr w:rsidR="00702BE1" w14:paraId="791C15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B27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9C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1D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06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0B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D1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D8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0A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60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35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6B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12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DF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81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501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18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E79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7</w:t>
            </w:r>
          </w:p>
        </w:tc>
      </w:tr>
      <w:tr w:rsidR="00702BE1" w14:paraId="569A7B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53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35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0A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9B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3F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3FD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04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A6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3A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AF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EB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B7D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32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1F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3D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2C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6E4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8</w:t>
            </w:r>
          </w:p>
        </w:tc>
      </w:tr>
      <w:tr w:rsidR="00702BE1" w14:paraId="02F49D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3C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5B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81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22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A7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50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20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38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6F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BA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10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90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6A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DA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CE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82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D7B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6</w:t>
            </w:r>
          </w:p>
        </w:tc>
      </w:tr>
      <w:tr w:rsidR="00702BE1" w14:paraId="67BFF0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8F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0EB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CB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89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28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BD9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7A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76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D2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7C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16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243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95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E1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0B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C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C5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702BE1" w14:paraId="3854ED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A9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08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00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13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04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59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61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72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E6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3F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C4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D9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CF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C5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84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0F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12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r>
      <w:tr w:rsidR="00702BE1" w14:paraId="3894F1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1E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8B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D2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73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06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DD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C4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B5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8C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B7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39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74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F6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4C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00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D3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D5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5</w:t>
            </w:r>
          </w:p>
        </w:tc>
      </w:tr>
      <w:tr w:rsidR="00702BE1" w14:paraId="128BA1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DD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7D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64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D0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16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D0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4F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0E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321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EB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6B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72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C6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70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C1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B7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C6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r>
      <w:tr w:rsidR="00702BE1" w14:paraId="0E731B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D5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2F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7B6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19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03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54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F3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D0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FE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84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3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F9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50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5C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A1C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42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5E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702BE1" w14:paraId="02F122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6E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34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4C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A7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EE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A6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DF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F0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F1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BA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B8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20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BE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A6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08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ED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A0A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r>
      <w:tr w:rsidR="00702BE1" w14:paraId="0BCBD7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88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5C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AE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412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E9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70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99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68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F9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23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82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AB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BC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99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F3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FD1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09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2</w:t>
            </w:r>
          </w:p>
        </w:tc>
      </w:tr>
      <w:tr w:rsidR="00702BE1" w14:paraId="0CB598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4C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28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0F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67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E7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ED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83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0A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A9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FA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5F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FC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E25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C3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C4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49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FA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0</w:t>
            </w:r>
          </w:p>
        </w:tc>
      </w:tr>
      <w:tr w:rsidR="00702BE1" w14:paraId="5FFBD0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2E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7D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EE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3B4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E6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C4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1E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C5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AF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78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8B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38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C4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6F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F9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3D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74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8</w:t>
            </w:r>
          </w:p>
        </w:tc>
      </w:tr>
      <w:tr w:rsidR="00702BE1" w14:paraId="374E19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21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A82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FD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63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34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E4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34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35B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A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49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BB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89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52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60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CD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37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83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8</w:t>
            </w:r>
          </w:p>
        </w:tc>
      </w:tr>
      <w:tr w:rsidR="00702BE1" w14:paraId="273AC6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7C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6C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81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61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32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C1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B9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DA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44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50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93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07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F6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BE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C5F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63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08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8</w:t>
            </w:r>
          </w:p>
        </w:tc>
      </w:tr>
      <w:tr w:rsidR="00702BE1" w14:paraId="51097C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F4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C7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E2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33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AF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19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17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27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EE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6C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2C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40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BD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1A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4E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3B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FF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4</w:t>
            </w:r>
          </w:p>
        </w:tc>
      </w:tr>
      <w:tr w:rsidR="00702BE1" w14:paraId="3FB83B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5D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2F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75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5A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0D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04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4E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C5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F2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54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D7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52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4B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B0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86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8D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0C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r>
      <w:tr w:rsidR="00702BE1" w14:paraId="095C05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A7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B8C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E9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44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38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20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97F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8A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DE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A8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7E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8A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57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59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F4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AD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C6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r>
      <w:tr w:rsidR="00702BE1" w14:paraId="405AA1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81B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08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1D2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8DD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67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7C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35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4A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CD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D0C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F7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82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30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97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2BB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7A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E4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8</w:t>
            </w:r>
          </w:p>
        </w:tc>
      </w:tr>
      <w:tr w:rsidR="00702BE1" w14:paraId="602A08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88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7C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AE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1F9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89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D7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A0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49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D0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30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1A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B7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30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BB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F6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2E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32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65</w:t>
            </w:r>
          </w:p>
        </w:tc>
      </w:tr>
      <w:tr w:rsidR="00702BE1" w14:paraId="7DCD3C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D0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38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39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475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C72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87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B2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645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5E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10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73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4B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75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D4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34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44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C4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27</w:t>
            </w:r>
          </w:p>
        </w:tc>
      </w:tr>
      <w:tr w:rsidR="00702BE1" w14:paraId="3427F7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2B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C0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4E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89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12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73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62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73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F7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F7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B0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43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B3B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A2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E5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84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FD7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59</w:t>
            </w:r>
          </w:p>
        </w:tc>
      </w:tr>
      <w:tr w:rsidR="00702BE1" w14:paraId="6A51E9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4D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ellowt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68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6C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36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56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A7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01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25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2B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3F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DC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B89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E8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17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BE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DA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DD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702BE1" w14:paraId="6BEFE9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AC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87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81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B2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76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FE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23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02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5C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64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2E4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7C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D07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A1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A1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0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7E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702BE1" w14:paraId="4C21F8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51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Yellow B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09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69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6E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21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18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46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C0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35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F3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87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9E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F7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32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89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DE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91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702BE1" w14:paraId="39AAE6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13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Wal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76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B9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CE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8C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77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BF4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57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5C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8E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C3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61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06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BF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55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48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3A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702BE1" w14:paraId="2030F0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95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DC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48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F9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A2B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D2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B8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B1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E7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48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8F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BA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DA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AC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06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2B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55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r>
      <w:tr w:rsidR="00702BE1" w14:paraId="49022E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2A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y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A5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FDC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E2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79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3B3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B5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D9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6D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54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58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D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7C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00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89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BC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D5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02BE1" w14:paraId="0FF67E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DD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D7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952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0F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CE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BD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5B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CC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5F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B9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5DF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86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01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C1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A2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07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26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02BE1" w14:paraId="193B30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EDD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2D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0D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C4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3B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50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73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37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B5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9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28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60A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A2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BD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19D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EF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B1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702BE1" w14:paraId="75F7E3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F9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B9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3E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E6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00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A2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0F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1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F8F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90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A2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84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4B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5B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A0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27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26E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702BE1" w14:paraId="6262EE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FD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80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03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E7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2C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0D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DA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20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05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25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02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59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6E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A2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8B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A0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FD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702BE1" w14:paraId="59ECA3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8C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71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09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86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442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11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45E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AA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D2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07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48A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27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AC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B3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D8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52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25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r>
      <w:tr w:rsidR="00702BE1" w14:paraId="1CF904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B6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717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E1A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36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4A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63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16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9D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FC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A2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5A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78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C6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2C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952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CA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3C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702BE1" w14:paraId="183E1C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87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49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0E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E7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90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22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07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75F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4F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70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33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AA9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73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DC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E5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F5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E4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702BE1" w14:paraId="157159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E1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63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89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13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9A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FE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14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13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18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D6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378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E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376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38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F9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3B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6E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0</w:t>
            </w:r>
          </w:p>
        </w:tc>
      </w:tr>
      <w:tr w:rsidR="00702BE1" w14:paraId="3C2EAD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B7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27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CF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EC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AE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38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93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12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71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F4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64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76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24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FA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94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01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C3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702BE1" w14:paraId="7B1B6E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F4D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45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C6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AA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EB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0C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A9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9D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F3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CD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D6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6F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CC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ED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69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0C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DB6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5</w:t>
            </w:r>
          </w:p>
        </w:tc>
      </w:tr>
      <w:tr w:rsidR="00702BE1" w14:paraId="7ACC1C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36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DA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4F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9E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3F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48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B2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61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1A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F5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EE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B1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B2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4B8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33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3A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0C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r>
      <w:tr w:rsidR="00702BE1" w14:paraId="5EFCEC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2A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0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A7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F5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E2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F1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7F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20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64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A5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AD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57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E4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D2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AE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32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93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4</w:t>
            </w:r>
          </w:p>
        </w:tc>
      </w:tr>
      <w:tr w:rsidR="00702BE1" w14:paraId="492AA9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3E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D44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E1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03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AE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47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D8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583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97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4E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2E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70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249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AA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125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F25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EA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82</w:t>
            </w:r>
          </w:p>
        </w:tc>
      </w:tr>
      <w:tr w:rsidR="00702BE1" w14:paraId="2B1BC11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753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3EF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854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8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D56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9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B0D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0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DA7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90B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C40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8CB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0BF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DA4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C69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57F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731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2A6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6B6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B2CA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753</w:t>
            </w:r>
          </w:p>
        </w:tc>
      </w:tr>
      <w:tr w:rsidR="00702BE1" w14:paraId="31C5E6DF"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CB71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w:t>
            </w:r>
          </w:p>
        </w:tc>
      </w:tr>
    </w:tbl>
    <w:p w14:paraId="1036BB54" w14:textId="77777777" w:rsidR="00702BE1" w:rsidRDefault="00000000">
      <w:r>
        <w:br w:type="page"/>
      </w:r>
    </w:p>
    <w:p w14:paraId="1EBD2F7A" w14:textId="77777777" w:rsidR="00702BE1" w:rsidRDefault="00000000">
      <w:pPr>
        <w:pStyle w:val="TableCaption"/>
      </w:pPr>
      <w:bookmarkStart w:id="35" w:name="tab:enpnesting"/>
      <w:bookmarkEnd w:id="35"/>
      <w:r>
        <w:lastRenderedPageBreak/>
        <w:t>Table 4: Numbers of nests of wading birds by species in Everglades National Park.</w:t>
      </w:r>
    </w:p>
    <w:tbl>
      <w:tblPr>
        <w:tblW w:w="0" w:type="pct"/>
        <w:jc w:val="center"/>
        <w:tblLook w:val="0420" w:firstRow="1" w:lastRow="0" w:firstColumn="0" w:lastColumn="0" w:noHBand="0" w:noVBand="1"/>
      </w:tblPr>
      <w:tblGrid>
        <w:gridCol w:w="1541"/>
        <w:gridCol w:w="714"/>
        <w:gridCol w:w="848"/>
        <w:gridCol w:w="775"/>
        <w:gridCol w:w="860"/>
        <w:gridCol w:w="824"/>
        <w:gridCol w:w="824"/>
        <w:gridCol w:w="824"/>
        <w:gridCol w:w="775"/>
        <w:gridCol w:w="799"/>
        <w:gridCol w:w="702"/>
        <w:gridCol w:w="824"/>
        <w:gridCol w:w="824"/>
        <w:gridCol w:w="824"/>
        <w:gridCol w:w="897"/>
        <w:gridCol w:w="726"/>
        <w:gridCol w:w="909"/>
      </w:tblGrid>
      <w:tr w:rsidR="00702BE1" w14:paraId="48257C8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32A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D4A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3FE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330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FEE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D26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15B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555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7A9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5CC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B99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BD4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9DC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56CF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FDA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C1C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C77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702BE1" w14:paraId="2A690C09"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28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igator B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49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BC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58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5B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C3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C7D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41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78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51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0D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EE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8D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16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DE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579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E8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702BE1" w14:paraId="048A57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88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E2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99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A5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37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45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74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CA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4C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57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951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73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E22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E2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5E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75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6E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702BE1" w14:paraId="0B0A64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10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6A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41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691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B5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B8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AC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A9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A8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A3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6A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43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F8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72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70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C5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6C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4</w:t>
            </w:r>
          </w:p>
        </w:tc>
      </w:tr>
      <w:tr w:rsidR="00702BE1" w14:paraId="493788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E8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06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17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62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76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2F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15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7F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41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42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B3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B3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7D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21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1E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34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2B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702BE1" w14:paraId="3FCA1E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FF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84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D2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30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7D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D8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26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CE5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48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81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46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7C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7E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D3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D6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53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AA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r>
      <w:tr w:rsidR="00702BE1" w14:paraId="5111E0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40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B9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DA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4C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73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9A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2D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24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D1E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630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35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93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31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F0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95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63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4D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r>
      <w:tr w:rsidR="00702BE1" w14:paraId="709A02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5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38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B6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36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7B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55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09F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75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38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CE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DC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568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670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6F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75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94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7F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2</w:t>
            </w:r>
          </w:p>
        </w:tc>
      </w:tr>
      <w:tr w:rsidR="00702BE1" w14:paraId="44C454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CE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F5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AE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11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EE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3E7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1BC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CB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28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35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A7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DA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C0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22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55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EAD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D2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7</w:t>
            </w:r>
          </w:p>
        </w:tc>
      </w:tr>
      <w:tr w:rsidR="00702BE1" w14:paraId="1FB42C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AA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E5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39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E3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42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39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4E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A0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F2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64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D1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28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63A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CE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98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17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67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1</w:t>
            </w:r>
          </w:p>
        </w:tc>
      </w:tr>
      <w:tr w:rsidR="00702BE1" w14:paraId="217A85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74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43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68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CAB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E9B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29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FA7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2D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F8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C2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5F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DC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48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A2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BFC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3C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00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r>
      <w:tr w:rsidR="00702BE1" w14:paraId="66F7DF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E5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1F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5B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1C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A8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4B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29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63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39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EB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D6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37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C4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95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3E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DF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B4D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r>
      <w:tr w:rsidR="00702BE1" w14:paraId="598ED0A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6AC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4E4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F6A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250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52C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684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E5F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4EA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725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D98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A62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ED5D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ED6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F82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90D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571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DCC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77</w:t>
            </w:r>
          </w:p>
        </w:tc>
      </w:tr>
      <w:tr w:rsidR="00702BE1" w14:paraId="123CA504"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E7B5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see Appendix 1. Numbers in ENP are courtesy of Everglades National Park staff and SFWMD.</w:t>
            </w:r>
          </w:p>
        </w:tc>
      </w:tr>
    </w:tbl>
    <w:p w14:paraId="015269BA" w14:textId="77777777" w:rsidR="003C2784" w:rsidRDefault="003C2784">
      <w:pPr>
        <w:sectPr w:rsidR="003C2784" w:rsidSect="003C2784">
          <w:footerReference w:type="default" r:id="rId19"/>
          <w:pgSz w:w="15840" w:h="12240" w:orient="landscape"/>
          <w:pgMar w:top="1440" w:right="720" w:bottom="1440" w:left="630" w:header="720" w:footer="720" w:gutter="0"/>
          <w:cols w:space="720"/>
          <w:docGrid w:linePitch="326"/>
        </w:sectPr>
      </w:pPr>
    </w:p>
    <w:p w14:paraId="3B934D97" w14:textId="77777777" w:rsidR="00702BE1" w:rsidRDefault="00000000">
      <w:r>
        <w:lastRenderedPageBreak/>
        <w:br w:type="page"/>
      </w:r>
    </w:p>
    <w:p w14:paraId="1D146A1B" w14:textId="77777777" w:rsidR="00702BE1" w:rsidRDefault="00000000">
      <w:pPr>
        <w:pStyle w:val="CaptionedFigure"/>
      </w:pPr>
      <w:r>
        <w:rPr>
          <w:noProof/>
        </w:rPr>
        <w:lastRenderedPageBreak/>
        <w:drawing>
          <wp:inline distT="0" distB="0" distL="0" distR="0" wp14:anchorId="65A2FB0A" wp14:editId="38859D4D">
            <wp:extent cx="5943600" cy="6438900"/>
            <wp:effectExtent l="0" t="0" r="0" b="0"/>
            <wp:docPr id="70"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1" name="Picture" descr="usace_2025_files/figure-docx/map-1.png"/>
                    <pic:cNvPicPr>
                      <a:picLocks noChangeAspect="1" noChangeArrowheads="1"/>
                    </pic:cNvPicPr>
                  </pic:nvPicPr>
                  <pic:blipFill>
                    <a:blip r:embed="rId20"/>
                    <a:stretch>
                      <a:fillRect/>
                    </a:stretch>
                  </pic:blipFill>
                  <pic:spPr bwMode="auto">
                    <a:xfrm>
                      <a:off x="0" y="0"/>
                      <a:ext cx="5943600" cy="6438900"/>
                    </a:xfrm>
                    <a:prstGeom prst="rect">
                      <a:avLst/>
                    </a:prstGeom>
                    <a:noFill/>
                    <a:ln w="9525">
                      <a:noFill/>
                      <a:headEnd/>
                      <a:tailEnd/>
                    </a:ln>
                  </pic:spPr>
                </pic:pic>
              </a:graphicData>
            </a:graphic>
          </wp:inline>
        </w:drawing>
      </w:r>
    </w:p>
    <w:p w14:paraId="333755E4" w14:textId="77777777" w:rsidR="00702BE1" w:rsidRDefault="00000000">
      <w:pPr>
        <w:pStyle w:val="ImageCaption"/>
      </w:pPr>
      <w:bookmarkStart w:id="36" w:name="fig:map"/>
      <w:bookmarkEnd w:id="36"/>
      <w:r>
        <w:t>Figure 9: Locations of nesting wading bird colonies totaling over 40 pairs in the WCAs</w:t>
      </w:r>
    </w:p>
    <w:p w14:paraId="6CE6DBA0" w14:textId="77777777" w:rsidR="00702BE1" w:rsidRDefault="00000000">
      <w:r>
        <w:br w:type="page"/>
      </w:r>
    </w:p>
    <w:p w14:paraId="6F84741F" w14:textId="77777777" w:rsidR="00702BE1" w:rsidRDefault="00000000">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5).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Both Little Blue and Tricolored Herons occurred in 2025 (183 and 62 nests respectively).</w:t>
      </w:r>
    </w:p>
    <w:p w14:paraId="4767B1C9" w14:textId="77777777" w:rsidR="00702BE1" w:rsidRDefault="00000000">
      <w:pPr>
        <w:pStyle w:val="BodyText"/>
      </w:pPr>
      <w:r>
        <w:t xml:space="preserve">These long-term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Lox Ramp, Lox West,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the night herons have been increasing as nesters, roosters, and foragers rapidly during the past ten years. Black-crowned Night Herons have rebounded from last year’s low numbers, with 1374 [WHY DOES THIS NUMBER NOT MATCH TABLE 5?] adults counted during ground surveys in 2025 (Figure 10). Still, the recent recovery of Tricolored Heron and Little Blue Heron nesting effort could suggest that small herons are adjusting to Black-crowned Night Heron presence in small tree islands.</w:t>
      </w:r>
    </w:p>
    <w:p w14:paraId="701C54D7" w14:textId="77777777" w:rsidR="00702BE1" w:rsidRDefault="00000000">
      <w:pPr>
        <w:pStyle w:val="TableCaption"/>
      </w:pPr>
      <w:bookmarkStart w:id="37" w:name="tab:ground"/>
      <w:bookmarkEnd w:id="37"/>
      <w:r>
        <w:t>Table 5: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702BE1" w14:paraId="0D494F4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FC0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18C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121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D1D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276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AB9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0FE5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3DB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2D0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702BE1" w14:paraId="5F704C1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07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475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0E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94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D6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C5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DE3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1D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7B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r>
      <w:tr w:rsidR="00702BE1" w14:paraId="6095D2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5E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EC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40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23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4D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2FF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AF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A3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CA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702BE1" w14:paraId="671C10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3F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2D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9E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BE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6B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E2E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2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8A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84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702BE1" w14:paraId="798F8C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62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0C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0EE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EA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CC5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28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17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4B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88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702BE1" w14:paraId="36BF1E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D6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EB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03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36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62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A3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BF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B2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20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702BE1" w14:paraId="592B41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E5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E3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01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48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2A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E2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99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7E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22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702BE1" w14:paraId="04212F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983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D6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7E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A1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93C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93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E4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3C7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03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702BE1" w14:paraId="0202F6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1C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B0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8E0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51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23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0B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31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6D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3D5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702BE1" w14:paraId="7DA89A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BF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25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CF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D3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20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8F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38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6F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82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702BE1" w14:paraId="52CA1E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9F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71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823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4D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EF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2D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BE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D5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51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702BE1" w14:paraId="251EE8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DA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17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14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82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69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64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11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90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7C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702BE1" w14:paraId="14D9C1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24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35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6E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C6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43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72A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2F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B0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D4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702BE1" w14:paraId="1DB152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F4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B7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EF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37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60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C8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43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F0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347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702BE1" w14:paraId="0ED91F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6B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02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19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8A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48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00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5C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F8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1B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702BE1" w14:paraId="7028C3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DE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F4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88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24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6A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13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F9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D2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8E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702BE1" w14:paraId="40096B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AC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F1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5C0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59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11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69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80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36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A3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702BE1" w14:paraId="37E9F7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1D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EF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63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DE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ED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DD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9E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27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37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702BE1" w14:paraId="41E553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96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16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27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CC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AF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67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AA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6C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3D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702BE1" w14:paraId="035CC8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31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BA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EA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08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D6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FC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4F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56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0D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702BE1" w14:paraId="3215C0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CE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9A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98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90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7F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A3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83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5E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C3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702BE1" w14:paraId="1FB0D8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E1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21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75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1A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DE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92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18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D9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0F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702BE1" w14:paraId="5FBDB2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A0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7A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1E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B82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A0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C6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05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44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9F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702BE1" w14:paraId="2F6FAB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15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52F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320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29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E9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EF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E0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20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9B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702BE1" w14:paraId="060E56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A3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3F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AF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00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8B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31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A7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05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82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702BE1" w14:paraId="71FFBE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29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7E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812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60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E6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351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89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E3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3A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702BE1" w14:paraId="2FE0AA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1A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44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D4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F2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48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E1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F92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12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71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702BE1" w14:paraId="2ACA3A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A3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9F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47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E5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DE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B4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D8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59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94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702BE1" w14:paraId="7590FB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68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2F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F0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7E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64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0A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87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49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91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702BE1" w14:paraId="174F52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F80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602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26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D4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2E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E8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C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548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E0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702BE1" w14:paraId="309227B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213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751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77A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B2A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1391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BD57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D7D0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78A2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510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720A8DDD" w14:textId="77777777" w:rsidR="00702BE1" w:rsidRDefault="00000000">
      <w:pPr>
        <w:pStyle w:val="CaptionedFigure"/>
      </w:pPr>
      <w:r>
        <w:rPr>
          <w:noProof/>
        </w:rPr>
        <w:lastRenderedPageBreak/>
        <w:drawing>
          <wp:inline distT="0" distB="0" distL="0" distR="0" wp14:anchorId="78F077AC" wp14:editId="3C2C067C">
            <wp:extent cx="5943600" cy="4754880"/>
            <wp:effectExtent l="0" t="0" r="0" b="0"/>
            <wp:docPr id="75"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6" name="Picture" descr="usace_2025_files/figure-docx/ground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19F15731" w14:textId="77777777" w:rsidR="00702BE1" w:rsidRDefault="00000000">
      <w:pPr>
        <w:pStyle w:val="ImageCaption"/>
      </w:pPr>
      <w:bookmarkStart w:id="38" w:name="fig:groundplot"/>
      <w:bookmarkEnd w:id="38"/>
      <w:r>
        <w:t>Figure 10: Numbers of Tricolored Heron (blue), Little Blue Heron (red) and Black-crowned Night Heron (green) nests in the constant survey area in WCA 3A by year.</w:t>
      </w:r>
    </w:p>
    <w:p w14:paraId="5AAAA8AC" w14:textId="77777777" w:rsidR="00702BE1" w:rsidRDefault="00000000">
      <w:pPr>
        <w:pStyle w:val="Heading4"/>
      </w:pPr>
      <w:bookmarkStart w:id="39" w:name="reproductive-success"/>
      <w:bookmarkEnd w:id="33"/>
      <w:r>
        <w:t>Reproductive Success</w:t>
      </w:r>
    </w:p>
    <w:p w14:paraId="6015BF53" w14:textId="77777777" w:rsidR="00702BE1" w:rsidRDefault="00000000">
      <w:pPr>
        <w:pStyle w:val="FirstParagraph"/>
      </w:pPr>
      <w:r>
        <w:t xml:space="preserve">Nest success was monitored at 7 colonies in WCA 3: 6th Bridge, Cypress City, Hidden, Jetport, Jetport New, Little A, Vacation. Individual nests of GREG (n=250 at all seven colonies), WHIB (n=228 at Hidden and 6th Bridge), ROSP (n=28 at Hidden and 6th Bridge), BCNH (n=53 at Hidden and 6th Bridge) and Egretta herons (n=82 at Hidden and 6th Bridge) were monitored during ground-based nest checks every 5 – 7 days throughout the season. WOST nests (n=174 at Hidden, Jetport, and Jetport South) were also monitored via weekly UAV flights. While ground-based nest checks is preferred, tall nest heights often make this unfeasible. The initial sample size of monitored nests was average for most species in recent years. However, low water levels created excessively dry navigational conditions that prevented access to 6th Bridge mid-season. As a result, all WHIB (81 nests), GLIB (13 nests), and nearly half of the SMHE (16 nests) at 6th Bridge could not be followed to completion and thus prevented calculating overall nest success. Nest success (P; probability of fledging at least one young, Mayfield method) system-wide showed variation both by species and across colonies. GREG (P=0.76; SD=0.034), BCNH (P=0.34; SD=0.095), </w:t>
      </w:r>
      <w:r>
        <w:lastRenderedPageBreak/>
        <w:t>SMHE (P=0.71; SD=0.065), WHIB (P=0.37; SD=0.035) and ROSP (P=0.65; SD=0.152), WOST (P=0.33; SD=0.025). This suggests only one third the BCNH and WHIB nests initiated in 2025 were successful, whereas approximatly three-quarters of GREG, SMHE, and ROSP nests were able to fledge at least one young. Calculated nest success for WOST would suggest success rates similar to BCNH and WHIB. However, due to equipment issues, consistent monitoring was not begun until late March. High levels of WOST nest abandonment occurred mid-season, upwards of 50%, as observed in the disparity between March and April’s aerial observations. As a result, WOST reproductive success is only representative of nests still present post-abandonment and not the 2025 breeding season as a whole. While in reality WOST nesting was much lower than the numbers suggest, this is the first time in 4 years Wood Storks exhibited any level of nesting success. GREG nest success, while the highest overall, exhibited extreme varition between those with exclusively GREG nests and mixed species colonies. At colonies where only GREG were observed nesting (Cypress City, Vacation, Little A), success rates were very high (P=0.90, P=0.92, and P=0.85 respectively). GREG nest success was much lower at Hidden and 6th Bridge, with overall success rates of only P=0.58 and P=0.27 respectively. Roseate Spoonbill nesting effort continues to begin earlier and more asynchronous than other species, with some nests beinning fully hatched by the time nest checks where initiated. ROSP were far more successful at Hidden, with all 11 nests having fledgled at least one young (P=1.00) than at 6th Bridge (P=0.39). However, due to their early nesting combined with a large gap in nest checks caused by WHIB courtship, only about half of the ROSP nests initially marked at 6th bridge had known fates and thus be utilized in calculations. This likely resulted in a nest sample that was bias towards later nesting pairs, but it is uncertain if that had a sigifagant impact on overall nest success. NAs and zeros in the nest success table (Table 6) are used to indicate different levels of uncertainty. NAs indicate a lack of observations from which to make calculations, while zeros (where indicated) denote direct observation of no nests or fledglings, from which a nest success of 0 can be inferred.</w:t>
      </w:r>
    </w:p>
    <w:p w14:paraId="3D59C21F" w14:textId="77777777" w:rsidR="00702BE1" w:rsidRDefault="00000000">
      <w:r>
        <w:br w:type="page"/>
      </w:r>
    </w:p>
    <w:p w14:paraId="73397E6C" w14:textId="77777777" w:rsidR="003C2784" w:rsidRDefault="003C2784">
      <w:pPr>
        <w:pStyle w:val="TableCaption"/>
        <w:sectPr w:rsidR="003C2784" w:rsidSect="00056690">
          <w:pgSz w:w="12240" w:h="15840"/>
          <w:pgMar w:top="1440" w:right="1440" w:bottom="1440" w:left="1440" w:header="720" w:footer="720" w:gutter="0"/>
          <w:pgNumType w:start="1"/>
          <w:cols w:space="720"/>
          <w:titlePg/>
        </w:sectPr>
      </w:pPr>
      <w:bookmarkStart w:id="40" w:name="tab:nestsuccesstable"/>
      <w:bookmarkEnd w:id="40"/>
    </w:p>
    <w:p w14:paraId="3778F97A" w14:textId="77777777" w:rsidR="00702BE1" w:rsidRDefault="00000000" w:rsidP="003C2784">
      <w:pPr>
        <w:pStyle w:val="TableCaption"/>
        <w:ind w:left="720"/>
      </w:pPr>
      <w:r>
        <w:lastRenderedPageBreak/>
        <w:t>Table 6: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780"/>
        <w:gridCol w:w="1005"/>
        <w:gridCol w:w="1630"/>
        <w:gridCol w:w="1095"/>
        <w:gridCol w:w="828"/>
        <w:gridCol w:w="1630"/>
        <w:gridCol w:w="917"/>
        <w:gridCol w:w="828"/>
        <w:gridCol w:w="1698"/>
        <w:gridCol w:w="956"/>
        <w:gridCol w:w="863"/>
      </w:tblGrid>
      <w:tr w:rsidR="00702BE1" w14:paraId="62F4F89B"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078B79" w14:textId="77777777" w:rsidR="00702BE1" w:rsidRDefault="00702BE1">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7E65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711FA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7B557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uccessful Fledglings</w:t>
            </w:r>
          </w:p>
        </w:tc>
      </w:tr>
      <w:tr w:rsidR="003C2784" w14:paraId="3A453C19"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23C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A03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7DA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344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C4B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648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771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CB7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BEE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E0C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999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3C2784" w14:paraId="58669A4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F5E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B2E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DD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F2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25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7C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D6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BE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79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27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DD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2</w:t>
            </w:r>
          </w:p>
        </w:tc>
      </w:tr>
      <w:tr w:rsidR="003C2784" w14:paraId="3F0490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E5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00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73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A8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61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B2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19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1E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69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1B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A6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w:t>
            </w:r>
          </w:p>
        </w:tc>
      </w:tr>
      <w:tr w:rsidR="003C2784" w14:paraId="01EEA3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CC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399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CB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A1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6B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6B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02A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6F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E3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2ED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E3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8</w:t>
            </w:r>
          </w:p>
        </w:tc>
      </w:tr>
      <w:tr w:rsidR="003C2784" w14:paraId="0D87F6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0E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4C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EE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6F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A9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7B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B9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99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DB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D7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5A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w:t>
            </w:r>
          </w:p>
        </w:tc>
      </w:tr>
      <w:tr w:rsidR="003C2784" w14:paraId="5A70BE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DD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DE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E4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25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CA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B3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0E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40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2B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44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6D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r>
      <w:tr w:rsidR="003C2784" w14:paraId="772EED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33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C5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5A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B6F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7C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46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FD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24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DF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E0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79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7</w:t>
            </w:r>
          </w:p>
        </w:tc>
      </w:tr>
      <w:tr w:rsidR="003C2784" w14:paraId="3E832A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70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8D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12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69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E8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4A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AE6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42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CFF6" w14:textId="77777777" w:rsidR="00702BE1" w:rsidRDefault="00702BE1">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C4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65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3C2784" w14:paraId="7C95E5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E1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609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449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6A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2AE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DA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97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2B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0A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1A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A6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3C2784" w14:paraId="59AA6E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579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52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C3C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DA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02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A7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CB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7A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FCDC" w14:textId="77777777" w:rsidR="00702BE1" w:rsidRDefault="00702BE1">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52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27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3C2784" w14:paraId="0A1EBF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29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C1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B7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E8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6F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57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9A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FA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4F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9C8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C4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r>
      <w:tr w:rsidR="003C2784" w14:paraId="2DF4C1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CA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BD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35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1F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24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C8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59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74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86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37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31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r>
      <w:tr w:rsidR="003C2784" w14:paraId="512EA4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EC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F4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56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DC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C0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4D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1E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37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AE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18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24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3C2784" w14:paraId="01AE33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D6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37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7C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64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EB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85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94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A2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44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85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18C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3C2784" w14:paraId="577C4A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AA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74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A4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25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43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F5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12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32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60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3C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6E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3C2784" w14:paraId="6E9AE96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7D8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D19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6603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AE81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104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7FB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072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6D7F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EBD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90B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D0C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702BE1" w14:paraId="41585046" w14:textId="77777777">
        <w:trPr>
          <w:jc w:val="center"/>
        </w:trPr>
        <w:tc>
          <w:tcPr>
            <w:tcW w:w="0" w:type="auto"/>
            <w:gridSpan w:val="11"/>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948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Nest</w:t>
            </w:r>
            <w:proofErr w:type="spellEnd"/>
            <w:r>
              <w:rPr>
                <w:rFonts w:ascii="Arial" w:eastAsia="Helvetica" w:hAnsi="Helvetica" w:cs="Helvetica"/>
                <w:color w:val="000000"/>
                <w:sz w:val="22"/>
                <w:szCs w:val="22"/>
              </w:rPr>
              <w:t xml:space="preserve"> success: Proportion of nest starts predicted to raise at least one young.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21 days (Great Egrets), 14 days (White Ibises), or 50 days (Wood Storks).; </w:t>
            </w:r>
          </w:p>
        </w:tc>
      </w:tr>
      <w:tr w:rsidR="00702BE1" w14:paraId="1B2A7082" w14:textId="77777777">
        <w:trPr>
          <w:jc w:val="center"/>
        </w:trPr>
        <w:tc>
          <w:tcPr>
            <w:tcW w:w="0" w:type="auto"/>
            <w:gridSpan w:val="11"/>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0C69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Zeros are from observation. NA = unable to calculate nest success due to low numbers or inaccessibility.</w:t>
            </w:r>
          </w:p>
        </w:tc>
      </w:tr>
    </w:tbl>
    <w:p w14:paraId="462AEA64" w14:textId="77777777" w:rsidR="00702BE1" w:rsidRDefault="00000000">
      <w:r>
        <w:br w:type="page"/>
      </w:r>
    </w:p>
    <w:p w14:paraId="7FB3F476" w14:textId="77777777" w:rsidR="003C2784" w:rsidRDefault="003C2784">
      <w:pPr>
        <w:pStyle w:val="Heading2"/>
        <w:sectPr w:rsidR="003C2784" w:rsidSect="003C2784">
          <w:pgSz w:w="15840" w:h="12240" w:orient="landscape"/>
          <w:pgMar w:top="792" w:right="1440" w:bottom="774" w:left="1170" w:header="720" w:footer="720" w:gutter="0"/>
          <w:cols w:space="720"/>
          <w:docGrid w:linePitch="326"/>
        </w:sectPr>
      </w:pPr>
      <w:bookmarkStart w:id="41" w:name="discussion"/>
      <w:bookmarkEnd w:id="16"/>
      <w:bookmarkEnd w:id="31"/>
      <w:bookmarkEnd w:id="39"/>
    </w:p>
    <w:p w14:paraId="776EDCE2" w14:textId="77777777" w:rsidR="00702BE1" w:rsidRDefault="00000000">
      <w:pPr>
        <w:pStyle w:val="Heading2"/>
      </w:pPr>
      <w:bookmarkStart w:id="42" w:name="_Toc209702141"/>
      <w:r>
        <w:lastRenderedPageBreak/>
        <w:t>Discussion</w:t>
      </w:r>
      <w:bookmarkEnd w:id="42"/>
    </w:p>
    <w:p w14:paraId="731CD325" w14:textId="77777777" w:rsidR="00702BE1" w:rsidRDefault="00000000">
      <w:pPr>
        <w:pStyle w:val="FirstParagraph"/>
      </w:pPr>
      <w:r>
        <w:t>The 2025 nesting effort (34278 nest starts) was a varied but likely overall average year. Total nest starts are up from the prior two years but nesting effort varied greatly by species. GREG and WOST nested in relatively high numbers (143% and 136% respectively), whereas other target species continue to be well below their long-term averages. While nesting effort for ROSP in the WCAs has followed an increasing trend over the last two decades, nesting effort continues to decline for the third year with only 68% of the 10-year average (Table 7). In contrast, ROSP nest success far exceeded that of previous years (112%). SNEG, while undoubtedly down this year, should also be viewed in context of the SMWH category. It is known that SNEG nests are the most challenging to identify in aerial imagery, largely due to their size and the inability to confidently determine the species of small heron chicks. In 2025, far more nests were identified as SMWH than in previous years. When viewed as a whole, small herons were at 81% of their 3-year average in 2025 (Table 8). [ADD SOMETHING ABOUT WHIB HERE WHEN DATA CORRECTED] WOST effort increased this year (136%) compared to the 10-year average, up from last year’s low of only 32%. A novel method of assessing WOST nest success via UAV imagery was used this year, due to the limitations of ground-based nest checks. However, due to equipment issues, consistent monitoring was not begun until late March. High levels of WOST nest abandonment occurred mid-season, upwards of 50%, as observed in the disparity between March and April’s aerial observations. As a result, WOST reproductive success is only representative of nests still present post-abandonment and not the 2025 breeding season as a whole. While nest success remains below average, this is the first time in 4 years any WOST nests were successful in the WCA’s. WOST continue to nest at the Jetport and Jetport New colonies. WOST were also found nesting at Hidden for the first time, in what was the largest single colony in 2025. However, WOST did not nest at Jetport South this year. This also marks the 5th year in a row that WOST have failed to nest in what was once a long-term colony, Tamiami West, located just south of WCA 3. An intense draw down, beginning in November 2024, and lack of any rain events resulted in water levels to be far below normal at the start of the season and continued to drop until May. However, previous water levels were at a 4-year high due to an abnormally wet dry season the prior year combined with several major rain events. This likely buffered prey availability, contributing to what was a more productive season than was initially anticipated. Low water levels and dry navigational conditions caused the field team to lose access to several colonies mid-season. This only significantly impacted determining nest success at 6th Bridge for some species, but also leaves post-fledgling fate difficult to gauge.</w:t>
      </w:r>
    </w:p>
    <w:p w14:paraId="33DD14D3" w14:textId="77777777" w:rsidR="00702BE1" w:rsidRDefault="00000000">
      <w:pPr>
        <w:pStyle w:val="TableCaption"/>
      </w:pPr>
      <w:bookmarkStart w:id="43" w:name="tab:effortsummarytable"/>
      <w:bookmarkEnd w:id="43"/>
      <w:r>
        <w:t>Table 7: Yearly percentages of nesting pairs of Great Egrets, Roseate Spoonbills, Snowy Egrets, White Ibises, and Wood Storks in the mainland Everglades (WCAs). Percentages are relative to the species' 10-year mean.</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702BE1" w14:paraId="577EE2C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4A9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A60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0DA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885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2B6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8D9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702BE1" w14:paraId="0EDB0D7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67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single" w:sz="12" w:space="0" w:color="666666"/>
              <w:left w:val="none" w:sz="0" w:space="0" w:color="000000"/>
              <w:bottom w:val="none" w:sz="0" w:space="0" w:color="000000"/>
              <w:right w:val="none" w:sz="0" w:space="0" w:color="000000"/>
            </w:tcBorders>
            <w:shd w:val="clear" w:color="auto" w:fill="B0C400"/>
            <w:tcMar>
              <w:top w:w="0" w:type="dxa"/>
              <w:left w:w="0" w:type="dxa"/>
              <w:bottom w:w="0" w:type="dxa"/>
              <w:right w:w="0" w:type="dxa"/>
            </w:tcMar>
            <w:vAlign w:val="center"/>
          </w:tcPr>
          <w:p w14:paraId="64B522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2.10</w:t>
            </w:r>
          </w:p>
        </w:tc>
        <w:tc>
          <w:tcPr>
            <w:tcW w:w="1080" w:type="dxa"/>
            <w:tcBorders>
              <w:top w:val="single" w:sz="12" w:space="0" w:color="666666"/>
              <w:left w:val="none" w:sz="0" w:space="0" w:color="000000"/>
              <w:bottom w:val="none" w:sz="0" w:space="0" w:color="000000"/>
              <w:right w:val="none" w:sz="0" w:space="0" w:color="000000"/>
            </w:tcBorders>
            <w:shd w:val="clear" w:color="auto" w:fill="A5CE00"/>
            <w:tcMar>
              <w:top w:w="0" w:type="dxa"/>
              <w:left w:w="0" w:type="dxa"/>
              <w:bottom w:w="0" w:type="dxa"/>
              <w:right w:w="0" w:type="dxa"/>
            </w:tcMar>
            <w:vAlign w:val="center"/>
          </w:tcPr>
          <w:p w14:paraId="13EA1E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8.94</w:t>
            </w:r>
          </w:p>
        </w:tc>
        <w:tc>
          <w:tcPr>
            <w:tcW w:w="1080" w:type="dxa"/>
            <w:tcBorders>
              <w:top w:val="single" w:sz="12" w:space="0" w:color="666666"/>
              <w:left w:val="none" w:sz="0" w:space="0" w:color="000000"/>
              <w:bottom w:val="none" w:sz="0" w:space="0" w:color="000000"/>
              <w:right w:val="none" w:sz="0" w:space="0" w:color="000000"/>
            </w:tcBorders>
            <w:shd w:val="clear" w:color="auto" w:fill="C0B500"/>
            <w:tcMar>
              <w:top w:w="0" w:type="dxa"/>
              <w:left w:w="0" w:type="dxa"/>
              <w:bottom w:w="0" w:type="dxa"/>
              <w:right w:w="0" w:type="dxa"/>
            </w:tcMar>
            <w:vAlign w:val="center"/>
          </w:tcPr>
          <w:p w14:paraId="17A4EE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94</w:t>
            </w:r>
          </w:p>
        </w:tc>
        <w:tc>
          <w:tcPr>
            <w:tcW w:w="1080" w:type="dxa"/>
            <w:tcBorders>
              <w:top w:val="single" w:sz="12" w:space="0" w:color="666666"/>
              <w:left w:val="none" w:sz="0" w:space="0" w:color="000000"/>
              <w:bottom w:val="none" w:sz="0" w:space="0" w:color="000000"/>
              <w:right w:val="none" w:sz="0" w:space="0" w:color="000000"/>
            </w:tcBorders>
            <w:shd w:val="clear" w:color="auto" w:fill="88E000"/>
            <w:tcMar>
              <w:top w:w="0" w:type="dxa"/>
              <w:left w:w="0" w:type="dxa"/>
              <w:bottom w:w="0" w:type="dxa"/>
              <w:right w:w="0" w:type="dxa"/>
            </w:tcMar>
            <w:vAlign w:val="center"/>
          </w:tcPr>
          <w:p w14:paraId="2D4BAA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1.55</w:t>
            </w:r>
          </w:p>
        </w:tc>
        <w:tc>
          <w:tcPr>
            <w:tcW w:w="1080" w:type="dxa"/>
            <w:tcBorders>
              <w:top w:val="single" w:sz="12" w:space="0" w:color="666666"/>
              <w:left w:val="none" w:sz="0" w:space="0" w:color="000000"/>
              <w:bottom w:val="none" w:sz="0" w:space="0" w:color="000000"/>
              <w:right w:val="none" w:sz="0" w:space="0" w:color="000000"/>
            </w:tcBorders>
            <w:shd w:val="clear" w:color="auto" w:fill="9AD600"/>
            <w:tcMar>
              <w:top w:w="0" w:type="dxa"/>
              <w:left w:w="0" w:type="dxa"/>
              <w:bottom w:w="0" w:type="dxa"/>
              <w:right w:w="0" w:type="dxa"/>
            </w:tcMar>
            <w:vAlign w:val="center"/>
          </w:tcPr>
          <w:p w14:paraId="4AD600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2.80</w:t>
            </w:r>
          </w:p>
        </w:tc>
      </w:tr>
      <w:tr w:rsidR="00702BE1" w14:paraId="0AD1A3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87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2</w:t>
            </w:r>
          </w:p>
        </w:tc>
        <w:tc>
          <w:tcPr>
            <w:tcW w:w="1080" w:type="dxa"/>
            <w:tcBorders>
              <w:top w:val="none" w:sz="0" w:space="0" w:color="000000"/>
              <w:left w:val="none" w:sz="0" w:space="0" w:color="000000"/>
              <w:bottom w:val="none" w:sz="0" w:space="0" w:color="000000"/>
              <w:right w:val="none" w:sz="0" w:space="0" w:color="000000"/>
            </w:tcBorders>
            <w:shd w:val="clear" w:color="auto" w:fill="D89500"/>
            <w:tcMar>
              <w:top w:w="0" w:type="dxa"/>
              <w:left w:w="0" w:type="dxa"/>
              <w:bottom w:w="0" w:type="dxa"/>
              <w:right w:w="0" w:type="dxa"/>
            </w:tcMar>
            <w:vAlign w:val="center"/>
          </w:tcPr>
          <w:p w14:paraId="43E91B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22</w:t>
            </w:r>
          </w:p>
        </w:tc>
        <w:tc>
          <w:tcPr>
            <w:tcW w:w="1080" w:type="dxa"/>
            <w:tcBorders>
              <w:top w:val="none" w:sz="0" w:space="0" w:color="000000"/>
              <w:left w:val="none" w:sz="0" w:space="0" w:color="000000"/>
              <w:bottom w:val="none" w:sz="0" w:space="0" w:color="000000"/>
              <w:right w:val="none" w:sz="0" w:space="0" w:color="000000"/>
            </w:tcBorders>
            <w:shd w:val="clear" w:color="auto" w:fill="D69800"/>
            <w:tcMar>
              <w:top w:w="0" w:type="dxa"/>
              <w:left w:w="0" w:type="dxa"/>
              <w:bottom w:w="0" w:type="dxa"/>
              <w:right w:w="0" w:type="dxa"/>
            </w:tcMar>
            <w:vAlign w:val="center"/>
          </w:tcPr>
          <w:p w14:paraId="60CABC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87</w:t>
            </w:r>
          </w:p>
        </w:tc>
        <w:tc>
          <w:tcPr>
            <w:tcW w:w="1080" w:type="dxa"/>
            <w:tcBorders>
              <w:top w:val="none" w:sz="0" w:space="0" w:color="000000"/>
              <w:left w:val="none" w:sz="0" w:space="0" w:color="000000"/>
              <w:bottom w:val="none" w:sz="0" w:space="0" w:color="000000"/>
              <w:right w:val="none" w:sz="0" w:space="0" w:color="000000"/>
            </w:tcBorders>
            <w:shd w:val="clear" w:color="auto" w:fill="CFA300"/>
            <w:tcMar>
              <w:top w:w="0" w:type="dxa"/>
              <w:left w:w="0" w:type="dxa"/>
              <w:bottom w:w="0" w:type="dxa"/>
              <w:right w:w="0" w:type="dxa"/>
            </w:tcMar>
            <w:vAlign w:val="center"/>
          </w:tcPr>
          <w:p w14:paraId="5CBEFE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16</w:t>
            </w:r>
          </w:p>
        </w:tc>
        <w:tc>
          <w:tcPr>
            <w:tcW w:w="1080" w:type="dxa"/>
            <w:tcBorders>
              <w:top w:val="none" w:sz="0" w:space="0" w:color="000000"/>
              <w:left w:val="none" w:sz="0" w:space="0" w:color="000000"/>
              <w:bottom w:val="none" w:sz="0" w:space="0" w:color="000000"/>
              <w:right w:val="none" w:sz="0" w:space="0" w:color="000000"/>
            </w:tcBorders>
            <w:shd w:val="clear" w:color="auto" w:fill="D99400"/>
            <w:tcMar>
              <w:top w:w="0" w:type="dxa"/>
              <w:left w:w="0" w:type="dxa"/>
              <w:bottom w:w="0" w:type="dxa"/>
              <w:right w:w="0" w:type="dxa"/>
            </w:tcMar>
            <w:vAlign w:val="center"/>
          </w:tcPr>
          <w:p w14:paraId="2648BB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41</w:t>
            </w:r>
          </w:p>
        </w:tc>
        <w:tc>
          <w:tcPr>
            <w:tcW w:w="1080" w:type="dxa"/>
            <w:tcBorders>
              <w:top w:val="none" w:sz="0" w:space="0" w:color="000000"/>
              <w:left w:val="none" w:sz="0" w:space="0" w:color="000000"/>
              <w:bottom w:val="none" w:sz="0" w:space="0" w:color="000000"/>
              <w:right w:val="none" w:sz="0" w:space="0" w:color="000000"/>
            </w:tcBorders>
            <w:shd w:val="clear" w:color="auto" w:fill="F06300"/>
            <w:tcMar>
              <w:top w:w="0" w:type="dxa"/>
              <w:left w:w="0" w:type="dxa"/>
              <w:bottom w:w="0" w:type="dxa"/>
              <w:right w:w="0" w:type="dxa"/>
            </w:tcMar>
            <w:vAlign w:val="center"/>
          </w:tcPr>
          <w:p w14:paraId="4F3DA4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9</w:t>
            </w:r>
          </w:p>
        </w:tc>
      </w:tr>
      <w:tr w:rsidR="00702BE1" w14:paraId="254D6C3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777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E38200"/>
            <w:tcMar>
              <w:top w:w="0" w:type="dxa"/>
              <w:left w:w="0" w:type="dxa"/>
              <w:bottom w:w="0" w:type="dxa"/>
              <w:right w:w="0" w:type="dxa"/>
            </w:tcMar>
            <w:vAlign w:val="center"/>
          </w:tcPr>
          <w:p w14:paraId="2D2E2B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9.25</w:t>
            </w:r>
          </w:p>
        </w:tc>
        <w:tc>
          <w:tcPr>
            <w:tcW w:w="1080" w:type="dxa"/>
            <w:tcBorders>
              <w:top w:val="none" w:sz="0" w:space="0" w:color="000000"/>
              <w:left w:val="none" w:sz="0" w:space="0" w:color="000000"/>
              <w:bottom w:val="none" w:sz="0" w:space="0" w:color="000000"/>
              <w:right w:val="none" w:sz="0" w:space="0" w:color="000000"/>
            </w:tcBorders>
            <w:shd w:val="clear" w:color="auto" w:fill="E18600"/>
            <w:tcMar>
              <w:top w:w="0" w:type="dxa"/>
              <w:left w:w="0" w:type="dxa"/>
              <w:bottom w:w="0" w:type="dxa"/>
              <w:right w:w="0" w:type="dxa"/>
            </w:tcMar>
            <w:vAlign w:val="center"/>
          </w:tcPr>
          <w:p w14:paraId="5F348F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04</w:t>
            </w:r>
          </w:p>
        </w:tc>
        <w:tc>
          <w:tcPr>
            <w:tcW w:w="1080" w:type="dxa"/>
            <w:tcBorders>
              <w:top w:val="none" w:sz="0" w:space="0" w:color="000000"/>
              <w:left w:val="none" w:sz="0" w:space="0" w:color="000000"/>
              <w:bottom w:val="none" w:sz="0" w:space="0" w:color="000000"/>
              <w:right w:val="none" w:sz="0" w:space="0" w:color="000000"/>
            </w:tcBorders>
            <w:shd w:val="clear" w:color="auto" w:fill="CAA900"/>
            <w:tcMar>
              <w:top w:w="0" w:type="dxa"/>
              <w:left w:w="0" w:type="dxa"/>
              <w:bottom w:w="0" w:type="dxa"/>
              <w:right w:w="0" w:type="dxa"/>
            </w:tcMar>
            <w:vAlign w:val="center"/>
          </w:tcPr>
          <w:p w14:paraId="7E84D9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99</w:t>
            </w:r>
          </w:p>
        </w:tc>
        <w:tc>
          <w:tcPr>
            <w:tcW w:w="1080" w:type="dxa"/>
            <w:tcBorders>
              <w:top w:val="none" w:sz="0" w:space="0" w:color="000000"/>
              <w:left w:val="none" w:sz="0" w:space="0" w:color="000000"/>
              <w:bottom w:val="none" w:sz="0" w:space="0" w:color="000000"/>
              <w:right w:val="none" w:sz="0" w:space="0" w:color="000000"/>
            </w:tcBorders>
            <w:shd w:val="clear" w:color="auto" w:fill="EB7000"/>
            <w:tcMar>
              <w:top w:w="0" w:type="dxa"/>
              <w:left w:w="0" w:type="dxa"/>
              <w:bottom w:w="0" w:type="dxa"/>
              <w:right w:w="0" w:type="dxa"/>
            </w:tcMar>
            <w:vAlign w:val="center"/>
          </w:tcPr>
          <w:p w14:paraId="49A4F8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3</w:t>
            </w:r>
          </w:p>
        </w:tc>
        <w:tc>
          <w:tcPr>
            <w:tcW w:w="1080" w:type="dxa"/>
            <w:tcBorders>
              <w:top w:val="none" w:sz="0" w:space="0" w:color="000000"/>
              <w:left w:val="none" w:sz="0" w:space="0" w:color="000000"/>
              <w:bottom w:val="none" w:sz="0" w:space="0" w:color="000000"/>
              <w:right w:val="none" w:sz="0" w:space="0" w:color="000000"/>
            </w:tcBorders>
            <w:shd w:val="clear" w:color="auto" w:fill="D49B00"/>
            <w:tcMar>
              <w:top w:w="0" w:type="dxa"/>
              <w:left w:w="0" w:type="dxa"/>
              <w:bottom w:w="0" w:type="dxa"/>
              <w:right w:w="0" w:type="dxa"/>
            </w:tcMar>
            <w:vAlign w:val="center"/>
          </w:tcPr>
          <w:p w14:paraId="58ED5E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81</w:t>
            </w:r>
          </w:p>
        </w:tc>
      </w:tr>
      <w:tr w:rsidR="00702BE1" w14:paraId="266936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7A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DA9200"/>
            <w:tcMar>
              <w:top w:w="0" w:type="dxa"/>
              <w:left w:w="0" w:type="dxa"/>
              <w:bottom w:w="0" w:type="dxa"/>
              <w:right w:w="0" w:type="dxa"/>
            </w:tcMar>
            <w:vAlign w:val="center"/>
          </w:tcPr>
          <w:p w14:paraId="45E074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7</w:t>
            </w:r>
          </w:p>
        </w:tc>
        <w:tc>
          <w:tcPr>
            <w:tcW w:w="1080" w:type="dxa"/>
            <w:tcBorders>
              <w:top w:val="none" w:sz="0" w:space="0" w:color="000000"/>
              <w:left w:val="none" w:sz="0" w:space="0" w:color="000000"/>
              <w:bottom w:val="none" w:sz="0" w:space="0" w:color="000000"/>
              <w:right w:val="none" w:sz="0" w:space="0" w:color="000000"/>
            </w:tcBorders>
            <w:shd w:val="clear" w:color="auto" w:fill="E97400"/>
            <w:tcMar>
              <w:top w:w="0" w:type="dxa"/>
              <w:left w:w="0" w:type="dxa"/>
              <w:bottom w:w="0" w:type="dxa"/>
              <w:right w:w="0" w:type="dxa"/>
            </w:tcMar>
            <w:vAlign w:val="center"/>
          </w:tcPr>
          <w:p w14:paraId="4EF429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06</w:t>
            </w:r>
          </w:p>
        </w:tc>
        <w:tc>
          <w:tcPr>
            <w:tcW w:w="1080" w:type="dxa"/>
            <w:tcBorders>
              <w:top w:val="none" w:sz="0" w:space="0" w:color="000000"/>
              <w:left w:val="none" w:sz="0" w:space="0" w:color="000000"/>
              <w:bottom w:val="none" w:sz="0" w:space="0" w:color="000000"/>
              <w:right w:val="none" w:sz="0" w:space="0" w:color="000000"/>
            </w:tcBorders>
            <w:shd w:val="clear" w:color="auto" w:fill="C8AC00"/>
            <w:tcMar>
              <w:top w:w="0" w:type="dxa"/>
              <w:left w:w="0" w:type="dxa"/>
              <w:bottom w:w="0" w:type="dxa"/>
              <w:right w:w="0" w:type="dxa"/>
            </w:tcMar>
            <w:vAlign w:val="center"/>
          </w:tcPr>
          <w:p w14:paraId="07E08B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09</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4C47CC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92</w:t>
            </w:r>
          </w:p>
        </w:tc>
        <w:tc>
          <w:tcPr>
            <w:tcW w:w="1080" w:type="dxa"/>
            <w:tcBorders>
              <w:top w:val="none" w:sz="0" w:space="0" w:color="000000"/>
              <w:left w:val="none" w:sz="0" w:space="0" w:color="000000"/>
              <w:bottom w:val="none" w:sz="0" w:space="0" w:color="000000"/>
              <w:right w:val="none" w:sz="0" w:space="0" w:color="000000"/>
            </w:tcBorders>
            <w:shd w:val="clear" w:color="auto" w:fill="F64D00"/>
            <w:tcMar>
              <w:top w:w="0" w:type="dxa"/>
              <w:left w:w="0" w:type="dxa"/>
              <w:bottom w:w="0" w:type="dxa"/>
              <w:right w:w="0" w:type="dxa"/>
            </w:tcMar>
            <w:vAlign w:val="center"/>
          </w:tcPr>
          <w:p w14:paraId="797F5E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9</w:t>
            </w:r>
          </w:p>
        </w:tc>
      </w:tr>
      <w:tr w:rsidR="00702BE1" w14:paraId="46135DC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B25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CCA700"/>
            <w:tcMar>
              <w:top w:w="0" w:type="dxa"/>
              <w:left w:w="0" w:type="dxa"/>
              <w:bottom w:w="0" w:type="dxa"/>
              <w:right w:w="0" w:type="dxa"/>
            </w:tcMar>
            <w:vAlign w:val="center"/>
          </w:tcPr>
          <w:p w14:paraId="1CC081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3.60</w:t>
            </w:r>
          </w:p>
        </w:tc>
        <w:tc>
          <w:tcPr>
            <w:tcW w:w="1080" w:type="dxa"/>
            <w:tcBorders>
              <w:top w:val="none" w:sz="0" w:space="0" w:color="000000"/>
              <w:left w:val="none" w:sz="0" w:space="0" w:color="000000"/>
              <w:bottom w:val="single" w:sz="12" w:space="0" w:color="666666"/>
              <w:right w:val="none" w:sz="0" w:space="0" w:color="000000"/>
            </w:tcBorders>
            <w:shd w:val="clear" w:color="auto" w:fill="EB7100"/>
            <w:tcMar>
              <w:top w:w="0" w:type="dxa"/>
              <w:left w:w="0" w:type="dxa"/>
              <w:bottom w:w="0" w:type="dxa"/>
              <w:right w:w="0" w:type="dxa"/>
            </w:tcMar>
            <w:vAlign w:val="center"/>
          </w:tcPr>
          <w:p w14:paraId="202AC7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2</w:t>
            </w:r>
          </w:p>
        </w:tc>
        <w:tc>
          <w:tcPr>
            <w:tcW w:w="1080" w:type="dxa"/>
            <w:tcBorders>
              <w:top w:val="none" w:sz="0" w:space="0" w:color="000000"/>
              <w:left w:val="none" w:sz="0" w:space="0" w:color="000000"/>
              <w:bottom w:val="single" w:sz="12" w:space="0" w:color="666666"/>
              <w:right w:val="none" w:sz="0" w:space="0" w:color="000000"/>
            </w:tcBorders>
            <w:shd w:val="clear" w:color="auto" w:fill="FB3500"/>
            <w:tcMar>
              <w:top w:w="0" w:type="dxa"/>
              <w:left w:w="0" w:type="dxa"/>
              <w:bottom w:w="0" w:type="dxa"/>
              <w:right w:w="0" w:type="dxa"/>
            </w:tcMar>
            <w:vAlign w:val="center"/>
          </w:tcPr>
          <w:p w14:paraId="243502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72</w:t>
            </w:r>
          </w:p>
        </w:tc>
        <w:tc>
          <w:tcPr>
            <w:tcW w:w="1080" w:type="dxa"/>
            <w:tcBorders>
              <w:top w:val="none" w:sz="0" w:space="0" w:color="000000"/>
              <w:left w:val="none" w:sz="0" w:space="0" w:color="000000"/>
              <w:bottom w:val="single" w:sz="12" w:space="0" w:color="666666"/>
              <w:right w:val="none" w:sz="0" w:space="0" w:color="000000"/>
            </w:tcBorders>
            <w:shd w:val="clear" w:color="auto" w:fill="E87700"/>
            <w:tcMar>
              <w:top w:w="0" w:type="dxa"/>
              <w:left w:w="0" w:type="dxa"/>
              <w:bottom w:w="0" w:type="dxa"/>
              <w:right w:w="0" w:type="dxa"/>
            </w:tcMar>
            <w:vAlign w:val="center"/>
          </w:tcPr>
          <w:p w14:paraId="20A5F4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07</w:t>
            </w:r>
          </w:p>
        </w:tc>
        <w:tc>
          <w:tcPr>
            <w:tcW w:w="1080" w:type="dxa"/>
            <w:tcBorders>
              <w:top w:val="none" w:sz="0" w:space="0" w:color="000000"/>
              <w:left w:val="none" w:sz="0" w:space="0" w:color="000000"/>
              <w:bottom w:val="single" w:sz="12" w:space="0" w:color="666666"/>
              <w:right w:val="none" w:sz="0" w:space="0" w:color="000000"/>
            </w:tcBorders>
            <w:shd w:val="clear" w:color="auto" w:fill="CFA200"/>
            <w:tcMar>
              <w:top w:w="0" w:type="dxa"/>
              <w:left w:w="0" w:type="dxa"/>
              <w:bottom w:w="0" w:type="dxa"/>
              <w:right w:w="0" w:type="dxa"/>
            </w:tcMar>
            <w:vAlign w:val="center"/>
          </w:tcPr>
          <w:p w14:paraId="199A0D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73</w:t>
            </w:r>
          </w:p>
        </w:tc>
      </w:tr>
      <w:tr w:rsidR="00702BE1" w14:paraId="67DF4316" w14:textId="77777777">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00C0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Greener-shaded years are above-average for the species, redder-shaded values are below average.</w:t>
            </w:r>
          </w:p>
        </w:tc>
      </w:tr>
    </w:tbl>
    <w:p w14:paraId="7B1D8478" w14:textId="77777777" w:rsidR="00702BE1" w:rsidRDefault="00000000">
      <w:pPr>
        <w:pStyle w:val="TableCaption"/>
      </w:pPr>
      <w:bookmarkStart w:id="44" w:name="tab:successsummarytable"/>
      <w:bookmarkEnd w:id="44"/>
      <w:r>
        <w:t>Table 8: Yearly percentages of nest success for Great Egrets, Roseate Spoonbills, White Ibises, and Wood Storks in the mainland Everglades (WCAs). Percentages are relative to the species' 10-year mean.</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702BE1" w14:paraId="49C6A50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FFB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E01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E08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6BB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D9A6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702BE1" w14:paraId="75069D2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55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single" w:sz="12" w:space="0" w:color="666666"/>
              <w:left w:val="none" w:sz="0" w:space="0" w:color="000000"/>
              <w:bottom w:val="none" w:sz="0" w:space="0" w:color="000000"/>
              <w:right w:val="none" w:sz="0" w:space="0" w:color="000000"/>
            </w:tcBorders>
            <w:shd w:val="clear" w:color="auto" w:fill="DC8E00"/>
            <w:tcMar>
              <w:top w:w="0" w:type="dxa"/>
              <w:left w:w="0" w:type="dxa"/>
              <w:bottom w:w="0" w:type="dxa"/>
              <w:right w:w="0" w:type="dxa"/>
            </w:tcMar>
            <w:vAlign w:val="center"/>
          </w:tcPr>
          <w:p w14:paraId="1B967C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25</w:t>
            </w:r>
          </w:p>
        </w:tc>
        <w:tc>
          <w:tcPr>
            <w:tcW w:w="1080" w:type="dxa"/>
            <w:tcBorders>
              <w:top w:val="single" w:sz="12" w:space="0" w:color="666666"/>
              <w:left w:val="none" w:sz="0" w:space="0" w:color="000000"/>
              <w:bottom w:val="none" w:sz="0" w:space="0" w:color="000000"/>
              <w:right w:val="none" w:sz="0" w:space="0" w:color="000000"/>
            </w:tcBorders>
            <w:shd w:val="clear" w:color="auto" w:fill="C8AB00"/>
            <w:tcMar>
              <w:top w:w="0" w:type="dxa"/>
              <w:left w:w="0" w:type="dxa"/>
              <w:bottom w:w="0" w:type="dxa"/>
              <w:right w:w="0" w:type="dxa"/>
            </w:tcMar>
            <w:vAlign w:val="center"/>
          </w:tcPr>
          <w:p w14:paraId="773DF0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79</w:t>
            </w:r>
          </w:p>
        </w:tc>
        <w:tc>
          <w:tcPr>
            <w:tcW w:w="1080" w:type="dxa"/>
            <w:tcBorders>
              <w:top w:val="single" w:sz="12" w:space="0" w:color="666666"/>
              <w:left w:val="none" w:sz="0" w:space="0" w:color="000000"/>
              <w:bottom w:val="none" w:sz="0" w:space="0" w:color="000000"/>
              <w:right w:val="none" w:sz="0" w:space="0" w:color="000000"/>
            </w:tcBorders>
            <w:shd w:val="clear" w:color="auto" w:fill="70EB00"/>
            <w:tcMar>
              <w:top w:w="0" w:type="dxa"/>
              <w:left w:w="0" w:type="dxa"/>
              <w:bottom w:w="0" w:type="dxa"/>
              <w:right w:w="0" w:type="dxa"/>
            </w:tcMar>
            <w:vAlign w:val="center"/>
          </w:tcPr>
          <w:p w14:paraId="1E4520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67</w:t>
            </w:r>
          </w:p>
        </w:tc>
        <w:tc>
          <w:tcPr>
            <w:tcW w:w="1080" w:type="dxa"/>
            <w:tcBorders>
              <w:top w:val="single" w:sz="12" w:space="0" w:color="666666"/>
              <w:left w:val="none" w:sz="0" w:space="0" w:color="000000"/>
              <w:bottom w:val="none" w:sz="0" w:space="0" w:color="000000"/>
              <w:right w:val="none" w:sz="0" w:space="0" w:color="000000"/>
            </w:tcBorders>
            <w:shd w:val="clear" w:color="auto" w:fill="CFA300"/>
            <w:tcMar>
              <w:top w:w="0" w:type="dxa"/>
              <w:left w:w="0" w:type="dxa"/>
              <w:bottom w:w="0" w:type="dxa"/>
              <w:right w:w="0" w:type="dxa"/>
            </w:tcMar>
            <w:vAlign w:val="center"/>
          </w:tcPr>
          <w:p w14:paraId="5CFD1B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6.56</w:t>
            </w:r>
          </w:p>
        </w:tc>
      </w:tr>
      <w:tr w:rsidR="00702BE1" w14:paraId="458C831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A4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1B0574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72</w:t>
            </w:r>
          </w:p>
        </w:tc>
        <w:tc>
          <w:tcPr>
            <w:tcW w:w="1080" w:type="dxa"/>
            <w:tcBorders>
              <w:top w:val="none" w:sz="0" w:space="0" w:color="000000"/>
              <w:left w:val="none" w:sz="0" w:space="0" w:color="000000"/>
              <w:bottom w:val="none" w:sz="0" w:space="0" w:color="000000"/>
              <w:right w:val="none" w:sz="0" w:space="0" w:color="000000"/>
            </w:tcBorders>
            <w:shd w:val="clear" w:color="auto" w:fill="DC8F00"/>
            <w:tcMar>
              <w:top w:w="0" w:type="dxa"/>
              <w:left w:w="0" w:type="dxa"/>
              <w:bottom w:w="0" w:type="dxa"/>
              <w:right w:w="0" w:type="dxa"/>
            </w:tcMar>
            <w:vAlign w:val="center"/>
          </w:tcPr>
          <w:p w14:paraId="3B4077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71</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334480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65F365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02BE1" w14:paraId="713611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80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07DD97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00</w:t>
            </w:r>
          </w:p>
        </w:tc>
        <w:tc>
          <w:tcPr>
            <w:tcW w:w="1080" w:type="dxa"/>
            <w:tcBorders>
              <w:top w:val="none" w:sz="0" w:space="0" w:color="000000"/>
              <w:left w:val="none" w:sz="0" w:space="0" w:color="000000"/>
              <w:bottom w:val="none" w:sz="0" w:space="0" w:color="000000"/>
              <w:right w:val="none" w:sz="0" w:space="0" w:color="000000"/>
            </w:tcBorders>
            <w:shd w:val="clear" w:color="auto" w:fill="E38200"/>
            <w:tcMar>
              <w:top w:w="0" w:type="dxa"/>
              <w:left w:w="0" w:type="dxa"/>
              <w:bottom w:w="0" w:type="dxa"/>
              <w:right w:w="0" w:type="dxa"/>
            </w:tcMar>
            <w:vAlign w:val="center"/>
          </w:tcPr>
          <w:p w14:paraId="5B0F3D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9.36</w:t>
            </w:r>
          </w:p>
        </w:tc>
        <w:tc>
          <w:tcPr>
            <w:tcW w:w="1080" w:type="dxa"/>
            <w:tcBorders>
              <w:top w:val="none" w:sz="0" w:space="0" w:color="000000"/>
              <w:left w:val="none" w:sz="0" w:space="0" w:color="000000"/>
              <w:bottom w:val="none" w:sz="0" w:space="0" w:color="000000"/>
              <w:right w:val="none" w:sz="0" w:space="0" w:color="000000"/>
            </w:tcBorders>
            <w:shd w:val="clear" w:color="auto" w:fill="D49C00"/>
            <w:tcMar>
              <w:top w:w="0" w:type="dxa"/>
              <w:left w:w="0" w:type="dxa"/>
              <w:bottom w:w="0" w:type="dxa"/>
              <w:right w:w="0" w:type="dxa"/>
            </w:tcMar>
            <w:vAlign w:val="center"/>
          </w:tcPr>
          <w:p w14:paraId="72C4B4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6.21</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7F5815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02BE1" w14:paraId="0664CB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DC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EF6500"/>
            <w:tcMar>
              <w:top w:w="0" w:type="dxa"/>
              <w:left w:w="0" w:type="dxa"/>
              <w:bottom w:w="0" w:type="dxa"/>
              <w:right w:w="0" w:type="dxa"/>
            </w:tcMar>
            <w:vAlign w:val="center"/>
          </w:tcPr>
          <w:p w14:paraId="671A9A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20</w:t>
            </w:r>
          </w:p>
        </w:tc>
        <w:tc>
          <w:tcPr>
            <w:tcW w:w="1080" w:type="dxa"/>
            <w:tcBorders>
              <w:top w:val="none" w:sz="0" w:space="0" w:color="000000"/>
              <w:left w:val="none" w:sz="0" w:space="0" w:color="000000"/>
              <w:bottom w:val="none" w:sz="0" w:space="0" w:color="000000"/>
              <w:right w:val="none" w:sz="0" w:space="0" w:color="000000"/>
            </w:tcBorders>
            <w:shd w:val="clear" w:color="auto" w:fill="FA3B00"/>
            <w:tcMar>
              <w:top w:w="0" w:type="dxa"/>
              <w:left w:w="0" w:type="dxa"/>
              <w:bottom w:w="0" w:type="dxa"/>
              <w:right w:w="0" w:type="dxa"/>
            </w:tcMar>
            <w:vAlign w:val="center"/>
          </w:tcPr>
          <w:p w14:paraId="029A7E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B3500"/>
            <w:tcMar>
              <w:top w:w="0" w:type="dxa"/>
              <w:left w:w="0" w:type="dxa"/>
              <w:bottom w:w="0" w:type="dxa"/>
              <w:right w:w="0" w:type="dxa"/>
            </w:tcMar>
            <w:vAlign w:val="center"/>
          </w:tcPr>
          <w:p w14:paraId="7BFA9F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2</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58B72D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02BE1" w14:paraId="0E97208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025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CDA500"/>
            <w:tcMar>
              <w:top w:w="0" w:type="dxa"/>
              <w:left w:w="0" w:type="dxa"/>
              <w:bottom w:w="0" w:type="dxa"/>
              <w:right w:w="0" w:type="dxa"/>
            </w:tcMar>
            <w:vAlign w:val="center"/>
          </w:tcPr>
          <w:p w14:paraId="433581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13</w:t>
            </w:r>
          </w:p>
        </w:tc>
        <w:tc>
          <w:tcPr>
            <w:tcW w:w="1080" w:type="dxa"/>
            <w:tcBorders>
              <w:top w:val="none" w:sz="0" w:space="0" w:color="000000"/>
              <w:left w:val="none" w:sz="0" w:space="0" w:color="000000"/>
              <w:bottom w:val="single" w:sz="12" w:space="0" w:color="666666"/>
              <w:right w:val="none" w:sz="0" w:space="0" w:color="000000"/>
            </w:tcBorders>
            <w:shd w:val="clear" w:color="auto" w:fill="DA9200"/>
            <w:tcMar>
              <w:top w:w="0" w:type="dxa"/>
              <w:left w:w="0" w:type="dxa"/>
              <w:bottom w:w="0" w:type="dxa"/>
              <w:right w:w="0" w:type="dxa"/>
            </w:tcMar>
            <w:vAlign w:val="center"/>
          </w:tcPr>
          <w:p w14:paraId="76BD9C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56</w:t>
            </w:r>
          </w:p>
        </w:tc>
        <w:tc>
          <w:tcPr>
            <w:tcW w:w="1080" w:type="dxa"/>
            <w:tcBorders>
              <w:top w:val="none" w:sz="0" w:space="0" w:color="000000"/>
              <w:left w:val="none" w:sz="0" w:space="0" w:color="000000"/>
              <w:bottom w:val="single" w:sz="12" w:space="0" w:color="666666"/>
              <w:right w:val="none" w:sz="0" w:space="0" w:color="000000"/>
            </w:tcBorders>
            <w:shd w:val="clear" w:color="auto" w:fill="FF0000"/>
            <w:tcMar>
              <w:top w:w="0" w:type="dxa"/>
              <w:left w:w="0" w:type="dxa"/>
              <w:bottom w:w="0" w:type="dxa"/>
              <w:right w:w="0" w:type="dxa"/>
            </w:tcMar>
            <w:vAlign w:val="center"/>
          </w:tcPr>
          <w:p w14:paraId="633BDA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1080" w:type="dxa"/>
            <w:tcBorders>
              <w:top w:val="none" w:sz="0" w:space="0" w:color="000000"/>
              <w:left w:val="none" w:sz="0" w:space="0" w:color="000000"/>
              <w:bottom w:val="single" w:sz="12" w:space="0" w:color="666666"/>
              <w:right w:val="none" w:sz="0" w:space="0" w:color="000000"/>
            </w:tcBorders>
            <w:shd w:val="clear" w:color="auto" w:fill="EC6C00"/>
            <w:tcMar>
              <w:top w:w="0" w:type="dxa"/>
              <w:left w:w="0" w:type="dxa"/>
              <w:bottom w:w="0" w:type="dxa"/>
              <w:right w:w="0" w:type="dxa"/>
            </w:tcMar>
            <w:vAlign w:val="center"/>
          </w:tcPr>
          <w:p w14:paraId="0A342C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81</w:t>
            </w:r>
          </w:p>
        </w:tc>
      </w:tr>
      <w:tr w:rsidR="00702BE1" w14:paraId="302094E0"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C71F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Greener-shaded years are above-average for the species, redder-shaded values are below average.</w:t>
            </w:r>
          </w:p>
        </w:tc>
      </w:tr>
    </w:tbl>
    <w:p w14:paraId="6CFC1DAE" w14:textId="77777777" w:rsidR="00702BE1" w:rsidRDefault="00000000">
      <w:pPr>
        <w:pStyle w:val="Heading2"/>
      </w:pPr>
      <w:bookmarkStart w:id="45" w:name="progress-towards-restoration"/>
      <w:bookmarkStart w:id="46" w:name="_Toc209702142"/>
      <w:bookmarkEnd w:id="41"/>
      <w:r>
        <w:t>Progress towards Restoration</w:t>
      </w:r>
      <w:bookmarkEnd w:id="46"/>
    </w:p>
    <w:p w14:paraId="1F0B80EB" w14:textId="77777777" w:rsidR="00702BE1" w:rsidRDefault="00000000">
      <w:pPr>
        <w:pStyle w:val="Heading3"/>
      </w:pPr>
      <w:bookmarkStart w:id="47" w:name="status-of-wading-bird-recovery"/>
      <w:bookmarkStart w:id="48" w:name="_Toc209702143"/>
      <w:r>
        <w:t>Status of Wading Bird Recovery</w:t>
      </w:r>
      <w:bookmarkEnd w:id="48"/>
    </w:p>
    <w:p w14:paraId="175D6FA5" w14:textId="77777777" w:rsidR="00702BE1" w:rsidRDefault="00000000">
      <w:pPr>
        <w:pStyle w:val="FirstParagraph"/>
      </w:pPr>
      <w:r>
        <w:t xml:space="preserve">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w:t>
      </w:r>
      <w:r>
        <w:lastRenderedPageBreak/>
        <w:t>capture key ecological relationships found in the historical ecosystem (Frederick et al. 2009). All performance metrics were developed based on historical data and information about pre-drainage wading bird colonies in the Everglades. In this section, we report on the long-term trends and current status of these measures relative to these restoration benchmarks.</w:t>
      </w:r>
    </w:p>
    <w:p w14:paraId="7690D039" w14:textId="77777777" w:rsidR="00702BE1" w:rsidRDefault="00000000">
      <w:pPr>
        <w:pStyle w:val="BodyText"/>
      </w:pPr>
      <w:r>
        <w:t>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14:paraId="2C911F42" w14:textId="77777777" w:rsidR="00702BE1" w:rsidRDefault="00000000">
      <w:pPr>
        <w:pStyle w:val="Heading3"/>
      </w:pPr>
      <w:bookmarkStart w:id="49" w:name="restoration-metrics"/>
      <w:bookmarkStart w:id="50" w:name="_Toc209702144"/>
      <w:bookmarkEnd w:id="47"/>
      <w:r>
        <w:t>Restoration Metrics</w:t>
      </w:r>
      <w:bookmarkEnd w:id="50"/>
    </w:p>
    <w:p w14:paraId="5668E6E4" w14:textId="77777777" w:rsidR="00702BE1" w:rsidRDefault="00000000">
      <w:pPr>
        <w:pStyle w:val="Heading4"/>
      </w:pPr>
      <w:bookmarkStart w:id="51" w:name="numbers-of-nesting-pairs"/>
      <w:r>
        <w:t>Numbers of nesting pairs</w:t>
      </w:r>
    </w:p>
    <w:p w14:paraId="116E9059" w14:textId="77777777" w:rsidR="00702BE1" w:rsidRDefault="00000000">
      <w:pPr>
        <w:pStyle w:val="FirstParagraph"/>
      </w:pPr>
      <w:r>
        <w:t>Restoration Benchmarks: Four species have target minima for number of nesting pairs. Because the Everglades is a naturally variable ecosystem, these metrics were developed as 3-year averages (i.e. the number of nesting pairs over a three year period). These are: GREG: 4000 pairs, SNEG: 10,000 pairs, WHIB: 10,000 pairs, WOST:1500 pairs.</w:t>
      </w:r>
    </w:p>
    <w:p w14:paraId="59A45FCD" w14:textId="77777777" w:rsidR="00702BE1" w:rsidRDefault="00000000">
      <w:pPr>
        <w:pStyle w:val="BodyText"/>
      </w:pPr>
      <w:r>
        <w:t xml:space="preserve">The three-year running average for nesting pairs in the mainland Everglades (2023 – 2025) are 10524 pairs of Great Egrets, 2718 Snowy Egrets, 23321 White Ibises, and 1283 Wood Storks (See Table 9). Trends for Great Egrets over time for this measure increased markedly from 1988 – 2004, and have been roughly stable since, with the 3-year running average meeting or exceeding restoration criteria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w:t>
      </w:r>
      <w:r>
        <w:lastRenderedPageBreak/>
        <w:t>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since 2000. Wood Storks showed a marked increase from averages in the 2 – 300 pair range (1986 – 1992) to averages above 1,000 in many years after 1999. Wood Storks have equaled or exceeded the restoration population criterion during 14 of the last 24 years. However, the running average for 2025 was below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the majority of years since 2000 (Figure 11). While Snowy Egrets appear to be rebounding in the last four years, this species has never met restoration targets.</w:t>
      </w:r>
    </w:p>
    <w:p w14:paraId="11FC2187" w14:textId="77777777" w:rsidR="00702BE1" w:rsidRDefault="00000000">
      <w:pPr>
        <w:pStyle w:val="Heading4"/>
      </w:pPr>
      <w:bookmarkStart w:id="52" w:name="coastal-nesting"/>
      <w:bookmarkEnd w:id="51"/>
      <w:r>
        <w:t>Coastal nesting</w:t>
      </w:r>
    </w:p>
    <w:p w14:paraId="109EFAA8" w14:textId="77777777" w:rsidR="00702BE1" w:rsidRDefault="00000000">
      <w:pPr>
        <w:pStyle w:val="FirstParagraph"/>
      </w:pPr>
      <w:r>
        <w:t>Restoration Benchmark: 50% of nests in coastal colonies (dashed line in Figure 12).</w:t>
      </w:r>
    </w:p>
    <w:p w14:paraId="3E02C4DD" w14:textId="77777777" w:rsidR="00702BE1" w:rsidRDefault="00000000">
      <w:pPr>
        <w:pStyle w:val="BodyText"/>
      </w:pPr>
      <w:r>
        <w:t>It is estimated that more than 90% of the nesting of the indicator species occurred in the southern ecotone region during the 1930s and early 1940s, likely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5, only 4.82% of all nests were in coastal colonies. This is still high when compared with the average since 1986, but represents a considerable reduction from the last ten years. This metric is not yet meeting the target of 50%, but the overall trend has been improving markedly in recent years.</w:t>
      </w:r>
    </w:p>
    <w:p w14:paraId="0B473738" w14:textId="77777777" w:rsidR="00702BE1" w:rsidRDefault="00000000">
      <w:pPr>
        <w:pStyle w:val="Heading4"/>
      </w:pPr>
      <w:bookmarkStart w:id="53" w:name="ratio-of-visual-to-tactile-foragers"/>
      <w:bookmarkEnd w:id="52"/>
      <w:r>
        <w:t>Ratio of visual to tactile foragers</w:t>
      </w:r>
    </w:p>
    <w:p w14:paraId="461E0628" w14:textId="77777777" w:rsidR="00702BE1" w:rsidRDefault="00000000">
      <w:pPr>
        <w:pStyle w:val="FirstParagraph"/>
      </w:pPr>
      <w:r>
        <w:t>Restoration Benchmark: 32 tactile forager nests: 1 visual forager nest (dashed line in Figure 13).</w:t>
      </w:r>
    </w:p>
    <w:p w14:paraId="08DF09D2" w14:textId="77777777" w:rsidR="00702BE1" w:rsidRDefault="00000000">
      <w:pPr>
        <w:pStyle w:val="BodyText"/>
      </w:pPr>
      <w:r>
        <w:t xml:space="preserve">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alone under a variety of circumstances. A ratio of 32 breeding tactile foragers to each </w:t>
      </w:r>
      <w:r>
        <w:lastRenderedPageBreak/>
        <w:t>breeding visual forager was characteristic of the 1930s breeding assemblages. While this measure has shown some improvement since the mid 1990’s (movement from 0.66 to 7.9 in 2018), the metric is still generally an order of magnitude less than the restoration target (Figure 13). In 2025, the ratio was 2.24, and the 3-year running average was 2.48.</w:t>
      </w:r>
    </w:p>
    <w:p w14:paraId="6F88763B" w14:textId="77777777" w:rsidR="00702BE1" w:rsidRDefault="00000000">
      <w:pPr>
        <w:pStyle w:val="Heading4"/>
      </w:pPr>
      <w:bookmarkStart w:id="54" w:name="timing-of-nesting"/>
      <w:bookmarkEnd w:id="53"/>
      <w:r>
        <w:t>Timing of Nesting</w:t>
      </w:r>
    </w:p>
    <w:p w14:paraId="612CB76F" w14:textId="77777777" w:rsidR="00702BE1" w:rsidRDefault="00000000">
      <w:pPr>
        <w:pStyle w:val="FirstParagraph"/>
      </w:pPr>
      <w:r>
        <w:t>Restoration Benchmark: November-December for date of earliest nest initiation by Wood storks.</w:t>
      </w:r>
    </w:p>
    <w:p w14:paraId="0B85FCDC" w14:textId="77777777" w:rsidR="00702BE1" w:rsidRDefault="00000000">
      <w:pPr>
        <w:pStyle w:val="BodyText"/>
      </w:pPr>
      <w:r>
        <w:t>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 The 2025 date was 2025-02-03, which was later than last year. The three-year running average for 2025 was 2.67, which corresponds to an averaged nest initiation date of early February. This metric has seen slight improvement since 2016, though much of the consistency may be traced to the lagged nature of the metric as a running average, as late nesting has occurred over the last 3 years.</w:t>
      </w:r>
    </w:p>
    <w:p w14:paraId="2E424E1A" w14:textId="77777777" w:rsidR="00702BE1" w:rsidRDefault="00000000">
      <w:pPr>
        <w:pStyle w:val="Heading4"/>
      </w:pPr>
      <w:bookmarkStart w:id="55" w:name="exceptionally-large-ibis-aggregations"/>
      <w:bookmarkEnd w:id="54"/>
      <w:r>
        <w:t>Exceptionally large ibis aggregations</w:t>
      </w:r>
    </w:p>
    <w:p w14:paraId="40BB0E8B" w14:textId="77777777" w:rsidR="00702BE1" w:rsidRDefault="00000000">
      <w:pPr>
        <w:pStyle w:val="FirstParagraph"/>
      </w:pPr>
      <w:r>
        <w:t>Restoration Benchmark: Large ibis nesting events every 1.6 years.(dashed line in Figure 15)</w:t>
      </w:r>
    </w:p>
    <w:p w14:paraId="6329AED4" w14:textId="77777777" w:rsidR="00702BE1" w:rsidRDefault="00000000">
      <w:pPr>
        <w:pStyle w:val="BodyText"/>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e 3-year average this year is 1.33. This measure has improved very markedly since the 1970s, with the target achieved in 15 of the last 24 years (Figure 15).</w:t>
      </w:r>
    </w:p>
    <w:p w14:paraId="5124EE08" w14:textId="77777777" w:rsidR="00702BE1" w:rsidRDefault="00000000">
      <w:pPr>
        <w:pStyle w:val="Heading3"/>
      </w:pPr>
      <w:bookmarkStart w:id="56" w:name="restoration-discussion"/>
      <w:bookmarkStart w:id="57" w:name="_Toc209702145"/>
      <w:bookmarkEnd w:id="49"/>
      <w:bookmarkEnd w:id="55"/>
      <w:r>
        <w:t>Restoration Discussion</w:t>
      </w:r>
      <w:bookmarkEnd w:id="57"/>
    </w:p>
    <w:p w14:paraId="10CC7BC8" w14:textId="77777777" w:rsidR="00702BE1" w:rsidRDefault="00000000">
      <w:pPr>
        <w:pStyle w:val="FirstParagraph"/>
      </w:pPr>
      <w:r>
        <w:t xml:space="preserve">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w:t>
      </w:r>
      <w:r>
        <w:lastRenderedPageBreak/>
        <w:t>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0FB55717" w14:textId="77777777" w:rsidR="00702BE1" w:rsidRDefault="00000000">
      <w:r>
        <w:br w:type="page"/>
      </w:r>
    </w:p>
    <w:p w14:paraId="3ADAC002" w14:textId="77777777" w:rsidR="00702BE1" w:rsidRDefault="00000000">
      <w:pPr>
        <w:pStyle w:val="TableCaption"/>
      </w:pPr>
      <w:bookmarkStart w:id="58" w:name="tab:maxcountindicator"/>
      <w:bookmarkEnd w:id="58"/>
      <w:r>
        <w:lastRenderedPageBreak/>
        <w:t>Table 9: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702BE1" w14:paraId="48A1AB5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4DE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7A8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0F5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82E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E06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702BE1" w14:paraId="613C8B0B"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4B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E2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2B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BE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F2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702BE1" w14:paraId="232EAC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FC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2D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64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75F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89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702BE1" w14:paraId="50DC00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C6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981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DF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43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D2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702BE1" w14:paraId="220F6A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A0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52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832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50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C3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702BE1" w14:paraId="28EC9AE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C6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53E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C7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DD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3D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702BE1" w14:paraId="7F4D26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68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B1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EE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1D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8C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702BE1" w14:paraId="129FAD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C8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54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46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73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E3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702BE1" w14:paraId="790B78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77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9E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B1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9E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12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702BE1" w14:paraId="6FEA30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D4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F3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FA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B7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8C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702BE1" w14:paraId="639126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89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2D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CB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25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AE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702BE1" w14:paraId="5D88EC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7E8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F890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B3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E0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EE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702BE1" w14:paraId="38F1FF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9A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7E223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90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58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722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702BE1" w14:paraId="78788A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BB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D5A2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6B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A5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C7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702BE1" w14:paraId="05A982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72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7D9D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37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8E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B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702BE1" w14:paraId="34E2A3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9E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112A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DA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2BCE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E8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702BE1" w14:paraId="67885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D1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C912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7A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1748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AF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702BE1" w14:paraId="2F6899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60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8EDD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C1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45BB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52BE1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702BE1" w14:paraId="65F8D5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E2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84B7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9D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3B57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9FA7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702BE1" w14:paraId="546128F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C3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0011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92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DDD8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D1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702BE1" w14:paraId="458DA7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89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94CC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5E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7FEC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18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702BE1" w14:paraId="714455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AC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A24D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D8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8B10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3C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702BE1" w14:paraId="56B3F32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B5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AFAF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4A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DB03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AB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702BE1" w14:paraId="6997AD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36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29A9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B7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618E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21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702BE1" w14:paraId="0D17E4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C8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720B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DC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8ECD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6126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702BE1" w14:paraId="25B0D1F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37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B54C7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45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7D58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7AD12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702BE1" w14:paraId="0D31D4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56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2BEFD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03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15B5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E2E9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702BE1" w14:paraId="2BFC42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C0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DAD3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4E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517F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04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702BE1" w14:paraId="5949A96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00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C6AE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0C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606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A14C1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702BE1" w14:paraId="6EBFD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BD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B46B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42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1DD6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C8CF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702BE1" w14:paraId="5BAF71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53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526E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BB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5DC5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65D5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702BE1" w14:paraId="112896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61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7BC9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2B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52E3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C9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702BE1" w14:paraId="56B8518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00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F64C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25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4421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FF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702BE1" w14:paraId="044A6A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2F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2A561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B4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2AEA9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B553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702BE1" w14:paraId="3D4BA4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BC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8ED49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80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6C9B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89EC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702BE1" w14:paraId="0D1FF0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1D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1B6E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9E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9FD93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1127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702BE1" w14:paraId="068823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16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A51D2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7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8ACE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2B13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702BE1" w14:paraId="63EB48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D1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5EF09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71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55113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257F8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702BE1" w14:paraId="1E62D12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FB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C2956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AD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43C8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75F4E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702BE1" w14:paraId="0B1687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DB7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6EF1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E9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34D33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AC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702BE1" w14:paraId="4269ABA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B51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369040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0ED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18</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59AF7A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261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3</w:t>
            </w:r>
          </w:p>
        </w:tc>
      </w:tr>
      <w:tr w:rsidR="00702BE1" w14:paraId="4AEA5C88"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EAC0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1BECAFCA" w14:textId="77777777" w:rsidR="00702BE1" w:rsidRDefault="00000000">
      <w:r>
        <w:br w:type="page"/>
      </w:r>
    </w:p>
    <w:p w14:paraId="62209ED0" w14:textId="77777777" w:rsidR="00702BE1" w:rsidRDefault="00000000">
      <w:pPr>
        <w:pStyle w:val="CaptionedFigure"/>
      </w:pPr>
      <w:r>
        <w:rPr>
          <w:noProof/>
        </w:rPr>
        <w:lastRenderedPageBreak/>
        <w:drawing>
          <wp:inline distT="0" distB="0" distL="0" distR="0" wp14:anchorId="00018669" wp14:editId="558E28EF">
            <wp:extent cx="5943600" cy="4754880"/>
            <wp:effectExtent l="0" t="0" r="0" b="0"/>
            <wp:docPr id="95"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6" name="Picture" descr="usace_2025_files/figure-docx/maxcountindicatorplot-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187987E1" w14:textId="77777777" w:rsidR="00702BE1" w:rsidRDefault="00000000">
      <w:pPr>
        <w:pStyle w:val="ImageCaption"/>
      </w:pPr>
      <w:bookmarkStart w:id="59" w:name="fig:maxcountindicatorplot"/>
      <w:bookmarkEnd w:id="59"/>
      <w:r>
        <w:t>Figure 11: Trends in nesting pairs of the four target species since 1986.</w:t>
      </w:r>
    </w:p>
    <w:p w14:paraId="095E6EF3" w14:textId="77777777" w:rsidR="00702BE1" w:rsidRDefault="00000000">
      <w:pPr>
        <w:pStyle w:val="CaptionedFigure"/>
      </w:pPr>
      <w:r>
        <w:rPr>
          <w:noProof/>
        </w:rPr>
        <w:lastRenderedPageBreak/>
        <w:drawing>
          <wp:inline distT="0" distB="0" distL="0" distR="0" wp14:anchorId="49C53AE8" wp14:editId="2E71B511">
            <wp:extent cx="5943600" cy="4754880"/>
            <wp:effectExtent l="0" t="0" r="0" b="0"/>
            <wp:docPr id="99" name="Picture" descr="Figure 12: Proportion of all mainland Everglades nests that were located within the coastal estuarine zone,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0" name="Picture" descr="usace_2025_files/figure-docx/coastal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06D31A33" w14:textId="77777777" w:rsidR="00702BE1" w:rsidRDefault="00000000">
      <w:pPr>
        <w:pStyle w:val="ImageCaption"/>
      </w:pPr>
      <w:bookmarkStart w:id="60" w:name="fig:coastalindicator"/>
      <w:bookmarkEnd w:id="60"/>
      <w:r>
        <w:t>Figure 12: Proportion of all mainland Everglades nests that were located within the coastal estuarine zone, 1986 – present. Dashed line is the restoration target.</w:t>
      </w:r>
    </w:p>
    <w:p w14:paraId="6BA0D9A9" w14:textId="77777777" w:rsidR="00702BE1" w:rsidRDefault="00000000">
      <w:pPr>
        <w:pStyle w:val="CaptionedFigure"/>
      </w:pPr>
      <w:r>
        <w:rPr>
          <w:noProof/>
        </w:rPr>
        <w:lastRenderedPageBreak/>
        <w:drawing>
          <wp:inline distT="0" distB="0" distL="0" distR="0" wp14:anchorId="5B3C1E66" wp14:editId="2C670500">
            <wp:extent cx="5943600" cy="4754880"/>
            <wp:effectExtent l="0" t="0" r="0" b="0"/>
            <wp:docPr id="103" name="Picture" descr="Figure 13: Ratio of tactile feeding species (ibis +stork) nests to sight foraging (Great Egret) nests in the Everglades,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4" name="Picture" descr="usace_2025_files/figure-docx/ratioindicator-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14:paraId="14CB1F02" w14:textId="77777777" w:rsidR="00702BE1" w:rsidRDefault="00000000">
      <w:pPr>
        <w:pStyle w:val="ImageCaption"/>
      </w:pPr>
      <w:bookmarkStart w:id="61" w:name="fig:ratioindicator"/>
      <w:bookmarkEnd w:id="61"/>
      <w:r>
        <w:t>Figure 13: Ratio of tactile feeding species (ibis +stork) nests to sight foraging (Great Egret) nests in the Everglades, 1986 – present. Dashed line is the restoration target.</w:t>
      </w:r>
    </w:p>
    <w:p w14:paraId="4F7157E2" w14:textId="77777777" w:rsidR="00702BE1" w:rsidRDefault="00000000">
      <w:pPr>
        <w:pStyle w:val="CaptionedFigure"/>
      </w:pPr>
      <w:r>
        <w:rPr>
          <w:noProof/>
        </w:rPr>
        <w:lastRenderedPageBreak/>
        <w:drawing>
          <wp:inline distT="0" distB="0" distL="0" distR="0" wp14:anchorId="07379198" wp14:editId="79D9175B">
            <wp:extent cx="5943600" cy="2971800"/>
            <wp:effectExtent l="0" t="0" r="0" b="0"/>
            <wp:docPr id="107" name="Picture" descr="Figure 14: Wood Stork nest initiation date in the Everglades of Florida. Dashed line is the restoration target."/>
            <wp:cNvGraphicFramePr/>
            <a:graphic xmlns:a="http://schemas.openxmlformats.org/drawingml/2006/main">
              <a:graphicData uri="http://schemas.openxmlformats.org/drawingml/2006/picture">
                <pic:pic xmlns:pic="http://schemas.openxmlformats.org/drawingml/2006/picture">
                  <pic:nvPicPr>
                    <pic:cNvPr id="108" name="Picture" descr="usace_2025_files/figure-docx/storkindicator-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4A454FDE" w14:textId="77777777" w:rsidR="00702BE1" w:rsidRDefault="00000000">
      <w:pPr>
        <w:pStyle w:val="ImageCaption"/>
      </w:pPr>
      <w:bookmarkStart w:id="62" w:name="fig:storkindicator"/>
      <w:bookmarkEnd w:id="62"/>
      <w:r>
        <w:t>Figure 14: Wood Stork nest initiation date in the Everglades of Florida. Dashed line is the restoration target.</w:t>
      </w:r>
    </w:p>
    <w:p w14:paraId="6015DE86" w14:textId="77777777" w:rsidR="00702BE1" w:rsidRDefault="00000000">
      <w:pPr>
        <w:pStyle w:val="CaptionedFigure"/>
      </w:pPr>
      <w:r>
        <w:rPr>
          <w:noProof/>
        </w:rPr>
        <w:lastRenderedPageBreak/>
        <w:drawing>
          <wp:inline distT="0" distB="0" distL="0" distR="0" wp14:anchorId="18620588" wp14:editId="037AF579">
            <wp:extent cx="5943600" cy="4754880"/>
            <wp:effectExtent l="0" t="0" r="0" b="0"/>
            <wp:docPr id="111" name="Picture" descr="Figure 15: Three year running average of the interval between ibis supercolony events, by year. Dashed line is the restoration target."/>
            <wp:cNvGraphicFramePr/>
            <a:graphic xmlns:a="http://schemas.openxmlformats.org/drawingml/2006/main">
              <a:graphicData uri="http://schemas.openxmlformats.org/drawingml/2006/picture">
                <pic:pic xmlns:pic="http://schemas.openxmlformats.org/drawingml/2006/picture">
                  <pic:nvPicPr>
                    <pic:cNvPr id="112" name="Picture" descr="usace_2025_files/figure-docx/supercolonyindicator-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14:paraId="4206A394" w14:textId="77777777" w:rsidR="00702BE1" w:rsidRDefault="00000000">
      <w:pPr>
        <w:pStyle w:val="ImageCaption"/>
      </w:pPr>
      <w:bookmarkStart w:id="63" w:name="fig:supercolonyindicator"/>
      <w:bookmarkEnd w:id="63"/>
      <w:r>
        <w:t>Figure 15: Three year running average of the interval between ibis supercolony events, by year. Dashed line is the restoration target.</w:t>
      </w:r>
    </w:p>
    <w:p w14:paraId="13BE49FF" w14:textId="77777777" w:rsidR="00702BE1" w:rsidRDefault="00000000">
      <w:r>
        <w:br w:type="page"/>
      </w:r>
    </w:p>
    <w:p w14:paraId="06297E54" w14:textId="77777777" w:rsidR="00702BE1" w:rsidRDefault="00000000">
      <w:pPr>
        <w:pStyle w:val="Heading2"/>
      </w:pPr>
      <w:bookmarkStart w:id="64" w:name="literature-cited"/>
      <w:bookmarkStart w:id="65" w:name="_Toc209702146"/>
      <w:bookmarkEnd w:id="45"/>
      <w:bookmarkEnd w:id="56"/>
      <w:r>
        <w:lastRenderedPageBreak/>
        <w:t>Literature Cited</w:t>
      </w:r>
      <w:bookmarkEnd w:id="65"/>
    </w:p>
    <w:p w14:paraId="00E002F5" w14:textId="77777777" w:rsidR="00702BE1"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2CDE2B73" w14:textId="77777777" w:rsidR="00702BE1" w:rsidRDefault="00000000">
      <w:pPr>
        <w:pStyle w:val="Compact"/>
        <w:numPr>
          <w:ilvl w:val="0"/>
          <w:numId w:val="7"/>
        </w:numPr>
      </w:pPr>
      <w:r>
        <w:t>Dorn, N.J. and M.I. Cook. 2015. Hydrological disturbance diminishes predator control in wetlands. Ecology, 96(11), 2015, pp. 2984–2993.</w:t>
      </w:r>
    </w:p>
    <w:p w14:paraId="6235A854" w14:textId="77777777" w:rsidR="00702BE1" w:rsidRDefault="00000000">
      <w:pPr>
        <w:pStyle w:val="Compact"/>
        <w:numPr>
          <w:ilvl w:val="0"/>
          <w:numId w:val="7"/>
        </w:numPr>
      </w:pPr>
      <w:r>
        <w:t>Erwin, R. M. 1982. Observer variability in estimating numbers: an experiment. Journal of Field Ornithology 53: 159-67.</w:t>
      </w:r>
    </w:p>
    <w:p w14:paraId="3F8783C8" w14:textId="77777777" w:rsidR="00702BE1" w:rsidRDefault="00000000">
      <w:pPr>
        <w:pStyle w:val="Compact"/>
        <w:numPr>
          <w:ilvl w:val="0"/>
          <w:numId w:val="7"/>
        </w:numPr>
      </w:pPr>
      <w:r>
        <w:t>Frederick, P. C. 2002. Wading Birds in the Marine Environment. In: Biology of Seabirds. Eds. B. A. and J. Burger Schreiber, 617-55. Boca Raton, Florida: CRC Press.</w:t>
      </w:r>
    </w:p>
    <w:p w14:paraId="4CD7690C" w14:textId="77777777" w:rsidR="00702BE1"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7EE5BF95" w14:textId="77777777" w:rsidR="00702BE1"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4EF3A93E" w14:textId="77777777" w:rsidR="00702BE1"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74B0A1F0" w14:textId="77777777" w:rsidR="00702BE1"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37415C0A" w14:textId="77777777" w:rsidR="00702BE1"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6174BC07" w14:textId="77777777" w:rsidR="00702BE1" w:rsidRDefault="00000000">
      <w:pPr>
        <w:pStyle w:val="Compact"/>
        <w:numPr>
          <w:ilvl w:val="0"/>
          <w:numId w:val="7"/>
        </w:numPr>
      </w:pPr>
      <w:r>
        <w:t>Frederick, P.C., D. E. Gawlik, J.C. Ogden, M. Cook and M. Lusk. 2009. The White Ibis and Wood Stork as indicators for restoration of the Everglades ecosystem. Ecol. Indicators.</w:t>
      </w:r>
    </w:p>
    <w:p w14:paraId="565E54EC" w14:textId="77777777" w:rsidR="00702BE1"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7BECCFA7" w14:textId="77777777" w:rsidR="00702BE1"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46E7256A" w14:textId="77777777" w:rsidR="00702BE1"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2C9334FE" w14:textId="77777777" w:rsidR="00702BE1" w:rsidRDefault="00000000">
      <w:pPr>
        <w:pStyle w:val="Compact"/>
        <w:numPr>
          <w:ilvl w:val="0"/>
          <w:numId w:val="7"/>
        </w:numPr>
      </w:pPr>
      <w:r>
        <w:t>Mayfield, H. F. 1961. Nesting success calculated from exposure. Wilson Bulletin 73:255-261.</w:t>
      </w:r>
    </w:p>
    <w:p w14:paraId="2664B3D1" w14:textId="77777777" w:rsidR="00702BE1" w:rsidRDefault="00000000">
      <w:pPr>
        <w:pStyle w:val="Compact"/>
        <w:numPr>
          <w:ilvl w:val="0"/>
          <w:numId w:val="7"/>
        </w:numPr>
      </w:pPr>
      <w:r>
        <w:t>Mayfield, H. F. 1975. Suggestions for calculating nest success. Wilson Bulletin 87:456-466.</w:t>
      </w:r>
    </w:p>
    <w:p w14:paraId="00530D9B" w14:textId="77777777" w:rsidR="00702BE1" w:rsidRDefault="00000000">
      <w:pPr>
        <w:pStyle w:val="Compact"/>
        <w:numPr>
          <w:ilvl w:val="0"/>
          <w:numId w:val="7"/>
        </w:numPr>
      </w:pPr>
      <w:r>
        <w:lastRenderedPageBreak/>
        <w:t>McVaugh, W., Jr. 1975. The development of four North American herons. Living Bird Quarterly 14:163-183.</w:t>
      </w:r>
    </w:p>
    <w:p w14:paraId="0D3D9B06" w14:textId="77777777" w:rsidR="00702BE1"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0F70F300" w14:textId="77777777" w:rsidR="00702BE1"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7B27033B" w14:textId="77777777" w:rsidR="00702BE1" w:rsidRDefault="00000000">
      <w:pPr>
        <w:pStyle w:val="Compact"/>
        <w:numPr>
          <w:ilvl w:val="0"/>
          <w:numId w:val="7"/>
        </w:numPr>
      </w:pPr>
      <w:r>
        <w:t>Prater, A. J. 1979. Trends in accuracy of counting birds. Bird Study 26: 198-200.</w:t>
      </w:r>
    </w:p>
    <w:p w14:paraId="22B3E0E4" w14:textId="77777777" w:rsidR="00702BE1"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69C73CA7" w14:textId="77777777" w:rsidR="00702BE1"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1B6ECADB" w14:textId="77777777" w:rsidR="00702BE1" w:rsidRDefault="00000000">
      <w:pPr>
        <w:pStyle w:val="Compact"/>
        <w:numPr>
          <w:ilvl w:val="0"/>
          <w:numId w:val="7"/>
        </w:numPr>
      </w:pPr>
      <w:r>
        <w:t>Van der Molen EJ, Blok AA, De Graaf GJ (1982) Winter starvation and mercury intoxication in grey herons (Ardea cinerea) in the Netherlands. Ardea. 70:173-184.</w:t>
      </w:r>
    </w:p>
    <w:p w14:paraId="0468F486" w14:textId="77777777" w:rsidR="00702BE1"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49797EAA" w14:textId="77777777" w:rsidR="00702BE1" w:rsidRDefault="00000000">
      <w:r>
        <w:br w:type="page"/>
      </w:r>
    </w:p>
    <w:p w14:paraId="37F743E3" w14:textId="77777777" w:rsidR="003C2784" w:rsidRDefault="003C2784">
      <w:pPr>
        <w:pStyle w:val="Heading2"/>
        <w:sectPr w:rsidR="003C2784" w:rsidSect="00056690">
          <w:pgSz w:w="12240" w:h="15840"/>
          <w:pgMar w:top="1440" w:right="1440" w:bottom="1440" w:left="1440" w:header="720" w:footer="720" w:gutter="0"/>
          <w:pgNumType w:start="1"/>
          <w:cols w:space="720"/>
          <w:titlePg/>
        </w:sectPr>
      </w:pPr>
      <w:bookmarkStart w:id="66" w:name="appendix"/>
      <w:bookmarkEnd w:id="64"/>
    </w:p>
    <w:p w14:paraId="54FD0C42" w14:textId="77777777" w:rsidR="00702BE1" w:rsidRDefault="00000000" w:rsidP="003C2784">
      <w:pPr>
        <w:pStyle w:val="Heading2"/>
        <w:ind w:left="720"/>
      </w:pPr>
      <w:bookmarkStart w:id="67" w:name="_Toc209702147"/>
      <w:r>
        <w:lastRenderedPageBreak/>
        <w:t>Appendix</w:t>
      </w:r>
      <w:bookmarkEnd w:id="67"/>
    </w:p>
    <w:p w14:paraId="0ACC2B47" w14:textId="77777777" w:rsidR="00702BE1" w:rsidRDefault="00000000">
      <w:pPr>
        <w:pStyle w:val="TableCaption"/>
      </w:pPr>
      <w:bookmarkStart w:id="68" w:name="tab:alltotals"/>
      <w:bookmarkEnd w:id="68"/>
      <w:r>
        <w:t>Table 10: Total nests estimated in all colonies surveyed in ENP and the Water Conservation Areas of the Everglades. Counts are from aerial and ground surveys. Totals include all species recorded (including ANHI, DCCO, and GRHE which are not in totals reported above).</w:t>
      </w:r>
    </w:p>
    <w:tbl>
      <w:tblPr>
        <w:tblW w:w="0" w:type="pct"/>
        <w:jc w:val="center"/>
        <w:tblLook w:val="0420" w:firstRow="1" w:lastRow="0" w:firstColumn="0" w:lastColumn="0" w:noHBand="0" w:noVBand="1"/>
      </w:tblPr>
      <w:tblGrid>
        <w:gridCol w:w="878"/>
        <w:gridCol w:w="467"/>
        <w:gridCol w:w="833"/>
        <w:gridCol w:w="887"/>
        <w:gridCol w:w="539"/>
        <w:gridCol w:w="500"/>
        <w:gridCol w:w="546"/>
        <w:gridCol w:w="526"/>
        <w:gridCol w:w="526"/>
        <w:gridCol w:w="526"/>
        <w:gridCol w:w="500"/>
        <w:gridCol w:w="512"/>
        <w:gridCol w:w="460"/>
        <w:gridCol w:w="526"/>
        <w:gridCol w:w="526"/>
        <w:gridCol w:w="526"/>
        <w:gridCol w:w="566"/>
        <w:gridCol w:w="473"/>
        <w:gridCol w:w="573"/>
      </w:tblGrid>
      <w:tr w:rsidR="00702BE1" w14:paraId="3DC42E3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4FA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97F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0D03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C7E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63C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341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A2D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657F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322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F46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344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704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7A5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67F0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2CE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B11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217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C3DB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BC4C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OTAL</w:t>
            </w:r>
          </w:p>
        </w:tc>
      </w:tr>
      <w:tr w:rsidR="00702BE1" w14:paraId="11A90FF5"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17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Rh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A43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35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98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A8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E4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59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89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AE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78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35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6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AA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6E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58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A1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A9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8B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86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7</w:t>
            </w:r>
          </w:p>
        </w:tc>
      </w:tr>
      <w:tr w:rsidR="00702BE1" w14:paraId="6B844F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5E7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27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E3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CA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C4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5EA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C3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AF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68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E1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5E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39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15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44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19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7E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8D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AA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81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6</w:t>
            </w:r>
          </w:p>
        </w:tc>
      </w:tr>
      <w:tr w:rsidR="00702BE1" w14:paraId="38767B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38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F4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71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B06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AE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61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13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96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5D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2E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E7E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95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471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74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220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37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DB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46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E9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7</w:t>
            </w:r>
          </w:p>
        </w:tc>
      </w:tr>
      <w:tr w:rsidR="00702BE1" w14:paraId="3F2DFF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19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E9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FE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19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18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0C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95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A9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F2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11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CC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3A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DE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97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B3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75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47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03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72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702BE1" w14:paraId="194E1A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C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2E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09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EC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0A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F5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15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C6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82E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56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09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0B4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86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7F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81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CF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4C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5E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56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r>
      <w:tr w:rsidR="00702BE1" w14:paraId="73AAB2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0B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cul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62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6E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92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74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14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57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69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65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25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806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8D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D4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C1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A9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26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B7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D36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9B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85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9</w:t>
            </w:r>
          </w:p>
        </w:tc>
      </w:tr>
      <w:tr w:rsidR="00702BE1" w14:paraId="11C9DC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C5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pider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9A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2C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6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74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13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AD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92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A8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93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96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4B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39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E2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35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6F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1A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8B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F1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F2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A6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r>
      <w:tr w:rsidR="00702BE1" w14:paraId="624364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7B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iv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DB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748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332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12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07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9B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F8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48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29D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7C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38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03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16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67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6D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44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7A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C2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A6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CC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702BE1" w14:paraId="7937D5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2B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8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73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67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6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1D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CC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54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D9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23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05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BB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D1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34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D8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A2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C9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CF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6F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BA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702BE1" w14:paraId="6D615F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BAB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h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AC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64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7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67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7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E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0A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73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11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94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36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97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CE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45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7F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4E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09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22C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B4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C2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702BE1" w14:paraId="7F96FB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DB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pa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F1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6ED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BE7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6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B9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E5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ED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67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58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7F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2E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81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8F7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3E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93E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73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69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07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EA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702BE1" w14:paraId="50210E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F9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ail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23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8A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81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7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C3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97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A43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2A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D2D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2C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96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7E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76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88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EB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B2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0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7A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E6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702BE1" w14:paraId="40A0B2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AA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66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A1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52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53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10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9D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2B9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37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B6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1A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BD8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A8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37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2B5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959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80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C9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44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59</w:t>
            </w:r>
          </w:p>
        </w:tc>
      </w:tr>
      <w:tr w:rsidR="00702BE1" w14:paraId="206D7C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9C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3C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19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FE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95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74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BB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74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C9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D9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D0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AF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53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37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8D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8F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9C2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9A4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64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27</w:t>
            </w:r>
          </w:p>
        </w:tc>
      </w:tr>
      <w:tr w:rsidR="00702BE1" w14:paraId="3BAB2F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28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E2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2B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74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5E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3D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2D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37D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00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A6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B9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6C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5C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B2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C2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5D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B6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3A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A8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65</w:t>
            </w:r>
          </w:p>
        </w:tc>
      </w:tr>
      <w:tr w:rsidR="00702BE1" w14:paraId="36FBF0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96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22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091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1C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BC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42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73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74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B3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51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FA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14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8F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1A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38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06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44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D1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2C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8</w:t>
            </w:r>
          </w:p>
        </w:tc>
      </w:tr>
      <w:tr w:rsidR="00702BE1" w14:paraId="5EF7C5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E3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2A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22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C4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00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6B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68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B6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0B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EF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8C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48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DC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49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B3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03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5D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03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14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2</w:t>
            </w:r>
          </w:p>
        </w:tc>
      </w:tr>
      <w:tr w:rsidR="00702BE1" w14:paraId="1AEC41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51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01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93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B3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43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86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67A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CB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8A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D2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52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18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79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66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DF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82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A3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EE4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3A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r>
      <w:tr w:rsidR="00702BE1" w14:paraId="15F535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C4B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97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08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ED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EA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8C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D8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34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2E8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89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6A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F2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F0B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36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5E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89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A5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CD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81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4</w:t>
            </w:r>
          </w:p>
        </w:tc>
      </w:tr>
      <w:tr w:rsidR="00702BE1" w14:paraId="4DC0A6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41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EA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9E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07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77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D1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03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3A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78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D4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73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7F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00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3D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89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FB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A3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DE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9A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8</w:t>
            </w:r>
          </w:p>
        </w:tc>
      </w:tr>
      <w:tr w:rsidR="00702BE1" w14:paraId="5BF7C5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5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F2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5D4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2A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D6D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43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49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EC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DA1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40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71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93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9A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6E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61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0B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F8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05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46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8</w:t>
            </w:r>
          </w:p>
        </w:tc>
      </w:tr>
      <w:tr w:rsidR="00702BE1" w14:paraId="0F32B5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EC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B9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E1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F06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E2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7F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6C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B3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4F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45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84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79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61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70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92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71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CA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8D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75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8</w:t>
            </w:r>
          </w:p>
        </w:tc>
      </w:tr>
      <w:tr w:rsidR="00702BE1" w14:paraId="4E9A7D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7F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08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7E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2B8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C0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5B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88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89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3B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70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2C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71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64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82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506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EE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71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C3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72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0</w:t>
            </w:r>
          </w:p>
        </w:tc>
      </w:tr>
      <w:tr w:rsidR="00702BE1" w14:paraId="718A1F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34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53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49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56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BC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34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2F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0D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1E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79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97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63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C5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225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D6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CB8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FD7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BB2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5D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2</w:t>
            </w:r>
          </w:p>
        </w:tc>
      </w:tr>
      <w:tr w:rsidR="00702BE1" w14:paraId="5C7F11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DC3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E2F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3FA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8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77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7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37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DE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2C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6F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90A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3F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00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2F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77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E1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61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6C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90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66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A5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r>
      <w:tr w:rsidR="00702BE1" w14:paraId="728347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D0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6F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9B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69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26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AA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07B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35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78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59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86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1A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2D6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50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FE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41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DC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82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86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702BE1" w14:paraId="197939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F8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7C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1E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AD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3F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05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44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68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59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D5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AB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0E4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AD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EB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85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E5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FB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B2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C7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r>
      <w:tr w:rsidR="00702BE1" w14:paraId="6D9112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8A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44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F1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7D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F56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56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57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82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07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41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13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33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AF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93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548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4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1E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D9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17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5</w:t>
            </w:r>
          </w:p>
        </w:tc>
      </w:tr>
      <w:tr w:rsidR="00702BE1" w14:paraId="5ED59D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23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82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94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40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B7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8A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C8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2A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00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AA6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2B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0C6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75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C4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49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3F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3B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AE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1C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8</w:t>
            </w:r>
          </w:p>
        </w:tc>
      </w:tr>
      <w:tr w:rsidR="00702BE1" w14:paraId="044556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F9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96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E7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AF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F9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C1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F2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C7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52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2E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96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6E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8A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C5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FD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73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CF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3C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FA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0</w:t>
            </w:r>
          </w:p>
        </w:tc>
      </w:tr>
      <w:tr w:rsidR="00702BE1" w14:paraId="643594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4D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8C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93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75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B4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D8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D2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90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9D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CE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E9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AA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CC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71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0B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FB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B1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E4E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33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6</w:t>
            </w:r>
          </w:p>
        </w:tc>
      </w:tr>
      <w:tr w:rsidR="00702BE1" w14:paraId="08FCF8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7C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65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4A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4C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44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8A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9C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B9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82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4A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A1B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84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9C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AC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A84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84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F2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51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64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8</w:t>
            </w:r>
          </w:p>
        </w:tc>
      </w:tr>
      <w:tr w:rsidR="00702BE1" w14:paraId="192BE5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C9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FB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56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B2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B8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1B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00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B8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0F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F2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E0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7A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52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9F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75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A5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93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53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76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7</w:t>
            </w:r>
          </w:p>
        </w:tc>
      </w:tr>
      <w:tr w:rsidR="00702BE1" w14:paraId="589DBC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E8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EF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E0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7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9D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9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5A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52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4B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4C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5A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05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80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37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70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8C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2F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17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FD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DE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3A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r>
      <w:tr w:rsidR="00702BE1" w14:paraId="48ADAE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1D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C3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81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10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2A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893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A1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B2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082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D5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85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A7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E4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90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C8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F9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B7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48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D1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r>
      <w:tr w:rsidR="00702BE1" w14:paraId="446272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9A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2F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B63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9C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70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48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6B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7C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BA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CF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B4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60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4B7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4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E5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7B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36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D9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CF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702BE1" w14:paraId="1103A6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C0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7A6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29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24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7B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79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30F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E2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67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A6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96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65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87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E4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B6F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04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0C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A3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5FA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702BE1" w14:paraId="70BBC5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DCD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0F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D8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13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FE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61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BB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DB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00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01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91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2E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FA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B0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9A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DD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BC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01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7F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w:t>
            </w:r>
          </w:p>
        </w:tc>
      </w:tr>
      <w:tr w:rsidR="00702BE1" w14:paraId="7EF967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83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5A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2A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0E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8D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30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2F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8D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E6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7C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2E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A6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E7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8B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EA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AAF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F5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64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F4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r>
      <w:tr w:rsidR="00702BE1" w14:paraId="46B71C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DF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AA0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21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5B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C5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C4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3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4A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51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03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56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9C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07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F9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63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14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69D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33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57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702BE1" w14:paraId="0D409D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29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6A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E1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2F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95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D8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DD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EF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31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4F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0B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50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AA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CA3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24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16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C5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CE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DD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702BE1" w14:paraId="696B97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B0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EC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12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6B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07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23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6D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D4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61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01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B1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D8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A3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DF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7A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1D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78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92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A2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702BE1" w14:paraId="78556C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DE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F0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77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510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0C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C4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CB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23B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1E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C6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71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AE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71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9E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AB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4D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640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9E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18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702BE1" w14:paraId="7B1AD3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E3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7B0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17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66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DE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66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77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64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16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37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3C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C1E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74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2D7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BA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1BC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63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7B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7E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702BE1" w14:paraId="3D572C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DAA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3C7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066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54A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67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FC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25C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08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35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12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D1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58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28C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89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4E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1F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44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1B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21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w:t>
            </w:r>
          </w:p>
        </w:tc>
      </w:tr>
      <w:tr w:rsidR="00702BE1" w14:paraId="66604F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4B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62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21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B0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F3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A3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12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D6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E7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98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0B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D1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91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5F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CD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D2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00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DC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BB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702BE1" w14:paraId="6A2B5D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7F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A0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3E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8D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270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06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BD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C40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21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61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C8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DCC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D0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D6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65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28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B9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C7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73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4</w:t>
            </w:r>
          </w:p>
        </w:tc>
      </w:tr>
      <w:tr w:rsidR="00702BE1" w14:paraId="5A9E76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5C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E8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3A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7AF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D7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BD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D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47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E9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CD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C76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96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9A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5D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3A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25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A6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65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8E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702BE1" w14:paraId="74CB01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91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AA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54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77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DD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31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CA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B5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49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25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53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3D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C6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06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8C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CF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A3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72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97E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702BE1" w14:paraId="0A5340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7CE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25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6D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4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90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B8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0C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51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C2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D9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83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DF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D7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36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00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1B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91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D8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A3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55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r>
      <w:tr w:rsidR="00702BE1" w14:paraId="36A6EC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E4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hn D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2C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E2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3F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00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81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68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8A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4B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A0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F4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745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EB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41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64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F3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08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CD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0F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702BE1" w14:paraId="7CDE06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0C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v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04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83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DC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FB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BC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E9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59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45D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B4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71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F3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AB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7B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CA1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23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35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DA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35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702BE1" w14:paraId="0AF273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04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8B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5F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6E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3D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5B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FD8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23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FF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3D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52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DF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7D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D5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43C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40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01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20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1E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702BE1" w14:paraId="47CA79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D6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09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F4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30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46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F7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204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D9D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A9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77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AD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CD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F3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02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67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A8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55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0F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47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702BE1" w14:paraId="225F2E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A3A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angtoo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DD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4C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9B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EA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35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D5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D1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5B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C7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21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7F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B1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DB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84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7A3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27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3E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34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702BE1" w14:paraId="7F60E5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F8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oodle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74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AB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2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23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60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F6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53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97F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53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27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37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D0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54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89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27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E74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6E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86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EB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702BE1" w14:paraId="338DEF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A3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C4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88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EB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40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E1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0C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858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CF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A5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F3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03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94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8C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77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90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82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88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38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702BE1" w14:paraId="3E9C18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6D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C3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6D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75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58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FA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62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B4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AB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5B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9D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36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4B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49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F4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F8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47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64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76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702BE1" w14:paraId="69415F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5D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r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EA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FA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6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27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4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8D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B6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13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D3A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9C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C7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A9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5B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4E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3E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D9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394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2E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79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75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702BE1" w14:paraId="2DAF32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25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ce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13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0B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C6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69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9D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65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E0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9D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A6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30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59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3B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F4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B77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C1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67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E7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93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702BE1" w14:paraId="668ABF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E4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A2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4E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1E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24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2B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5D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E7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C5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3D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7A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41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73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44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BC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D4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40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EE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42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702BE1" w14:paraId="61D598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31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99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CB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82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B2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C4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75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96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0C5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A5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98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A2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77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9E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AA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E79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88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C0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6C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702BE1" w14:paraId="43BDF1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6E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34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DE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13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998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53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EB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AD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DC4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60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66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CD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7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95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D9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AC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A18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76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D1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702BE1" w14:paraId="0B1388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D2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lov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58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32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E39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EA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32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DC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9C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87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55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E6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F9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B3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BEF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05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C9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69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DA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C9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w:t>
            </w:r>
          </w:p>
        </w:tc>
      </w:tr>
      <w:tr w:rsidR="00702BE1" w14:paraId="0303B5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0B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0F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98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0B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CE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CD8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64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00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EE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87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6E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01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C2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C2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F7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E9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C3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64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53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702BE1" w14:paraId="269D67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32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BB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C6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41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72A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0E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D0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17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9F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86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FB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DF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5A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8D2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D4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01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79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B4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C6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702BE1" w14:paraId="567168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E4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8A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F5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6B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85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5E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38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F3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76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4D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E5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BA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4B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46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BA7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7C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16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B2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17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702BE1" w14:paraId="55B6BA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A0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F6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71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C7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30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4B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77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E8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04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68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E3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F1A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A1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90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AA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C4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F6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02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CA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702BE1" w14:paraId="57EA95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8F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22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7A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13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32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592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989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9F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19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A1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16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A6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39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31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7E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2D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F0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6B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D2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702BE1" w14:paraId="09F906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47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10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1C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D7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12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51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8B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97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25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DB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FC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BF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FF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7D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20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38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CF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93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98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702BE1" w14:paraId="26E781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F0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76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B3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89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79A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99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72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84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6D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52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12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A9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1B3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54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E1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C6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88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B8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04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702BE1" w14:paraId="4B2930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0F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E4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3E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759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E1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A7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26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98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DB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1C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A7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C1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46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74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5F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15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B3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1E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9E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702BE1" w14:paraId="43B0F5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D2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F0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8B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53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6B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02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370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33E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7E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19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D26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B8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75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BC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9C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AE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87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E6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F82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702BE1" w14:paraId="048D82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29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im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57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12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AE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AD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88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FE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44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FC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3B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74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22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77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8D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6F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12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DD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DF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5F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702BE1" w14:paraId="16AAEC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74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ierasf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D1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249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EE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FF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676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A5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7E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1F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40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78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FA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0F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0F5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A8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38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E9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92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CB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702BE1" w14:paraId="31A4DE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02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F8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67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A1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0F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0F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77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AE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25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85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3F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D3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6A0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D1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C6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F1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C4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3CD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C5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702BE1" w14:paraId="18DA04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BC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9F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D2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06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79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6D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AB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6F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D6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8B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C4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67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41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C3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F3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45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FB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D0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F0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702BE1" w14:paraId="653D28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5C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76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C5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449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28C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A7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8F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7C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34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49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68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8BC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473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AB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EF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2B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0A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18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71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702BE1" w14:paraId="0F1FAB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F7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ED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36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EB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3E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C2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81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11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B1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0E7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BF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06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E0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29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DB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B6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B2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A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702BE1" w14:paraId="2F0A4D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89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Gr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55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AF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5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5B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8E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59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ED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FC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CE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37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28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71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764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49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FF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117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D8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4B0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702BE1" w14:paraId="17078A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62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Ramp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63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03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68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9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41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8B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43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0C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F2B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A6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B0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53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20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504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326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B2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D7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B3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28B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702BE1" w14:paraId="313DB6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38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CF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8A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C4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C7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AC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1E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17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B6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C9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C4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83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62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8A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E9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26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14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73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04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702BE1" w14:paraId="6A841F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05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34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3C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DF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92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B2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EB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01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E4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9B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DB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EE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59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919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9F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61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DB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20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6F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702BE1" w14:paraId="74FB4B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5F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568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C0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69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56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83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1B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FD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21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B2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08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A0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4C1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EC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B1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A4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85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98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C5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702BE1" w14:paraId="4B171F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18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et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9F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80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84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BF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EC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E6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A8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E94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E1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63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A4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5F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8B3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E7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01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E0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9F5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FC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702BE1" w14:paraId="5DA84F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44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74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E0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AA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B9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E5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15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35B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863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E4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606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50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03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DC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79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DB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48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A9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F8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702BE1" w14:paraId="091811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4F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CE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D0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05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9D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9F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89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6C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31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89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76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52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CB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21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D8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4E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1D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43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68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702BE1" w14:paraId="6AEE82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6B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B6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C6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A0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AE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1A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69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1B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16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D4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C1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E7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ED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BB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16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093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EC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93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3C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702BE1" w14:paraId="6DFD26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81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C7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16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1A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9D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8E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45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D5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6B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8E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50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FD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59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36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443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CB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5F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55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91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702BE1" w14:paraId="7DFBBA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5F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ump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9A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4E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59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41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5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4F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00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54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75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A8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9F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6C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75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C2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F9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34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84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84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3D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C3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702BE1" w14:paraId="3A2542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1B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zana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E6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66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9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82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47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8E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08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34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52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D0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E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CF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9F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66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D8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DD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ABE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0E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49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702BE1" w14:paraId="30C115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9A5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54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6E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6B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DC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5F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01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2F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2E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4A4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BC8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D3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F9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CC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AC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7B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77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9E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4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702BE1" w14:paraId="3B1DA0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12E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B1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B5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0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0C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AB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C9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02F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878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97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FA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A9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CF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1A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B3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82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A9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F6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24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BE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r>
      <w:tr w:rsidR="00702BE1" w14:paraId="538930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A0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la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A8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6B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D1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7D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E1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032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01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39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5F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FA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5E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23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67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07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B6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A8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8A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FD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702BE1" w14:paraId="221FE7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4D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D9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A8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FB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D2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BD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FB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43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56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15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41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FA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C3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3D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01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1E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FA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70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64E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702BE1" w14:paraId="39F61E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ABA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5E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42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DF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DB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42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F9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82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A9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E6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74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4F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BD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30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25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49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75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CA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59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702BE1" w14:paraId="5755E1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26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A1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73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559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8B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58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F0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C8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7B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5E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32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E4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48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E0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38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4B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A76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D5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ABB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702BE1" w14:paraId="2CC4A2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EF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4A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ED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8E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24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BF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E6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9B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27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4D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93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3E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CE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4C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30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75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77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07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86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702BE1" w14:paraId="08F180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E4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E73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48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021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2F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1B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12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04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85D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27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14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EE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8C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8B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4A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30D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C9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2C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D0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702BE1" w14:paraId="28EB17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59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30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0D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B5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79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C5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73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76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29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37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A1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85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201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24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7C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F50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3E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CF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CF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702BE1" w14:paraId="26C7B1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05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BF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72B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A7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C6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57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D7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1E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88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29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F8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09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8F3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80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938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A4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B5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A0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A0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702BE1" w14:paraId="3BE3AB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1F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E1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5CE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7E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FC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E8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EA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56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34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85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3F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94D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20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B52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B0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4E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8B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29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CF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702BE1" w14:paraId="2141AA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18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09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0E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B0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34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49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4B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73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A5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46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90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E1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4F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638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B5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98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48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CD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24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702BE1" w14:paraId="63B145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E3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87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E1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9E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76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2D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6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C2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B3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C6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44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19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1E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44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68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A0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29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A9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C8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702BE1" w14:paraId="72A656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30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8/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C3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9D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1A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3C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73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9D0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A8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D5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1B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97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DB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E6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96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0D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14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C5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68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30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702BE1" w14:paraId="713858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5E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A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E2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F9A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B3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35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15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7C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81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F2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DE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A3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9C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15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E1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06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ED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11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84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702BE1" w14:paraId="2868AA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39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81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1F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BE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2F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17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1B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C5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CD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BD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6FA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20D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65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19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3E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BB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05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57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01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702BE1" w14:paraId="179404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18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F7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2D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E3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D0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D8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0D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EF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D9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84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1E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A1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79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31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14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EB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8F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F5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30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702BE1" w14:paraId="5C2D0F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A3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62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75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23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A5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15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03B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10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75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60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1C8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17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CA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E1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A2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E3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07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22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9B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702BE1" w14:paraId="3B9BA0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EE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AA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0D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101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FD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CF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6E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17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C58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6C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3B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A3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BD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BD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56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C1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70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7B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86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702BE1" w14:paraId="5416A0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D1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l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2B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77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2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37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DE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BE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8E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71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62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5F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72D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690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56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1A7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48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FE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67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67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12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702BE1" w14:paraId="59B049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0CC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19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36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466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F9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1C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C6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3E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58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ED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9E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9A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AE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47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70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15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AB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DE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A5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702BE1" w14:paraId="33C2E8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54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21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11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ED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D1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12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FE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B4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33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D7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08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89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53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355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5B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01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B1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C2B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065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702BE1" w14:paraId="7A05EF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7C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56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B6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7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76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BA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77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F8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22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98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AF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09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10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AC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8E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D87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DF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D2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41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1E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702BE1" w14:paraId="7871E8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98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95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D7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0B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72A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9D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83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4D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FF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D58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98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2A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91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13E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0DB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23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0B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C6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E0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702BE1" w14:paraId="1BA234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4B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22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04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02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26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E6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99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67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A6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32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90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B3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8E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64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01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1D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FA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16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1A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702BE1" w14:paraId="19FF5C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42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50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31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4B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5C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06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8E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28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B9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EE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62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77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A7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5D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AB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D1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09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E9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0E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702BE1" w14:paraId="434940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CE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6B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55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D3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9A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97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92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B4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16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FF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CB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4E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C8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DC3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3B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6C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CC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EC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9E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702BE1" w14:paraId="401D10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17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35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70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AB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AB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CA5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38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D8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42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9A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DA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C8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2E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C8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53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E6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0A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9D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42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702BE1" w14:paraId="4C9F1E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13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tart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290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E7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0D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816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AD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4B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DF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35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7C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01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03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C2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1CA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17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FE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EBA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64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28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B96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6572C9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FE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58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EB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FB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A1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64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0D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13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41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A3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98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BA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ED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38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FC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CB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0A3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5A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57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01EC6E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8BF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5/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BB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01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F2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79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65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92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F9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41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AE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31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9E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51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CC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CF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9B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83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3F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11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6D1136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FD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44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93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E2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05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BE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F6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90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73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E1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AC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DF1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01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86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C71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BA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8FA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B5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69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7FD6E2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33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9D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0C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18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49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D8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3BB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B0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60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3D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61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FF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0E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B4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2E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7E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68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11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90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0A7827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879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09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32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D3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80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58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99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B3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73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2C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95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64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7E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96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D3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14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81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11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59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3807F4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50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80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C8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50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7B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86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43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21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E0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D9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B3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EC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75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9F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FC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9A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1A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1A0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95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3E0E19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5B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36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D3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1D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9A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D4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86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B6E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44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5E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0F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1C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97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1F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25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BA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E3A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37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5D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2E242C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33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52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3A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88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6B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5F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4D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6C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F3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11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7B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CA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15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09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4C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33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BF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87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A9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76102F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C8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56D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3A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AD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522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4C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EC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047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39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1B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9E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E3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6B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90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27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A0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B7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6F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45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2745FC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F4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71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C0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7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E0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B7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4D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32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C0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DB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FF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7A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331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1C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67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CD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E3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B1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40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68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639402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DC1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E5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93C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2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E3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BE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8E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24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15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17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92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FC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9A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16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8D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F0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AE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37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1B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9A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648D8E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A4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678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03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6D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2F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AB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6B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9F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96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20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091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EF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1E9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26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15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51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0C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0A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53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21E3B2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86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5E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C6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96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28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CB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F9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45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DB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BD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55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8A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52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15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0C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8D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832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28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AE4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574961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9A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3C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70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B69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BD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94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F4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4F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0D6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BB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5D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55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47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1B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7B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C3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A9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8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3E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737BEA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ED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C3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18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77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8F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BD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40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8C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B5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F0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EB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F2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D2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08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A2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8D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8A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E6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ED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799CFF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12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A5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FE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0CF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37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45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3E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5C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A6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32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23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D0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96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C0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46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B1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A8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4F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11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079B40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4D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7/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D2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DC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01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18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91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4E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A7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A42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63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71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1B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CA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05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62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67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36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99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A3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15DEB5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F9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un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3A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0E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F0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6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71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BC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67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41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F6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D1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65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89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C9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23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B34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30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AF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BE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B0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22DBAC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F7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B4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D9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E7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0D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E1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54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3E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4C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4C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03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C7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E2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26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BB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BA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DC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C71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24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3CE5DE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30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AA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7FE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33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EC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56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5B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10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DA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6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29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04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A2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31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0F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61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06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8A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6E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1A7E36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BA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0F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21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43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1C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48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F8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6B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D1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AE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78A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AC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7E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C8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85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EE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B8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A3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FB2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2B97CC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56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88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48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7E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55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CF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2E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8F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8D9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98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22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B0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29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3E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5A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062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E0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4D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75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299F34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A8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49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C0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9D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4E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58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F1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FB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20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61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D8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32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811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29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54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550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A1C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54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3E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5E4F9B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15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A0E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A1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59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10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51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01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C9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21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01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24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EA5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9D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5D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30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DA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3C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D2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A4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6CFD64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11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6/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1B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64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D04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F5B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6D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0E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D9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53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E3A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13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52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21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BA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095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C4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F0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B3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42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2662C7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882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1D5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CA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4A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64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18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FE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42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39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25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A26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93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22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D1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3B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A2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E1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93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0A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2D6451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4C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4A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563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89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BA8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73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63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19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10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B0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18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96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C1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3E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81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D6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41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F1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72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71160A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E5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FC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82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AE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F1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AF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8F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54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0E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5F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EC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75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27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58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EB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1C8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29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EA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75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191870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34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3E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2D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BF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061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C2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93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4D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F8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45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FD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E5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EA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53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8B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90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96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81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11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6A6598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07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62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4F3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1D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3B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7A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B8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A1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5C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506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15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FA6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02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49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8A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F0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15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D9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BA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4BF3BC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5CC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F6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ED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43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C2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719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33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80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A1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7E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A3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28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C8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14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BD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F6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67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FC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AE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322805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9C4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62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90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F5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99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70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7A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D8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91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79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15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8B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05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2E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67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E4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A5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41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A4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6EDB58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EC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66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B7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64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4E9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84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24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BD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41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E6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AC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D6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EB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5E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83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AF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B6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71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E7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4B3E06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DE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74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781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52B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91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25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E3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A9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7D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3C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53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1F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632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34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B5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72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AA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41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A2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35A39C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B21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D9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33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D1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74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8C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07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97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2C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E6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B1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23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0E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0F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12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82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9D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FA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3B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2068BA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C0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5CD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DF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8F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988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1A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5B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31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19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C8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A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D3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45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1B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56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13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B5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E2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B18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582AA6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2E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10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35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B7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AA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3F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3E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04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679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68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EA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441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8F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A5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82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A0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9B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2A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9F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6F2B21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71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7F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26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64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D4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76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8A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BF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28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49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43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E3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98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57D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14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50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3A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74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7F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5ECC75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2FD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64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2A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7F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C6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5B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93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A9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F9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46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C12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E8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CE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F9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31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AFB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3D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BC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1C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3FBBA0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14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32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DF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D6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708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4B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E5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1B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8A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D8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7E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21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85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95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70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9D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6A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F7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55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399D45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A14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4C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93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3B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9C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EF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6E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29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BA6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EF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2D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3F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002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83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9D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90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E2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00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3E0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27D500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5E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96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672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D4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2F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B2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4D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056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F5C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89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2F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BD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AD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A7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D6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82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C81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D3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702BE1" w14:paraId="24783D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E4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61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7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95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B5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24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C0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75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C7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AC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66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3A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B4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A7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21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849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AD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D9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B6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471C18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7C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FF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BE5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E8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E1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88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E3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AC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1B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48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30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10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5E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9A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F8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6D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60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8C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D7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7E22F9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07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haru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EE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93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07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8B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10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24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07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87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35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D4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3B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82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65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51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F3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A0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AC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B72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16C544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AF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8E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23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91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25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71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52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C4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12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7D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58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61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70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17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840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AA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5E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08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EA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28E3E0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53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3F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80F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6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66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22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E6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4B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30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D9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7C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7B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C5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A8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E2E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F4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CF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5D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3C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3D165C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F0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1F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F2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50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8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85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12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8D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F0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47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C7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CD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4D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A5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12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0A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56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D8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3D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36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0EFD49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EC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9C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50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77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D9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8B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EB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E6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34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80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94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9D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1D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A7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CA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A1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BB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A0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E2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4E4DAF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2D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B7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91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E2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34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8F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DD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87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E7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37A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E1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A0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D4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55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74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67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BF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2F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F8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1DFD6C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60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62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364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3B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F0D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1B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99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784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14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73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58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55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17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73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2A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DB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E5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BD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9C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6AFEE4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C9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A1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B1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4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95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81E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C3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76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22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E9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F7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37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27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C8E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48E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00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AF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820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70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52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3847EE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D5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B6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8F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82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23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B5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9B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33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A9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3D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6E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27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56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B9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4B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EE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6E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52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A6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2EFA6C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D0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DD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8D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97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1AD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7FC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1C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E24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DB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87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8D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53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D9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B3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6A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32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04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1E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36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2329A4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91B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66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51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51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4A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62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B8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66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14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D9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A9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0E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B4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6A7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E0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69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70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5C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A3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1CD10D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AA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DF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9C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B8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19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D1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9D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D2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00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8E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14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3D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D4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3C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2D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8E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6E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3A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1C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138C7A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76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A2B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9B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D1F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EE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2F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EF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CF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4A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41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A6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5B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A3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FB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B8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DE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C5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52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2E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717237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EA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9F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78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F3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DE1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E2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0A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98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BF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28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F0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2D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D1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8B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71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E9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2F2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7A7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C3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03C230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3E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E6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01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92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AB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13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6B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5F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B2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2C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C3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19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EF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5E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00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5B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41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1C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25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2C9F19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34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90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F1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A2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AA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4B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2D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70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89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06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24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5F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7F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06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3B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2A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F0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1B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AF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66C910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01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7/Helio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445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6E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2B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BC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F3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0E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F1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64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E8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EB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F8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D3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BC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5D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AE1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0F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FB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D15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0A9BF1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EC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ED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98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FE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DA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F2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D4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2D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CF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89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C0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20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A0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A5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97D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93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FD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EF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93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2B86EB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A6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5B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372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51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3D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62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36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2D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3A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1F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8B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E9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F8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47C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BD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64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DC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6D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D9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5893CA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E6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48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A6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23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D9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DE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D8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5E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56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EE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E2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9D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B6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C4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4F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C5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5A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EC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EF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702BE1" w14:paraId="306A26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D2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C9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A4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11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5A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D6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31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57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AD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F2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1D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E6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ED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C5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5E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9E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77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37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4D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71F478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A2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82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85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05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04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BC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08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09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50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99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26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D4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9A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F0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01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FC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EB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3E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25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0C2E9A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DD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B4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84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BA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F83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C4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6B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87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67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06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C7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6F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35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93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74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02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30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682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16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7E4141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07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5E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53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16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D5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5F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ED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0C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DE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C2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2E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58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832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CA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D0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68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B4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2E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C5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39C8ED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4E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98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842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B4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64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26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2B1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C4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97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44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AE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6C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6F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14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BA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61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5E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B1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B2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5FAF47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C3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EF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357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DA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3F4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80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61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7E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33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0E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FC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41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45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A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03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A1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59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C1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C9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7DD8E7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7E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C0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AD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08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B3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FF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0C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A0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5F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59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60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AC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17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40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D84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A0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6D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0C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95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76FDB3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62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B60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76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19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7B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B8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F0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57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6D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EE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7DD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13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4D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EF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91D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B31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7F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BC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6D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57A986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76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D4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25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45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2B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8D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E0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48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C9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3E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9C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476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CF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C1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8D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F0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19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32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2D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1D32B7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8C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D0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A6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01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4E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A7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EDD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90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FF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C2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69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6A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20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18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B2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A6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62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27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D1F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7026BC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95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4/Yont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2C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17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1F1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81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36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E2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33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20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CF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5B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45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EE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EB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16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0F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77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E1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04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28E364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45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C8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01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69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6D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49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65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FB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7E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B6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D4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CB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AF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19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53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90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0A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7C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74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6090E3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5C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8F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4D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C7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C8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39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00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CE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05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34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09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87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CF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40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D44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C0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03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4E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81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18B82D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CE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92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40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FB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06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27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D0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DFE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BF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EE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0D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2D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ED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7E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47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13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18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BA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4E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179442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39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FE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9B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26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B3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F6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98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BD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6D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0D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1B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81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8B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95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44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E1A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AE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A5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A9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6E58CD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37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5B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45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85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F8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23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89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B3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C4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7C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C8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42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BC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3B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B1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ED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58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6E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A5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698583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04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C2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BC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16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F9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42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47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EF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3B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30F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5E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81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C3E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3A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17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1B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26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BD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56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3D4D3C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4A9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97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3C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57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92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06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3F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A1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E4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BF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40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CA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70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4C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8F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82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CA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2F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51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221A72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46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BD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8A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42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CE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0B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3B6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C9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DE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F1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72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20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88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A2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C3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CD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91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6D5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5A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6DC3F9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08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B7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5BC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83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B4F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7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41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80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E1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47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41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837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A1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A15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8F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A6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1F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C8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B1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68B013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FD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CF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FB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0C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C1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115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CC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A2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EA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32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6D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35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9B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5B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11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31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34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93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7D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25B886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69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CA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33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B4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79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56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D5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6C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A8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71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EB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1B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6D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D8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A7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A4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C5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91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B45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23FCDB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22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DA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0E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94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04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2D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4F9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B4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8E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BF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C5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B8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08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E4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8D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B7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10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CD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0E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65793D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26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79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30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75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B7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33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E6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F4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5E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F3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EE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56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96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D69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F0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52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EF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6F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E9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70411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75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941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70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52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BB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31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E3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F8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5F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33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26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7C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BD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10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C0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570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50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B8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A2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06610D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52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2F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2F2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B9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C2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DE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662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6E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31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52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48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0F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A4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5F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EF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23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93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22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04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6D511F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E5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88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4C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B6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054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706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66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93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B8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08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87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ED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75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AB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3C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1B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29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BD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65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45C069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FC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7C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BE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451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C0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6F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EA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81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E88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25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9D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F4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6F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29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83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16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1A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72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F0C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45FB71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EB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FA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2D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16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DB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9C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37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23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63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90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D0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D8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C2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EE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E6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04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CE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90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84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10DC38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3B2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AB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21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7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20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C9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AA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21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EB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C3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5E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CE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ED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A8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1E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9B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BB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BC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7E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C4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1857D1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F5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7C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48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8E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58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E0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81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1C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BD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A8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30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E3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2BE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3B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DC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B8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D7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AE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1E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3CF080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D8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17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FA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7D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7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55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88E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95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69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961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85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D2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9E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AA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91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C1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14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79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D1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AE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702BE1" w14:paraId="1A6C02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18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is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06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3C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CA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5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E1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36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784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4E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6C2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5E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DF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67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31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E0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78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8A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B1F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AD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F2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56C930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07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nan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9A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23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C1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A8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D3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B6D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5A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FD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D8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B20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1E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79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A4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DE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78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7F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BF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4A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2BD324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7F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C2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71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619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6C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29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44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AE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54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63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49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9C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F6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E1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86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FB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510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50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6F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18E1BC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F7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A5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B12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E5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0D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475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7F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ED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C4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63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35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51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E0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34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A8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AA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AA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0EC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4E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26FFF2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54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0/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A2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E8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449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22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02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57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1C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62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17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ED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B8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D8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C9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3F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BF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9A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E4F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A7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7B4506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4D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liday Pa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51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07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033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83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482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CF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F4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42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B0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D5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9F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AF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EB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7E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0F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27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90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999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0C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A4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1CF800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57C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F5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83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15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E5B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A9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B4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0F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1E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AD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44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9C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FFB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4F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3F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5B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C7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E0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B95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37A877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65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2/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1D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A9B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6D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45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0C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02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EF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C1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BF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4E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F8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2F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72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D9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B2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9D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97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191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3ECC00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CF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DB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47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23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82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39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6E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74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40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66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46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AC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9D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33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B3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3B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8C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72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A5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21B408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EF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76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08A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3F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FA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6B5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C8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C3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86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77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64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A0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90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2B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D0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93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D1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57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D3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2A9FE9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77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2B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91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B7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01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B1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B9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EB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37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A4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CD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60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48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DC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8C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C8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FD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63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87C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7CE8C4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1B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27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94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65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D6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4C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06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17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71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29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17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3F3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9C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84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5A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03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BD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02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075912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C2E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1C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BB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D06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364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22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92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63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11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8A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64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E6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11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86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39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81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23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57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48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029B98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03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39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AB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DF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EB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86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60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5F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8E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63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8C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DB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47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4F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B5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93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BD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64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4F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6EA686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06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F1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95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45E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E0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54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8E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E8F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78B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83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C9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B1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84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8E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DC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353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B1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78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5C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62F94D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74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13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C3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7B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FF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C7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B6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8D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D1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A7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85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A3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63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677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B1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76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BB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6B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31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12A96A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6A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3E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FC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33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C1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E4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86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4A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81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4E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50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270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3F6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90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D8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67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41F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02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0EE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328AF5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EB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76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3B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2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27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C5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CC3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B5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48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4B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8B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38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64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8C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53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13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F3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BD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38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9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46EF3C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4B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C6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29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DF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42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50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F6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39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F4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0B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C9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1F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B2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F7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5F6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C6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CB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C7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5C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34A6C8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14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CF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77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8E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F5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0F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47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DE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EC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BA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F5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9D3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C8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36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D1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3A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1B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060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9EB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53F7DE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9C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41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2E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34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0A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05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1E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39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25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36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C9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E5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F2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75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5C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97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3E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08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4D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2CD6A5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6F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F7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0F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DC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D1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7F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E9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52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50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871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83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DBB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07F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0E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CF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A1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33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A8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0D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003447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CB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07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2E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01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F4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E82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73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E8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8FB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A5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E0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A2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23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DC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EE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4D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20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CC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4D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7D6C88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EB4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40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E4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0D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8D2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E2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F5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F8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CF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38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73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A9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4D2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2E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29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DD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A2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8C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68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061FD9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FD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7F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F1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22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A99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46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90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DB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27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99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42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30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C9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02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49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01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0E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88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84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519242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54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76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A9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F8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96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0A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87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0D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AE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95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E09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28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AF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9D1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FF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91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FD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8D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7C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6171CF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D1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C1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52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AE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12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44F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4D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A0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19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6F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3F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A2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A3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02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F8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E3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35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8B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90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3EA471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01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93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B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E5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00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A1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65D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97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28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66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E9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40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3A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06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27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1D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A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D1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299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279FA7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3E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F7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4C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05C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A2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03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61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5D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EB4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55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31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A3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75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A5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C0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B0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FB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3B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F6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34AD3B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60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79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79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B9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1C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40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E3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BB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165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2E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61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DE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A7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F0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11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8F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D7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36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28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515CE4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C26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2A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49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07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E4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1F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F6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110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B6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6F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2D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32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33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AB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DE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533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B5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08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B0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440369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73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1E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AA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C6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FD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A4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3F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A6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C3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C8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DA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0F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00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09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1C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6A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F0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EB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B1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0F773C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C2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295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D5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49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C4B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42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FFB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CB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13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52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29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44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7A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EF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D8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26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93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84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18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3AC9D1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3D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C2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28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08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26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7F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8C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96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78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F6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D0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D1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E8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39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AD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87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5B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F1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E8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74869F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B2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5C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67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F2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D7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81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BB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7E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3AD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66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5F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DE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1B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38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EE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62B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3F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5B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04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53BDD7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66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45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A6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55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B4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63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FB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59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13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D4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88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A4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B2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965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BB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40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030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06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D2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3BAB91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7C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2/Izana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24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C7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AF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28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72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43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E2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1B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64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5A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8B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64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E4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26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D7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AA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CC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64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012FD6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49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57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64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A2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3B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AE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00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F7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16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9E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2B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8E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AF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74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23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9A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59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F9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45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1B992B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CD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88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86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23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25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63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76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98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8B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9E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0C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16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5D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29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0C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65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F0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6E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5B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73DB44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5F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39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5F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7B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3D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56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BE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DF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586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B4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54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C3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BC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69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E4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76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70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BD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1A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702BE1" w14:paraId="128836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2D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enr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BB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58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B1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C7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EA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808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60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62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32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67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768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77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56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07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AA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1E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48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16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D97B1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67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i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F7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BB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EA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4A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37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18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A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37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C9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6F1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DB9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4A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89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E8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B5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A1E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B7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464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568974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3C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5D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0D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CD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99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3D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F6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3C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FC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6B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CE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2F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E0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C3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2C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13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B8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F2B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4B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758B9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16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98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75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78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D3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51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00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B6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5F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0CD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65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9A1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22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3B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7B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A0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11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8B4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49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E1261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7B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0B7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CE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B6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0B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EE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54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56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E3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7D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9E4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AC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EA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42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8D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D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50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25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99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120BB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45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9A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CF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939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1F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0A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C0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D8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C2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E4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41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D0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2C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D6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75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19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8C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25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84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5D410D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0E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08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56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EB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0F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27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31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0E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CF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8D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0C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19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DC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20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38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20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BC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4A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2AF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E0A09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95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BE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8F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EE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D7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25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69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10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C4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18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1B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416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B1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BE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A9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0D9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7B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F5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22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BCEAC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1E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A9F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1C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AB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AB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67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C7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89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98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BB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3D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A7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811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37C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DD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03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8C6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19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9B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52BDD4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D3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09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0C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50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21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47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F4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FE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CC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2B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FF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B6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71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18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02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58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11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C6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3B6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0549CE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7F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B9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86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ED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14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18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CC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8A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0D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DA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CE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6E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46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227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0B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B7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97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0A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4C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0E697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DD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0B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1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B8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977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7A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20E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52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AC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9A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04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1E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51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B8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54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EE6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ED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966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7A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57E5F1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71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3E3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AE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38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23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19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9F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7A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EA8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42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4D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E6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30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28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FF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6B7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CA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35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EB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54D18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EF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E2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42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0F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AC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2C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43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11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92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DD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5E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5B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E9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3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50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E5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41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F9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6C5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1E787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AA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8B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98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C7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7D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49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B7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49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D6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EC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A6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B3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A1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13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A0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33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4D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FF1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55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F616D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20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F1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BE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EC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FF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88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CC6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F0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79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AC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9F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D2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99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C1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E9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1B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CC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A2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1B5B1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46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3D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7F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2A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3D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E2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B1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3E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9D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E2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E2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64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676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DA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99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46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FF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C8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67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4ABB66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4C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80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B4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F0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C5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EA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76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53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17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0D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D7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3D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0C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BB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77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ED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DC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A2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6DE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776F3F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24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46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E3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5E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44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A4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26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4D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03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36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A0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C7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EC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89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B8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36B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E2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55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18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37CB3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7B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A4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4D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F0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41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04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EE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3D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6D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EE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7C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23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B4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67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A1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95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60B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E1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AD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4FC0DE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BD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C0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2D5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3F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D0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DF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4D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514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E3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83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82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8A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F0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D5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AD6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85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6E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07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CE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69341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9F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5BB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7E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74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06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72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13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65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77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15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FEE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66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CA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9D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6A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03E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2D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DD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3C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826D2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7E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BF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24C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EC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B70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B3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C6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23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2C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B9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E6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91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96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15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55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8E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8F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2F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A5A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3DFE7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32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35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22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2B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77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DF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3F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CB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04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CE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3C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3C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14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92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5D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F3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80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49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54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05E6C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3A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B6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21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1A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B5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DB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69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BD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9F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3A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45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C7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D5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43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3BD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6C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2E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2A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2E9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704234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BF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F7D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89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90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33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40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37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74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B8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0B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4F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11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11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11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67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98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8F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64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B1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001383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84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A6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E8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99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BB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15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8A5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DD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69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FA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7B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B8E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95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0A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7C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7E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CB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4A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40C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0E7BD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6AC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FC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79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69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AD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D7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DE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30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3D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36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0D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E1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2F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33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91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8F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31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7C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73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C6BD8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0CC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8B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00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33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DB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13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F1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D4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ED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84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47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BC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40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AC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21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75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CC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64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15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A3689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5E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4C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C0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57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FD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22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11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68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B2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B0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52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73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6C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19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82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4D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9E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6B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5E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1D16A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A5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A27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4B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44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F10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1F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56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08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5D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B1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B4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D8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72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7F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0C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BA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45F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16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8F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5C62C3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E1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B6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12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21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38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4B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8A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48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6D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E5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DC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E3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3E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C5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43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76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81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22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24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77FBFD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A4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50D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14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7F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40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71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73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11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B2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97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8A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6E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B3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FB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1A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9C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5D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F5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25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08C9C9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CF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5F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E1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95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6B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97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99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2F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E7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CB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92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D6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C1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2D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61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E8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EF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DFB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BC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B771D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996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B23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9D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E5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D0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9C1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C4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DE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B6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2D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25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7A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AB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2C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4B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F7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A0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FE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C6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49E726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A4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E9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2C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F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5A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F4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D4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81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3F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13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C5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FF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A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54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C1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F9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34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B4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23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B1ED9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DE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F96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5C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EE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9C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F9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EC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FA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25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F9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BB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B9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9D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A7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C1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E4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A7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BE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39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DFC94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82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B9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92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FE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F6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3F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8CE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7D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F7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88A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5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DF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E3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6F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88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92B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04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A5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FE7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E31C2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CE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6/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5E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4F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B3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4B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B8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B54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0B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24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61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17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3E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CE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D7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47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D7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CC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4B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34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D6170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23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21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0D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460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DC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15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3A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30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B2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FD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B4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95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2B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FD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83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70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A0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43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B7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4B985F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95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64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FD6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C2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53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812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8D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39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FD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0C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48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B0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98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09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28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45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01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CC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A9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7EEAA1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1E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28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959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44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B2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3B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22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56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2F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AE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3A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D8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2E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E7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83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7D8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C5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4F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98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064A31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3F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A1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1C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35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2E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CD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C3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710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BA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425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6F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46E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ED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E9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CAC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298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0E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29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CC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0D7E0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28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42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15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C2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06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8D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D95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9C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9C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E5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06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41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9D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7A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8F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3B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F7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A9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C2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5535A1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A7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34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F3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AA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CA3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74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98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C9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F2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D8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D6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F1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BC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BA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2B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99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2C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2B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7E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0DCBE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4B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64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4B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57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26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01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50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31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E0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34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1E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71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71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80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F9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A1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B2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647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37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26C7F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A0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AD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6F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A40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AF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CE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38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C9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33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93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13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45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95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CA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45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F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D8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FD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A7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7803E2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7B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01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FE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E2E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3D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56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7A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719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0E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68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12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66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C7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A4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9A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C6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2D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03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18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5B503B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24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01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B5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C7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39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F3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0A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45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E0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4E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E3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09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B3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2A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DA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9F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1C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31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8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B873A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16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EF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12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FB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EC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0C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26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A8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1D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C88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F9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88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BF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C1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BE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D3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C7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0F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62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DB5E6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E57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CAF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6D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A7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03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EA1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68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B50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55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57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9D2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69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63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65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32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A3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18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41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898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0289C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DF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A0F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17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9E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6F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F9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B5D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B0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B6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3A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04F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72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2E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8E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C5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92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29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2F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C1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1A08D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6A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54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8B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63E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AF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4D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07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18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15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3C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3F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91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54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AD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6F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9F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10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5F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8D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7698A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0E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6D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224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2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C6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65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67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9B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66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ED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FA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C7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B8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8B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9C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34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C09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1F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60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74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AEC9D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9D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6B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84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CE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48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01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5A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0F0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E8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A5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DC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2B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2F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18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C7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EC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88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07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ED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7A7B7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B6C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1A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A6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C1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0D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B8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A3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1D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8D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DD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8E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1A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94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8C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64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47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FB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4AB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00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6213D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D0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CD0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C9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7E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9B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8E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BD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F1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11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50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01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8B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0C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DA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771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45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4F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A7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84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51ED1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3A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D7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76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1A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89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F0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14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55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7B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54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4F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B9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02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5F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15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AF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2D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D1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00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5DADB6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D2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82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A5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9D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17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8D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59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9D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23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5E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EA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EE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AA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C5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82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73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3E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2C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9C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4E16A9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EEE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A6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2C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10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AF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47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08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20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6B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8F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655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47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39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82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0D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CF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CBB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57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2AC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FC648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3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CA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FA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D1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E0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59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AE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77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AF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68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40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76F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DCA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56A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28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89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08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C7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09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74B8DB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85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80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FD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91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52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ED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13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00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19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8C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33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AF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EEB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AD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FB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7C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8C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D7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E4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84EB0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77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339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D5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B2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DC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26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22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C8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AC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9F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60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6C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32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C6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63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AC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3F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9C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7F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2ACFAC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3B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56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42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2D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86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47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D0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FD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6B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1F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12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E1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72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F8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29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94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EF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02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FD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548B75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80F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B0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4C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AC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CA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C7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29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8D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97C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D2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33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B9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1E7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4C3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13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50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6D1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B1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F3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DDF1A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C7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43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1A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45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10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A7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A4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66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AD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23E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5F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38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8C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D8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C1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FAC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CC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96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E5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41BB4A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7A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B48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A8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803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37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3C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3E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84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34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C4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45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32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DB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03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42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65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0A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34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5A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05A70F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0D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B5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D9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B4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2C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95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75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692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61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827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E5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46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1C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EA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2B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93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4A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A4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AF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83917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E4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A9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4B0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68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AD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F8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AE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11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B1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C0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2E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F8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26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AD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5C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80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79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78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FBF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D4DAE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55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388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0B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67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D0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35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1E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26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B1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A9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1C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8C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DC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64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A6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60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DE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5C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35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4AD890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93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BE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94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18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F5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55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7C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C7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0E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6D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95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8F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98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F9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3C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BD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83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07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16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397A40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84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52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546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05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89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68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B9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31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57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BA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E8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91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C5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2A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B7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30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AC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ED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F5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05B4E7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E8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CE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984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E1E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32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A54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D2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76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F1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33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89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5B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7C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E60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D8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93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2E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00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A8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194A5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A9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92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50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C7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52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E8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6F3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EE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EA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15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B7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C3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CC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81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A2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AD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4B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5A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43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03C00E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64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47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05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E6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64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31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1DE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C0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39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1C8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14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F1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8D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EB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FD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5F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2D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65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6E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4F4240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F0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81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1C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54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89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C5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4D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03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9B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53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A3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995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E1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2C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1D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06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7B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18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2C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7E7AB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53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20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F0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2C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AD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B5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92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6B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CD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570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BD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A1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C2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76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17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D3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A1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4E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DF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65C22A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9A9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38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06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5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5F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C3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32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BD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07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31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40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46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83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65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BF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D6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98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70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C3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15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40F866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13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AC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45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93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6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74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C9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FC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22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6F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22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8F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B0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88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69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0C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5C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7A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FC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E3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702BE1" w14:paraId="13F72D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6E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11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22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29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CB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04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5B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31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A6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BD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23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7C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2D5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3A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38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CE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A5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3C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40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FC801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25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EE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94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CB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D6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1E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643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B6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CA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2F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97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EC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60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24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44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A5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3A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C2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14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071A9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A6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AB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11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8D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2A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D5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F0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84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74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DC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7E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DD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AC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E1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91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BC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7A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07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8C3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89A08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63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EB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3F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20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8E1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24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A1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4C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81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CE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8B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7F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24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29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6A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AE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50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5D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D2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EA49B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924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69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87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95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51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7A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F2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EE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3FD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34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14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79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2F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94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E9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3B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7A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5C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1E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417CB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77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02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D2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C2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BC5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D9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8B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78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B8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A5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7C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72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2E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C2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FD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93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3E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F4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57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3BD2D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7C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03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5A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79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5F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17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79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96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32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48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EA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5A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95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74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6C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F0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AF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DB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1F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1E155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91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B9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7F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7B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3B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02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EF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7C4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84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F2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16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56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EF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D6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7C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18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87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2E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19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71AB8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73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D7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30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63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47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48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08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05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68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83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65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0C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A8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36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56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DE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4C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EB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11C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5DD70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1F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1E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FC2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6E1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76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11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16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139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AC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B17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90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5F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C6E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A1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6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E2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49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584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C5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902D3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75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1E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35C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32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D9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6C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BB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9A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8F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28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BF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AF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5C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DE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23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2E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05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85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BA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85B00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71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4E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B0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F42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0F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42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02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46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F9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6F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F4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7A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F6A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E2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E4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5D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00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48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33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EE5D2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7A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02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3A7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9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8D9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BB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1C7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98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B4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F39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58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DD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31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9E6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B1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E0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53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28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29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310FA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8D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62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0A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2E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E9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51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5E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33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C8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1E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14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D4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54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B8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0D3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23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5E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91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B9E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0216E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B5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46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6D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09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1B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B4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99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5C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F6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13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C2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38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CB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0B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73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C7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000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C8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632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B3A68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B9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09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3E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77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89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1C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4E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E1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DB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A2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7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4B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FE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B9A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09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03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81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3E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4F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13DC4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D6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5D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60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90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8D7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EE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6F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E1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D1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11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ED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FA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32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93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E6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42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DA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83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15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08DCD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D9B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DF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A4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6E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AB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B5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74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96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A2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B0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01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A9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E9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64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EF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519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35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9C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8B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23591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33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87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09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B6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81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8F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1E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43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F5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19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87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89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DD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4F0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81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A5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83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50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66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D3901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5B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0C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F0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625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D7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DA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1E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72A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D8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BE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B2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897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C3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94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55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EE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2D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97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C1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BD60E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0B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13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D5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AB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50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85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31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425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02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96D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0E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DE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9D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F1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E9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D3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BD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EE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9A9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2BCF1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0B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2E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AB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2A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1C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62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03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4E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5C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2F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C8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0B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87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7A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57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F9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E8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DD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75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140FF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46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59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36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78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B5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28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BD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38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6B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C3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D1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00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1F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56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9C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CA4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4E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BA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FC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1B491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D1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42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0C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97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7F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16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B5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DF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F3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F9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EA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3D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DE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60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228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0A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4A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58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E9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8AE9C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FE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71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26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E1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93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1C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12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35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F23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425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7C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C9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BB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F2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33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C2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19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BC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35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589A7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C6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EB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16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34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208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13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6A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B6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67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38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65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B1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A0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D5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B9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4C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7A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46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84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CC292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A7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C9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85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9B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14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1D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7B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D3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29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54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59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2C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8D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66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BB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7F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17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B0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3B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CF06A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AA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4A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B6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705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0E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14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73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A1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B2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92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DE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BE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99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03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7A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03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18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7CC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20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FBD53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31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9F4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35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49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28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17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51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2DF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216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74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F7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2C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96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AD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9B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03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60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0B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A1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D6459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70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93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D2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13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3A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1A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19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97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80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CA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46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C9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02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66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57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6F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2AF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091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67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D0B26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46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B1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5D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64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20F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FB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84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A3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62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F6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B2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83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3D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20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1D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443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B0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83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EAE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F84EE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96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F9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D4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05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389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BD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92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73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F7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CD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0C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70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A4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7E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D6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93F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73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A8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8CE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23D81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DB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DF2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8A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6C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D8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16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1B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B7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B0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33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97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A3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23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2B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42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C8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36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42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3C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93978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52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33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296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EA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28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A8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46B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49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79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44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B9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971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39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85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ED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1C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1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73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70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05D79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10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33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8A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99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93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AE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64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F7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40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46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D2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70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2C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D2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E7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E9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5E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17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34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54CDD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06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C7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6F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BC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E6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92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36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D7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84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58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B6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16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9B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3F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587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4B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F3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9B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E1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B0D33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C4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1/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14C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16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97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84E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A09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BD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23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AD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52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2B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A7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F8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58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06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F1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CE6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7F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1B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C6CC5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5F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FE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47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BE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1A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F0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32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AC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8E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5A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46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BB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75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3FC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05E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3E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A5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78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7B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A921F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BB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49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F1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9E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50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81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8A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86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62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CC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94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50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E7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05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3C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9D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A7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5C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B8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BA61A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32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635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93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7A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FD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38F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14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C9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7C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86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17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92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5D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B3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DA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3D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41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38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11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1663B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55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A7F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F7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1B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2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C3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3B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50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32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B5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59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C3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84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2A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7B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B6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57C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F2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C3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9B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0C7F2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FC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04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13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20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BC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89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84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B8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B1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1F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44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D3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F1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3B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CE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9D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26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F72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8D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A9DF6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27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D9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B2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4FC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C9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B9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5C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46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58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E8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F3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9B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29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0C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EB6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89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AF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33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3A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D60BF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EE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A68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75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20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9A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A2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72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24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94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E7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4C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B8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08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8C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28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03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91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84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9E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F5C6A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FA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DF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EA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5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E7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9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C2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46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64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A2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FE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95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65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B82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50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AB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35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DB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AB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A0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483C2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87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FD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190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C8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5A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A6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E1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7A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00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32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C1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2D1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6D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62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8C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31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2B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24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97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CA94D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F5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71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C8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96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08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05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EAA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4B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C7B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9D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4EF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CF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9B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81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D0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21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85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10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33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A9B1F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16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18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CA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9E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5D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4B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18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AE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80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28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3A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A0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04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6B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D5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A8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DE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63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C1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5F337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E5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058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8D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9E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47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6F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974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35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F1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65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D0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42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12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B2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A76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6D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6B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56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492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814C6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19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BB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D49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89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D8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AF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FB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9E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FB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1A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9F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9F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59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C9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36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A9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BBD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B5D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316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25575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C6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AD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CB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A3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CC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85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A58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C2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6DD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670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16D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B8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4C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06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04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CF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AA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A6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5F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7DE1C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E3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FB6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FC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EF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83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71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B7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CB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8D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38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E5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A5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6A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94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3FB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56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FF1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A8D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C6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F829E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30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3D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D3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09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21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CD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59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E1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49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6C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BC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DB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C6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1A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72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DB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C0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71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7D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66DDD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D9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4E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8E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6E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6FB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74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EC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49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98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A8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61B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4B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85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C70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8A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88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2D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E6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74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24269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F8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72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52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64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B0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13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6A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B8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9B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F4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EE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17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1DC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59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6E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96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3D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77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B2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98217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6D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22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C50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18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B23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72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2F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D2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DA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8C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30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A8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F96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AF1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3F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07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D3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7B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51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7F628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6D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A9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953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A9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0A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A0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7D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C8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FB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88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D6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93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58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87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CF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F1B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37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F0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98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6E02D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C5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74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F7D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51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20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41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9C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76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43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F9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AD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55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ED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86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74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76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37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06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BA9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89D24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34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2CE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53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15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A6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46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0F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02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3C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77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AD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88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A9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D4B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D7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D7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2C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A1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E2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5A74E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F3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5D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0C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8B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BC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08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0A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01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18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6B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BD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799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88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F3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2F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D3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DC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1A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00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ADAE8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C6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12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17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11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89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6C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63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D03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52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E6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83E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89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21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52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70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1F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AC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05B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F5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F1BD3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21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7A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0E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9E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EE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50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3E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01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4A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F2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99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913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DD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AA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F1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C4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B6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710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C8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51DAF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4D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1F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D9B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FD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96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47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881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E5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0A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A4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D1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6C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14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AB9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96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72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5B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33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B4F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480BB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6D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61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35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D6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0C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3D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90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53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DF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44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F8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91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CF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A3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52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BB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4C8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97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03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92228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13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F4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32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3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4E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E0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E44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1B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B3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F0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8A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6E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56A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AF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58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34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24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13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6E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73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0543D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A7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52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5F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5C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E5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9E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82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F7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33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9F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B3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89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94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CA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9D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E21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B5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72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A70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B2B72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E2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28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E0E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B8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4C2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C8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F8E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76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96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A6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5D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25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F5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73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F1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0A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7C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E2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27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CDAE2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80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A2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BF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3D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2D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6EB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1A3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25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FB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898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97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C6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CD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7E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4F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8C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270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6D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01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D9519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95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1A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0A3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71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C7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3C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07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D7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54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0F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1E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88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44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73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C1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C5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88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01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41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56CEC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1A9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9B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4E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6B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F0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75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04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C8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7E7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EA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48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E9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51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D38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CF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43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72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FE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38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5F908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86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B7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8A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31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D0D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22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02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A9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21A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FF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60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3D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3B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F2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3E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B3E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3C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78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0B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9BD9A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52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EB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46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92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007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5C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52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59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3A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44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7F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DD0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9C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1D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81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ED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6F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2D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C9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1449F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97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7B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86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53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34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AD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43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5F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88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80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17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1C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E7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6E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FE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285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7C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89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59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111D3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6E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4C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4B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F9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B9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BE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B8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D55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0B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A1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6D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E1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BA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42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69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20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E1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F1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29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7B13F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EA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E5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14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AA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6B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F2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3B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A6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A8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D3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DF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2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75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DA9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BF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A8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5B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DB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E7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CB7F7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FF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07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DB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20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AF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9B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241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74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52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F6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2F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2F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F5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55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69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5F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C2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62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3A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4EE55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A0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6A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F8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4C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16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58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99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F4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051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0A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2B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DC6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FD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F5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6F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C7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30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21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20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C2C8B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C1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82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35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3B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C2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FF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74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59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0C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80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10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81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74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F7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756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BE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75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88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40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F32CB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51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3A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B0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60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E9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0F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0D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77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DB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65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86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AA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95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C85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ED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D7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2E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CD0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DD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9AA30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34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86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B5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60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33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26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6E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15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7D4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58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22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4C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35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0A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72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F4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3D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8B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4C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5CA1C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75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B20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53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85C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56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663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4A2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C5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17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8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E2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08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21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1A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30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92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DD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4EB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A9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21C2F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F0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B1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38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6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FC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4B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A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7B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1F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25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76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1B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A8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C8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B9B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E7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0D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90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9B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47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7F224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84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FC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2F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BF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653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0D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AF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A8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261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89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26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13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25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DA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66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25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23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E1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D20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5955B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97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DC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83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18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0D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5E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61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8B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06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03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12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DC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B7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98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B7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31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FB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CB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22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B486F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62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36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C9A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7F0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8D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41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D6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A2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CD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98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27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9D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D8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DC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35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FE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1A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67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63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5EF06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A7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38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D1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E0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CA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FD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FE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5F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3D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1E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51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6D2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1C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C0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92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D5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2A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1F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62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C518C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F6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71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6F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44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63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B1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67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0C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29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D8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0B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E2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5E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89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B6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DE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5CD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0B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B2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8BF8B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EE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EE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0A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1B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AC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1EB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14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D2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65B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BE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31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FC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CF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16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87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79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E7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B3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04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25F79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97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B4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8C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76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26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A2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7C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96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9A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D1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45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BB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FD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D4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6E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93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F7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E50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AA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FA7B1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47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0F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6CE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03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76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97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C3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14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1FC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2F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8A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C3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58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65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CA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02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79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543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E5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93AE4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84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B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2F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41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D6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F4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64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57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6C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52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DF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27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A4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45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4B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1E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EC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C6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2A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F3332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B7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72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6E2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B4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5D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8F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51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31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42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2B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17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00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533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BA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9F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39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57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E3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D2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19113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26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CA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71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CA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A8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3C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B0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BB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2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62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3A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FF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D3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9B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ED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1C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BF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08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15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521A6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5C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8E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49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5E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6F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BD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E3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80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BB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E08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AA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C5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5C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0F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BA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60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FB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36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A7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41701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A8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B7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F0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11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F9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2E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BD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2E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D0D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3D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61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DE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2C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1C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19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96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16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FA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13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848B6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1A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3D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FB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19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46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59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1E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BA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6C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E4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00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6C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4D0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F7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B7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3F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8F4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27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1F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859D0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01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75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BF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360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1E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E9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84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99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96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DA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6D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70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35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4E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FB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AD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B8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67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92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A22F9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6B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26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D7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A9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1B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E5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4C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60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659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CB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D0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9F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76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8B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BF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CE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7F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34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D33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5BC1B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55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A5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78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50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E4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A1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8E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4A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83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7D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D7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67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6B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872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E1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8F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50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92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4E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B9FFA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FE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A4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9A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97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E8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E4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0D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D4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17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D2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17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E5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59D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B3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9F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6E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EB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D8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66C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EA60E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9E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FA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C3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EA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6A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40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FF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75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6F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B7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4E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84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84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44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E8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43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D3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4E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C1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E0290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AA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A5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76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FD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6F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71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52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9F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D31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16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39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8D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05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1E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47B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0F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08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BE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63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311CB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EE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090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86A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AD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BD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20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EA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0F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53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18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46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2A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96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FE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B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62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9E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BB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36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0CB0E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68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33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B18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C1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84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43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69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D9C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92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F0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B5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0D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F6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0E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44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99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2A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0D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77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81F11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17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B34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A2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26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5C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C2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41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E3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FB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65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04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A4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F4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B4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6C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9B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70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5F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50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30679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1D5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F5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6A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26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3E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C0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53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00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E5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CC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3B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6A5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EA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F0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F9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FD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C3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AB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882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F2F1E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EE6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46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E6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22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25A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D8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76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A3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C3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69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AC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FB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1E1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4F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9C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31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76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02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C5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4C60A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E8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58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ED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90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C9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47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B7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6D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5B9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91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F6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F0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4E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DA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19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B10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92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E6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42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1EF84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22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F0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F8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0D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F9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24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75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E4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33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8E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75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C0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C2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E9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D74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85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CB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CF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A8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74078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65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1F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3B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7E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F3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7B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65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21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00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43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AA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47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6F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58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46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4E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96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37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F5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303ED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65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48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CE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98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68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DB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3B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69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277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3F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52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94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55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8D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13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F4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88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CA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FA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83B1F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CF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91D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13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C0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B0E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46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D0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A2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AA7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84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004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13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1F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0B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0B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1F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39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02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3E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B88A8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47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3E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EE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42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F1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2F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69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75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204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6D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6C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5C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33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CC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9B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9E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F7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10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264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44CEE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CF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05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43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32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A2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73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E6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50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22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B0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3D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7DD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75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DF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82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0F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9D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BD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D1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A473F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AB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6F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25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4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3C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68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74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57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B8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DE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56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37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64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52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7C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BC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CD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AC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76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4A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3E3FA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CD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9D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E7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ED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17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6F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29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954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FE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85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55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CD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20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BD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49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B2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6C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5C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D8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9C8F4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958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54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E1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405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23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92F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C0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3B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4D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51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8A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F9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8F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61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36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A7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F1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92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B8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27273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DB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27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A7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C7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75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85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9E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BF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46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01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BE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65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08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73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F3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27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BB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51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E9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7FFFE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1C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7F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71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F61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BB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59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9D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5D0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43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D9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2B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6B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EB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B3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4F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4E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79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524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302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2EECA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D7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91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8B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36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FD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95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68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9B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89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69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E5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BD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C4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05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0B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D6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22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A1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BF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AB4DC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FEB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36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31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1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48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20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24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5B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73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67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C8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99A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FB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207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4C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B0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B8E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34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75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50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29B36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E8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36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C2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8E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92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B8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69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4A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1A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70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B8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6E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67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80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97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C0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42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991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3C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8D3B1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F5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E4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6D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6D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B8F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4C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80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30E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13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0B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82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FD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EF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29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4D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FD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82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44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91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40FEF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3F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57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E8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D7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FB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BB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D5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60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0D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A5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ED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D2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9B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B3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18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FE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49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B9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778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40FB9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CA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B1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55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EC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95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50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25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1B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C1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4E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2F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A1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99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5B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92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E4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DB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C5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17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57ED9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E0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F3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8D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7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04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30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3F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88F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AF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25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BE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63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2D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44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E7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3B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6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A8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98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90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DA324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6D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93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2D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F8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98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61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3F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A1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CF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8F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1C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22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5F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1F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51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D3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EC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21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8A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CC18F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9D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95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E7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4B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54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AC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D1B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A7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EA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0ED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5D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D0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EF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0D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2C3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1A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36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65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29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B1A9B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A45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5E1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E81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E4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38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7C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4A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C6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81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F8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9D4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DB2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C42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F2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5C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20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2E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B0D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D4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3A381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03D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9B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64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25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CA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81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C0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0F2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BB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0F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4E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9F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A1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9E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06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42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E7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5A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669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F31EC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EB7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0CD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88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A1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78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B5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06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CE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F8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1A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73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50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7C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CF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26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F0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6A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A0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18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9C907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FE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49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2B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79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F4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9F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D8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A2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D4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61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96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EA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4A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1C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23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C5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83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1F5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CF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DD03D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AF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C0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44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409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64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6D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97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D2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26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9E9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31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FB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79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4F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43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56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AD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7B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59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00F96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51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76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D7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CD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7B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57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E9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82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7B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6B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BB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345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10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AD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19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71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20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BD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9B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B6B76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6D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2B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3A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CB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09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88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18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70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33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08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57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E3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0C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DF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32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53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B4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BB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6EA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3B86C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69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72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59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90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29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DA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25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A0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EE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C4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93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2A4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9A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13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F6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0D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87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71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C0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26357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81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8C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B4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9C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A3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4B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84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2B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14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48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8F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82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3A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94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DB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23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19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98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47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B2EA2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B7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CD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15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E3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E1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86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74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E9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BC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649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E2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48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F7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D0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DD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55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44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B4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90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1F7B4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18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EC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A2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20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54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8F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54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7D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7A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B6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9D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96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1A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FF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60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A1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D4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6AC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F9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8840E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E2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6E5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2B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5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2C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A3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84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F0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93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F2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55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C4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DD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83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D2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E3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AA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3A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57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43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0510BA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CD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EC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1E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40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4E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2F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6F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1F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7F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FE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70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A9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8B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C0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BD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E8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54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12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EF4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CAEAD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D9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B0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45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30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32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0F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99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99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FB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5D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7D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A7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64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81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F9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A08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FF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6A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F4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150C6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89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73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D3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6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D1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D6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61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32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78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1D6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0B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BA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A8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C4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97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20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D8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6D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6A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C26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9D5C1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C4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EF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7A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95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58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F9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723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43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58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01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A1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E8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08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9F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EE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B0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F3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69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87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C8E53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0A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28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3F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6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C7C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04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1F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A2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74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8A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54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B4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3F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52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C5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78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EB4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72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4E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26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5D669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C3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3A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BC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86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59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83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AE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FB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341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87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62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49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72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BD9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62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0D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EB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31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714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49BE9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2C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A4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2C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3E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29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79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BE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2AE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D9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AA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71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32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10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2E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EB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09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2F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8B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78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63430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6E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90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B4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9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BF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3B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05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FA9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ED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AE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58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CF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F7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8A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E2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6F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1F1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A7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98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32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8EE58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D2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E1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81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1A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79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FE3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6F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8A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63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D6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08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04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3A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68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71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27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50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81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A6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C54DC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CE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B4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1F0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34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33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5E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07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82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22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89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C2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A3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6A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1D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93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ED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6C4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BA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FBD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C278F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55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EA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AE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67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37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6F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4E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38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2A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28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D0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45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3D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6C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61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FC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8D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92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36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65E11C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AC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FB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CF8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51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F2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4E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6E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3D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97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56A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6A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56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7CF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7D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1D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FA8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C5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9A5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A5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50D48A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029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F7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B4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A0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91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B6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8E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0A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F81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1B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03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DD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79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81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7E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B9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BF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CA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C0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8902E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2A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57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91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1B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BD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9C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3D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84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82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A5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88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11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93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D9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41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4D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B80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CB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70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32F00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A7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1B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97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7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AB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C3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6F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CE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645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2B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55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8E4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09A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EF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34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81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0F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27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350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F4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04207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50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4A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AA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6E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AB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8F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48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D7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F2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55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EF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3F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C9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0C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2B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4E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74B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9F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AE2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2EC4B8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AC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1B8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E5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05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34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AA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1C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74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1C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BC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77B4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F3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F7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2D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4F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2F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92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8E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C3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34999F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114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BE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7E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E2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30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18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E9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9B7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F4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B9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10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18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42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EA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23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F3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DA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AC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99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75AE4D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11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61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F1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53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722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97A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16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C4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1F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F0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5E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DD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83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2D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2E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99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66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39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A6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478155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A24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55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12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5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47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DD3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97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07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10E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31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9A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AF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E2A2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EF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89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8465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A4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E4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035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F4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702BE1" w14:paraId="188D65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50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F1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CF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4D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70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EE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43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39B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61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0B9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DA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79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84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1D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46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7B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18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79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E6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4</w:t>
            </w:r>
          </w:p>
        </w:tc>
      </w:tr>
      <w:tr w:rsidR="00702BE1" w14:paraId="15B411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AB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BE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8E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83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FA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1E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B8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C6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52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9D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37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8B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CF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67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66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8A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C9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70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A1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7</w:t>
            </w:r>
          </w:p>
        </w:tc>
      </w:tr>
      <w:tr w:rsidR="00702BE1" w14:paraId="19C14B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10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55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00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86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CC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61F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12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F8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81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2F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B6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54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3F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E7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15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32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E7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25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BC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2</w:t>
            </w:r>
          </w:p>
        </w:tc>
      </w:tr>
      <w:tr w:rsidR="00702BE1" w14:paraId="551356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97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7D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D6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9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36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94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186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B9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1B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ED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42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4B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29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F7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B8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3A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89B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1A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C6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1</w:t>
            </w:r>
          </w:p>
        </w:tc>
      </w:tr>
      <w:tr w:rsidR="00702BE1" w14:paraId="24A0E3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A2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FE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3C13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F2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A6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8F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F4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5F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4C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D78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48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38F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9A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EC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10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AC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C73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07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82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702BE1" w14:paraId="41C80C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C1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9E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2D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E1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324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A4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5F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D46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AB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3F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C2C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6A6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5B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F5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E5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B4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EC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22E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1A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702BE1" w14:paraId="62D2EE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32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75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DF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E9E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AB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13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1C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08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6226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5C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ED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23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D0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1F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1C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77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C9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A1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F1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r>
      <w:tr w:rsidR="00702BE1" w14:paraId="12AD8E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07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22C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55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14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B9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D6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44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F18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75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F9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FA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3C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FE4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06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1B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9C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44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84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FE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r>
      <w:tr w:rsidR="00702BE1" w14:paraId="580958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59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E3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6A5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B6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92F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1D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AB7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47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72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20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9D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C8A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33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67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67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3F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84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A4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C8D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r>
      <w:tr w:rsidR="00702BE1" w14:paraId="1359C1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17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53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335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ED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EB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CA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82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00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FC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A7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A8B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63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8D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692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EB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1E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56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F9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B0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r>
      <w:tr w:rsidR="00702BE1" w14:paraId="47DF9B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4E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E8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E9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D3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4D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F5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F7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29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00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23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8918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57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EB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2D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58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285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C5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0A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B4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702BE1" w14:paraId="25EA74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56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FB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FDE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3E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7F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79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92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5D5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C7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D4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42B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63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58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31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F7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B3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40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E08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DA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82</w:t>
            </w:r>
          </w:p>
        </w:tc>
      </w:tr>
      <w:tr w:rsidR="00702BE1" w14:paraId="522E99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7A7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39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BA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19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73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DF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E0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06C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0C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C04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5D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77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76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11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DE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8A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3E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A8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3B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4</w:t>
            </w:r>
          </w:p>
        </w:tc>
      </w:tr>
      <w:tr w:rsidR="00702BE1" w14:paraId="505D14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5D5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7C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B5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62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28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89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25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94D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2E6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B17C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4E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F3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3A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5B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13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72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ADE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5C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9A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w:t>
            </w:r>
          </w:p>
        </w:tc>
      </w:tr>
      <w:tr w:rsidR="00702BE1" w14:paraId="43E61B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C99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56A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1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93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E6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52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E3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BC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10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75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0E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04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CE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97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5D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B8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01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7FB6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36C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5</w:t>
            </w:r>
          </w:p>
        </w:tc>
      </w:tr>
      <w:tr w:rsidR="00702BE1" w14:paraId="7DC497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9D8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516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356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3F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3F9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4B2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47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5C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9D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08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2D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3F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35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E9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28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BB4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0B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C08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59C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702BE1" w14:paraId="4617FA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43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FE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32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D0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57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65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DB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9E9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F9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B2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3D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5D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5A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39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7A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90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44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AD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18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0</w:t>
            </w:r>
          </w:p>
        </w:tc>
      </w:tr>
      <w:tr w:rsidR="00702BE1" w14:paraId="7281FD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446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04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7AB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5EC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2D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C3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60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8D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69F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DE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A4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01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22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9D1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CC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0E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6B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6A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3A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702BE1" w14:paraId="3B8A7F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F0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AA06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6E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98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06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5C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D5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6D2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09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8DF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EE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1C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BE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54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37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07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59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04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AF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702BE1" w14:paraId="60AAE3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84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DC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437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65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873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99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57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58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43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0F1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EB0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36D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F3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D3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57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39D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3E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A7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0E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r>
      <w:tr w:rsidR="00702BE1" w14:paraId="68DAD7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D0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D5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27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B4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EB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7F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9D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CD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2D9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2D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12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51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8D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575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2E0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2F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D60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C9C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543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702BE1" w14:paraId="2442C3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D2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C5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67E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D57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35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9A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C5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94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18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F1D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15E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2E3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DD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E8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46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445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73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66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A4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702BE1" w14:paraId="6C0E17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FC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F3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77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51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CB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3EA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40F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170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96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FCC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8C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A2FA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F5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89C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26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BE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26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EB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E4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702BE1" w14:paraId="7B8253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29B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E9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32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C8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B0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295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6F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2E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28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1A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40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1B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146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0D2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5C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42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6F5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540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4D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702BE1" w14:paraId="3D7C65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72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5E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74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284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A8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622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E2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8DAD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F396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D8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442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3E1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B1C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F1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65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FCA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6CD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CD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6B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EC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B7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702BE1" w14:paraId="598634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71D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3D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87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CA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5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D7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027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CD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BC4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A79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F2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486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DA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C65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9F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EA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06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7A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81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78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r>
      <w:tr w:rsidR="00702BE1" w14:paraId="143C62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F7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l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40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22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04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76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A1C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E6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0F1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C07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6A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638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D62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25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14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46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A7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F32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AF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0F7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0C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702BE1" w14:paraId="5E0244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87F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 B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4C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148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A1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FA3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AD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30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DFD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B5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FE1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83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32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A8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A02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FCF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C6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A1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319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9B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702BE1" w14:paraId="2CC5D1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BEF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E6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CB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4C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899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CC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4F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B6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55D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A7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628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C1E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81F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4EB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250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95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515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966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98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r>
      <w:tr w:rsidR="00702BE1" w14:paraId="74F511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F65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t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F0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35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C3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1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9C9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1A0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45C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0CB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95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AA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49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8C5B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01D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33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F28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11E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14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968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598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702BE1" w14:paraId="71A0C2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2DB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7E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D7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E2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99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333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0A4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8B68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70F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A8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DD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FD4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883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A6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10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F2F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57C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3EA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E3A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r>
      <w:tr w:rsidR="00702BE1" w14:paraId="23DBEC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A84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489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BD90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5A9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C97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9C1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AE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C6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BB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2D4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11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8A4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0D4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F8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A89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0DC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C84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49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51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702BE1" w14:paraId="3FAB2B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280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r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ADA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5CA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72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2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081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D42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3FB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8E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731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2E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FC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4AE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0A5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42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CC1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758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C0D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F2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54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702BE1" w14:paraId="17A456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F4B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qui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ABBD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ED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0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9D0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7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A18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DE0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37A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B7AC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19F0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742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48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30F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DF3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8A3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F5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54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2A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E3E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E1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702BE1" w14:paraId="391A17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0A89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76F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92B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083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2E1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36F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AEC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632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E55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7B4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DB38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2BB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BD4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797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81D0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187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6A5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698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F73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702BE1" w14:paraId="2407C1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B6A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ho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188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BF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4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E8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3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45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97D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F3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E8E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1F1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A2A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7B1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0C6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E75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CE7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76D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D3E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1F2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E34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04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702BE1" w14:paraId="6BB6F5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D98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nja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4C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C4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D0D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3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C36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52B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DE9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FB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455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61E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2E2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F6A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CA1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DBD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E7D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A15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45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550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9931"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702BE1" w14:paraId="4460DE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41D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0E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E64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33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0197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A9D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A57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034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78F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2C3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387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F7E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AFA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B08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CA46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F07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DD8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E3B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51C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702BE1" w14:paraId="498180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2B2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utcher Gall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6B3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9E2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672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079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B27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51D"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477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DBA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93E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A10B"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1AC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3BA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832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ACF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36F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0375"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910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4DC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1</w:t>
            </w:r>
          </w:p>
        </w:tc>
      </w:tr>
      <w:tr w:rsidR="00702BE1" w14:paraId="06BDE06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85A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0A0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AC81E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092A7"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6BD6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6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CDCC0"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DBBB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65E92"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70F1C"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B799F"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57113"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FB51A"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3800E"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4A29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DED98"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0B449"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14D14"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6DC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85626" w14:textId="77777777" w:rsidR="00702B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622</w:t>
            </w:r>
          </w:p>
        </w:tc>
      </w:tr>
      <w:bookmarkEnd w:id="66"/>
    </w:tbl>
    <w:p w14:paraId="3D57694C" w14:textId="77777777" w:rsidR="00933D86" w:rsidRDefault="00933D86"/>
    <w:sectPr w:rsidR="00933D86" w:rsidSect="003C2784">
      <w:pgSz w:w="12240" w:h="15840"/>
      <w:pgMar w:top="1296" w:right="630" w:bottom="648"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0B286" w14:textId="77777777" w:rsidR="00933D86" w:rsidRDefault="00933D86">
      <w:pPr>
        <w:spacing w:after="0"/>
      </w:pPr>
      <w:r>
        <w:separator/>
      </w:r>
    </w:p>
  </w:endnote>
  <w:endnote w:type="continuationSeparator" w:id="0">
    <w:p w14:paraId="482B1D4A" w14:textId="77777777" w:rsidR="00933D86" w:rsidRDefault="00933D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58296BCF"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3C2784">
          <w:rPr>
            <w:rStyle w:val="PageNumber"/>
          </w:rPr>
          <w:fldChar w:fldCharType="separate"/>
        </w:r>
        <w:r w:rsidR="003C2784">
          <w:rPr>
            <w:rStyle w:val="PageNumber"/>
            <w:noProof/>
          </w:rPr>
          <w:t>74</w:t>
        </w:r>
        <w:r>
          <w:rPr>
            <w:rStyle w:val="PageNumber"/>
          </w:rPr>
          <w:fldChar w:fldCharType="end"/>
        </w:r>
      </w:p>
    </w:sdtContent>
  </w:sdt>
  <w:p w14:paraId="4819C502" w14:textId="77777777" w:rsidR="00C9208B" w:rsidRDefault="00C9208B"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7E629C8E"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1CE4A8" w14:textId="77777777" w:rsidR="00C9208B" w:rsidRDefault="00C9208B" w:rsidP="00C920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97380117"/>
      <w:docPartObj>
        <w:docPartGallery w:val="Page Numbers (Bottom of Page)"/>
        <w:docPartUnique/>
      </w:docPartObj>
    </w:sdtPr>
    <w:sdtContent>
      <w:p w14:paraId="53DEEA9C" w14:textId="77777777" w:rsidR="003C2784" w:rsidRDefault="003C2784"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DB377E" w14:textId="77777777" w:rsidR="003C2784" w:rsidRDefault="003C2784"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CDC49" w14:textId="77777777" w:rsidR="00933D86" w:rsidRDefault="00933D86">
      <w:pPr>
        <w:spacing w:after="0"/>
      </w:pPr>
      <w:r>
        <w:separator/>
      </w:r>
    </w:p>
  </w:footnote>
  <w:footnote w:type="continuationSeparator" w:id="0">
    <w:p w14:paraId="3403D21D" w14:textId="77777777" w:rsidR="00933D86" w:rsidRDefault="00933D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B1E517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885071232">
    <w:abstractNumId w:val="0"/>
  </w:num>
  <w:num w:numId="7" w16cid:durableId="10833783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C85"/>
    <w:rsid w:val="00056690"/>
    <w:rsid w:val="00237086"/>
    <w:rsid w:val="003C2784"/>
    <w:rsid w:val="003E61F0"/>
    <w:rsid w:val="004C5267"/>
    <w:rsid w:val="0053549E"/>
    <w:rsid w:val="005E65F3"/>
    <w:rsid w:val="006C2D61"/>
    <w:rsid w:val="00702BE1"/>
    <w:rsid w:val="00933D86"/>
    <w:rsid w:val="00C652B1"/>
    <w:rsid w:val="00C9208B"/>
    <w:rsid w:val="00D409BA"/>
    <w:rsid w:val="00DB5D35"/>
    <w:rsid w:val="00FA0C85"/>
    <w:rsid w:val="00FC7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FFC48"/>
  <w15:docId w15:val="{B6B548EC-4D07-F640-88AF-ED9023FE5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3C2784"/>
    <w:pPr>
      <w:tabs>
        <w:tab w:val="center" w:pos="4680"/>
        <w:tab w:val="right" w:pos="9360"/>
      </w:tabs>
      <w:spacing w:after="0"/>
    </w:pPr>
  </w:style>
  <w:style w:type="character" w:customStyle="1" w:styleId="HeaderChar">
    <w:name w:val="Header Char"/>
    <w:basedOn w:val="DefaultParagraphFont"/>
    <w:link w:val="Header"/>
    <w:rsid w:val="003C2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ickershaus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63</Pages>
  <Words>16158</Words>
  <Characters>92102</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10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Michael Rickershauser</dc:creator>
  <cp:keywords/>
  <cp:lastModifiedBy>Yenni,Glenda Marie</cp:lastModifiedBy>
  <cp:revision>3</cp:revision>
  <dcterms:created xsi:type="dcterms:W3CDTF">2025-09-25T20:01:00Z</dcterms:created>
  <dcterms:modified xsi:type="dcterms:W3CDTF">2025-09-2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5 Annual Report to the U.S. Army Corps of Engineers Jacksonville, Florida W912HZ-15-2-0017</vt:lpwstr>
  </property>
</Properties>
</file>